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F6C87" w14:textId="77777777" w:rsidR="00BC1C20" w:rsidRPr="00E16F31" w:rsidRDefault="00BC1C20" w:rsidP="00BC1C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after="0" w:line="240" w:lineRule="auto"/>
        <w:rPr>
          <w:rFonts w:ascii="Futura BQ DemiBold" w:eastAsiaTheme="minorHAnsi" w:hAnsi="Futura BQ DemiBold" w:cs="FuturaSerieBQ-Light"/>
          <w:color w:val="000000"/>
          <w:sz w:val="40"/>
          <w:szCs w:val="24"/>
          <w:lang w:val="fr-FR" w:eastAsia="en-US"/>
        </w:rPr>
      </w:pPr>
      <w:r w:rsidRPr="00E16F31">
        <w:rPr>
          <w:rFonts w:ascii="Futura BQ DemiBold" w:eastAsiaTheme="minorHAnsi" w:hAnsi="Futura BQ DemiBold" w:cs="FuturaSerieBQ-Light"/>
          <w:color w:val="000000"/>
          <w:sz w:val="40"/>
          <w:szCs w:val="24"/>
          <w:lang w:val="fr-FR" w:eastAsia="en-US"/>
        </w:rPr>
        <w:t>FORMULAIRE DE CANDIDATURE AU PROJET.</w:t>
      </w:r>
    </w:p>
    <w:tbl>
      <w:tblPr>
        <w:tblStyle w:val="Tabellenraster"/>
        <w:tblW w:w="9067" w:type="dxa"/>
        <w:tblLook w:val="00A0" w:firstRow="1" w:lastRow="0" w:firstColumn="1" w:lastColumn="0" w:noHBand="0" w:noVBand="0"/>
      </w:tblPr>
      <w:tblGrid>
        <w:gridCol w:w="4390"/>
        <w:gridCol w:w="4677"/>
      </w:tblGrid>
      <w:tr w:rsidR="00013C2C" w:rsidRPr="00F64AA5" w14:paraId="11F83268" w14:textId="77777777" w:rsidTr="009601D6">
        <w:tc>
          <w:tcPr>
            <w:tcW w:w="9067" w:type="dxa"/>
            <w:gridSpan w:val="2"/>
            <w:shd w:val="clear" w:color="auto" w:fill="F2F2F2" w:themeFill="background1" w:themeFillShade="F2"/>
          </w:tcPr>
          <w:p w14:paraId="2C74A55A" w14:textId="3FEE18D7" w:rsidR="00013C2C" w:rsidRPr="00AC12C5" w:rsidRDefault="00BC1C20" w:rsidP="00013C2C">
            <w:pPr>
              <w:pStyle w:val="Listenabsatz"/>
              <w:numPr>
                <w:ilvl w:val="0"/>
                <w:numId w:val="4"/>
              </w:numPr>
              <w:rPr>
                <w:rFonts w:ascii="Futura BQ DemiBold" w:eastAsiaTheme="minorHAnsi" w:hAnsi="Futura BQ DemiBold" w:cs="FuturaSerieBQ-Light"/>
                <w:color w:val="000000"/>
                <w:sz w:val="24"/>
                <w:szCs w:val="28"/>
                <w:lang w:val="en-GB" w:eastAsia="en-US"/>
              </w:rPr>
            </w:pPr>
            <w:r>
              <w:rPr>
                <w:rFonts w:ascii="Futura BQ DemiBold" w:eastAsiaTheme="minorHAnsi" w:hAnsi="Futura BQ DemiBold" w:cs="FuturaSerieBQ-Light"/>
                <w:color w:val="000000"/>
                <w:sz w:val="24"/>
                <w:szCs w:val="28"/>
                <w:lang w:val="en-GB" w:eastAsia="en-US"/>
              </w:rPr>
              <w:t>Information Générale</w:t>
            </w:r>
          </w:p>
        </w:tc>
      </w:tr>
      <w:tr w:rsidR="00512BF6" w:rsidRPr="00F64AA5" w14:paraId="67C4502B" w14:textId="77777777" w:rsidTr="009601D6">
        <w:tc>
          <w:tcPr>
            <w:tcW w:w="4390" w:type="dxa"/>
            <w:shd w:val="clear" w:color="auto" w:fill="F2F2F2" w:themeFill="background1" w:themeFillShade="F2"/>
          </w:tcPr>
          <w:p w14:paraId="79B288E8" w14:textId="18880473" w:rsidR="00512BF6" w:rsidRPr="00AC12C5" w:rsidRDefault="00BC1C20" w:rsidP="00512BF6">
            <w:pPr>
              <w:pStyle w:val="Listenabsatz"/>
              <w:rPr>
                <w:rFonts w:ascii="Futura BQ Light" w:eastAsiaTheme="minorHAnsi" w:hAnsi="Futura BQ Light" w:cs="FuturaSerieBQ-Light"/>
                <w:color w:val="000000"/>
                <w:sz w:val="24"/>
                <w:szCs w:val="28"/>
                <w:lang w:val="en-GB" w:eastAsia="en-US"/>
              </w:rPr>
            </w:pPr>
            <w:permStart w:id="1476026336" w:edGrp="everyone" w:colFirst="1" w:colLast="1"/>
            <w:r>
              <w:rPr>
                <w:rFonts w:ascii="Futura BQ Light" w:eastAsiaTheme="minorHAnsi" w:hAnsi="Futura BQ Light" w:cs="FuturaSerieBQ-Light"/>
                <w:color w:val="000000"/>
                <w:sz w:val="24"/>
                <w:szCs w:val="28"/>
                <w:lang w:val="en-GB" w:eastAsia="en-US"/>
              </w:rPr>
              <w:t>Nom du Projet</w:t>
            </w:r>
          </w:p>
        </w:tc>
        <w:tc>
          <w:tcPr>
            <w:tcW w:w="4677" w:type="dxa"/>
          </w:tcPr>
          <w:p w14:paraId="513B3746" w14:textId="7694608C" w:rsidR="00512BF6" w:rsidRPr="00AC12C5" w:rsidRDefault="00BC1C20" w:rsidP="00BC1C20">
            <w:pPr>
              <w:tabs>
                <w:tab w:val="left" w:pos="4095"/>
              </w:tab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ab/>
            </w:r>
          </w:p>
        </w:tc>
      </w:tr>
      <w:tr w:rsidR="00512BF6" w:rsidRPr="00512BF6" w14:paraId="6BCEF958" w14:textId="77777777" w:rsidTr="009601D6">
        <w:tc>
          <w:tcPr>
            <w:tcW w:w="4390" w:type="dxa"/>
            <w:shd w:val="clear" w:color="auto" w:fill="F2F2F2" w:themeFill="background1" w:themeFillShade="F2"/>
          </w:tcPr>
          <w:p w14:paraId="7144765B" w14:textId="2DED0826" w:rsidR="00512BF6" w:rsidRPr="00F64AA5" w:rsidRDefault="00BC1C20" w:rsidP="00512BF6">
            <w:pPr>
              <w:pStyle w:val="Listenabsatz"/>
              <w:rPr>
                <w:rFonts w:ascii="Futura BQ Light" w:eastAsiaTheme="minorHAnsi" w:hAnsi="Futura BQ Light" w:cs="FuturaSerieBQ-Light"/>
                <w:color w:val="000000"/>
                <w:sz w:val="24"/>
                <w:szCs w:val="28"/>
                <w:lang w:val="en-GB" w:eastAsia="en-US"/>
              </w:rPr>
            </w:pPr>
            <w:permStart w:id="1209411037" w:edGrp="everyone" w:colFirst="1" w:colLast="1"/>
            <w:permEnd w:id="1476026336"/>
            <w:r>
              <w:rPr>
                <w:rFonts w:ascii="Futura BQ Light" w:eastAsiaTheme="minorHAnsi" w:hAnsi="Futura BQ Light" w:cs="FuturaSerieBQ-Light"/>
                <w:color w:val="000000"/>
                <w:sz w:val="24"/>
                <w:szCs w:val="28"/>
                <w:lang w:val="en-GB" w:eastAsia="en-US"/>
              </w:rPr>
              <w:t>Nom de l’organisation candidate</w:t>
            </w:r>
          </w:p>
        </w:tc>
        <w:tc>
          <w:tcPr>
            <w:tcW w:w="4677" w:type="dxa"/>
          </w:tcPr>
          <w:p w14:paraId="6A7D811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17B76CF1" w14:textId="77777777" w:rsidTr="009601D6">
        <w:tc>
          <w:tcPr>
            <w:tcW w:w="4390" w:type="dxa"/>
            <w:shd w:val="clear" w:color="auto" w:fill="F2F2F2" w:themeFill="background1" w:themeFillShade="F2"/>
          </w:tcPr>
          <w:p w14:paraId="7E408D91" w14:textId="5F2B8697" w:rsidR="00512BF6" w:rsidRPr="00C35B8E" w:rsidRDefault="00BC1C20" w:rsidP="00512BF6">
            <w:pPr>
              <w:pStyle w:val="Listenabsatz"/>
              <w:rPr>
                <w:rFonts w:ascii="Futura BQ Light" w:eastAsiaTheme="minorHAnsi" w:hAnsi="Futura BQ Light" w:cs="FuturaSerieBQ-Light"/>
                <w:color w:val="000000"/>
                <w:sz w:val="24"/>
                <w:szCs w:val="28"/>
                <w:lang w:val="en-GB" w:eastAsia="en-US"/>
              </w:rPr>
            </w:pPr>
            <w:permStart w:id="1497176247" w:edGrp="everyone" w:colFirst="1" w:colLast="1"/>
            <w:permEnd w:id="1209411037"/>
            <w:r>
              <w:rPr>
                <w:rFonts w:ascii="Futura BQ Light" w:eastAsiaTheme="minorHAnsi" w:hAnsi="Futura BQ Light" w:cs="FuturaSerieBQ-Light"/>
                <w:color w:val="000000"/>
                <w:sz w:val="24"/>
                <w:szCs w:val="28"/>
                <w:lang w:val="en-GB" w:eastAsia="en-US"/>
              </w:rPr>
              <w:t>Chef de projet</w:t>
            </w:r>
          </w:p>
        </w:tc>
        <w:tc>
          <w:tcPr>
            <w:tcW w:w="4677" w:type="dxa"/>
          </w:tcPr>
          <w:p w14:paraId="0D83E36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3D4EB9" w14:paraId="15E12B7E" w14:textId="77777777" w:rsidTr="009601D6">
        <w:tc>
          <w:tcPr>
            <w:tcW w:w="4390" w:type="dxa"/>
            <w:shd w:val="clear" w:color="auto" w:fill="F2F2F2" w:themeFill="background1" w:themeFillShade="F2"/>
          </w:tcPr>
          <w:p w14:paraId="0FECE123" w14:textId="77777777" w:rsidR="00BC1C20" w:rsidRPr="00E16F31" w:rsidRDefault="00BC1C20" w:rsidP="00BC1C20">
            <w:pPr>
              <w:pStyle w:val="Listenabsatz"/>
              <w:rPr>
                <w:rFonts w:ascii="Futura BQ Light" w:eastAsiaTheme="minorHAnsi" w:hAnsi="Futura BQ Light" w:cs="FuturaSerieBQ-Light"/>
                <w:color w:val="000000"/>
                <w:sz w:val="24"/>
                <w:szCs w:val="28"/>
                <w:lang w:val="en-GB" w:eastAsia="en-US"/>
              </w:rPr>
            </w:pPr>
            <w:permStart w:id="176642290" w:edGrp="everyone" w:colFirst="1" w:colLast="1"/>
            <w:permEnd w:id="1497176247"/>
            <w:r w:rsidRPr="00E16F31">
              <w:rPr>
                <w:rFonts w:ascii="Futura BQ Light" w:eastAsiaTheme="minorHAnsi" w:hAnsi="Futura BQ Light" w:cs="FuturaSerieBQ-Light"/>
                <w:color w:val="000000"/>
                <w:sz w:val="24"/>
                <w:szCs w:val="28"/>
                <w:lang w:val="en-GB" w:eastAsia="en-US"/>
              </w:rPr>
              <w:t xml:space="preserve">Statut juridique </w:t>
            </w:r>
          </w:p>
          <w:p w14:paraId="72DB0575" w14:textId="0D85B81C" w:rsidR="00512BF6" w:rsidRPr="00F64AA5" w:rsidRDefault="00BC1C20" w:rsidP="00BC1C20">
            <w:pPr>
              <w:pStyle w:val="Listenabsatz"/>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par exemple, ONG, association caritative, etc.)</w:t>
            </w:r>
          </w:p>
        </w:tc>
        <w:tc>
          <w:tcPr>
            <w:tcW w:w="4677" w:type="dxa"/>
          </w:tcPr>
          <w:p w14:paraId="576D4447"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246E1337" w14:textId="77777777" w:rsidTr="009601D6">
        <w:tc>
          <w:tcPr>
            <w:tcW w:w="4390" w:type="dxa"/>
            <w:shd w:val="clear" w:color="auto" w:fill="F2F2F2" w:themeFill="background1" w:themeFillShade="F2"/>
          </w:tcPr>
          <w:p w14:paraId="7A4E3020" w14:textId="4C6780FB" w:rsidR="00512BF6" w:rsidRPr="00AC12C5" w:rsidRDefault="00BC1C20" w:rsidP="00512BF6">
            <w:pPr>
              <w:pStyle w:val="Listenabsatz"/>
              <w:rPr>
                <w:rFonts w:ascii="Futura BQ Light" w:eastAsiaTheme="minorHAnsi" w:hAnsi="Futura BQ Light" w:cs="FuturaSerieBQ-Light"/>
                <w:color w:val="000000"/>
                <w:sz w:val="24"/>
                <w:szCs w:val="28"/>
                <w:lang w:val="en-GB" w:eastAsia="en-US"/>
              </w:rPr>
            </w:pPr>
            <w:permStart w:id="561981005" w:edGrp="everyone" w:colFirst="1" w:colLast="1"/>
            <w:permEnd w:id="176642290"/>
            <w:r>
              <w:rPr>
                <w:rFonts w:ascii="Futura BQ Light" w:eastAsiaTheme="minorHAnsi" w:hAnsi="Futura BQ Light" w:cs="FuturaSerieBQ-Light"/>
                <w:color w:val="000000"/>
                <w:sz w:val="24"/>
                <w:szCs w:val="28"/>
                <w:lang w:val="en-GB" w:eastAsia="en-US"/>
              </w:rPr>
              <w:t xml:space="preserve">Date de </w:t>
            </w:r>
            <w:proofErr w:type="spellStart"/>
            <w:r>
              <w:rPr>
                <w:rFonts w:ascii="Futura BQ Light" w:eastAsiaTheme="minorHAnsi" w:hAnsi="Futura BQ Light" w:cs="FuturaSerieBQ-Light"/>
                <w:color w:val="000000"/>
                <w:sz w:val="24"/>
                <w:szCs w:val="28"/>
                <w:lang w:val="en-GB" w:eastAsia="en-US"/>
              </w:rPr>
              <w:t>création</w:t>
            </w:r>
            <w:proofErr w:type="spellEnd"/>
          </w:p>
        </w:tc>
        <w:tc>
          <w:tcPr>
            <w:tcW w:w="4677" w:type="dxa"/>
          </w:tcPr>
          <w:p w14:paraId="24993409" w14:textId="3E7F55FF"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3EF5449B" w14:textId="77777777" w:rsidTr="009601D6">
        <w:tc>
          <w:tcPr>
            <w:tcW w:w="4390" w:type="dxa"/>
            <w:shd w:val="clear" w:color="auto" w:fill="F2F2F2" w:themeFill="background1" w:themeFillShade="F2"/>
          </w:tcPr>
          <w:p w14:paraId="2DE3E592" w14:textId="2AB80DA1" w:rsidR="00512BF6" w:rsidRPr="00AC12C5" w:rsidRDefault="00BC1C20" w:rsidP="00512BF6">
            <w:pPr>
              <w:pStyle w:val="Listenabsatz"/>
              <w:rPr>
                <w:rFonts w:ascii="Futura BQ Light" w:eastAsiaTheme="minorHAnsi" w:hAnsi="Futura BQ Light" w:cs="FuturaSerieBQ-Light"/>
                <w:color w:val="000000"/>
                <w:sz w:val="24"/>
                <w:szCs w:val="28"/>
                <w:lang w:val="en-GB" w:eastAsia="en-US"/>
              </w:rPr>
            </w:pPr>
            <w:permStart w:id="42405738" w:edGrp="everyone" w:colFirst="1" w:colLast="1"/>
            <w:permEnd w:id="561981005"/>
            <w:r>
              <w:rPr>
                <w:rFonts w:ascii="Futura BQ Light" w:eastAsiaTheme="minorHAnsi" w:hAnsi="Futura BQ Light" w:cs="FuturaSerieBQ-Light"/>
                <w:color w:val="000000"/>
                <w:sz w:val="24"/>
                <w:szCs w:val="28"/>
                <w:lang w:val="en-GB" w:eastAsia="en-US"/>
              </w:rPr>
              <w:t>Numéro de rue, rue</w:t>
            </w:r>
          </w:p>
        </w:tc>
        <w:tc>
          <w:tcPr>
            <w:tcW w:w="4677" w:type="dxa"/>
          </w:tcPr>
          <w:p w14:paraId="1AEADB8C"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7EAF01F2" w14:textId="77777777" w:rsidTr="009601D6">
        <w:tc>
          <w:tcPr>
            <w:tcW w:w="4390" w:type="dxa"/>
            <w:shd w:val="clear" w:color="auto" w:fill="F2F2F2" w:themeFill="background1" w:themeFillShade="F2"/>
          </w:tcPr>
          <w:p w14:paraId="6255B15E" w14:textId="2D555B5C" w:rsidR="00512BF6" w:rsidRPr="00AC12C5" w:rsidRDefault="00BC1C20" w:rsidP="00512BF6">
            <w:pPr>
              <w:pStyle w:val="Listenabsatz"/>
              <w:rPr>
                <w:rFonts w:ascii="Futura BQ Light" w:eastAsiaTheme="minorHAnsi" w:hAnsi="Futura BQ Light" w:cs="FuturaSerieBQ-Light"/>
                <w:color w:val="000000"/>
                <w:sz w:val="24"/>
                <w:szCs w:val="28"/>
                <w:lang w:val="en-GB" w:eastAsia="en-US"/>
              </w:rPr>
            </w:pPr>
            <w:permStart w:id="801582901" w:edGrp="everyone" w:colFirst="1" w:colLast="1"/>
            <w:permEnd w:id="42405738"/>
            <w:r>
              <w:rPr>
                <w:rFonts w:ascii="Futura BQ Light" w:eastAsiaTheme="minorHAnsi" w:hAnsi="Futura BQ Light" w:cs="FuturaSerieBQ-Light"/>
                <w:color w:val="000000"/>
                <w:sz w:val="24"/>
                <w:szCs w:val="28"/>
                <w:lang w:val="en-GB" w:eastAsia="en-US"/>
              </w:rPr>
              <w:t>Code postal</w:t>
            </w:r>
          </w:p>
        </w:tc>
        <w:tc>
          <w:tcPr>
            <w:tcW w:w="4677" w:type="dxa"/>
          </w:tcPr>
          <w:p w14:paraId="0C8252CC"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1C26B4A1" w14:textId="77777777" w:rsidTr="009601D6">
        <w:tc>
          <w:tcPr>
            <w:tcW w:w="4390" w:type="dxa"/>
            <w:shd w:val="clear" w:color="auto" w:fill="F2F2F2" w:themeFill="background1" w:themeFillShade="F2"/>
          </w:tcPr>
          <w:p w14:paraId="1AEA96B4" w14:textId="69F43A36" w:rsidR="00512BF6" w:rsidRPr="00AC12C5" w:rsidRDefault="00BC1C20" w:rsidP="00512BF6">
            <w:pPr>
              <w:pStyle w:val="Listenabsatz"/>
              <w:rPr>
                <w:rFonts w:ascii="Futura BQ Light" w:eastAsiaTheme="minorHAnsi" w:hAnsi="Futura BQ Light" w:cs="FuturaSerieBQ-Light"/>
                <w:color w:val="000000"/>
                <w:sz w:val="24"/>
                <w:szCs w:val="28"/>
                <w:lang w:val="en-GB" w:eastAsia="en-US"/>
              </w:rPr>
            </w:pPr>
            <w:permStart w:id="2045388531" w:edGrp="everyone" w:colFirst="1" w:colLast="1"/>
            <w:r>
              <w:rPr>
                <w:rFonts w:ascii="Futura BQ Light" w:eastAsiaTheme="minorHAnsi" w:hAnsi="Futura BQ Light" w:cs="FuturaSerieBQ-Light"/>
                <w:color w:val="000000"/>
                <w:sz w:val="24"/>
                <w:szCs w:val="28"/>
                <w:lang w:val="en-GB" w:eastAsia="en-US"/>
              </w:rPr>
              <w:t>Ville</w:t>
            </w:r>
            <w:permEnd w:id="801582901"/>
          </w:p>
        </w:tc>
        <w:tc>
          <w:tcPr>
            <w:tcW w:w="4677" w:type="dxa"/>
          </w:tcPr>
          <w:p w14:paraId="34A43F8C"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67C2D1C8" w14:textId="77777777" w:rsidTr="009601D6">
        <w:tc>
          <w:tcPr>
            <w:tcW w:w="4390" w:type="dxa"/>
            <w:shd w:val="clear" w:color="auto" w:fill="F2F2F2" w:themeFill="background1" w:themeFillShade="F2"/>
          </w:tcPr>
          <w:p w14:paraId="13EC4501" w14:textId="56863D3A" w:rsidR="00512BF6" w:rsidRPr="00AC12C5" w:rsidRDefault="00BC1C20" w:rsidP="00512BF6">
            <w:pPr>
              <w:pStyle w:val="Listenabsatz"/>
              <w:rPr>
                <w:rFonts w:ascii="Futura BQ Light" w:eastAsiaTheme="minorHAnsi" w:hAnsi="Futura BQ Light" w:cs="FuturaSerieBQ-Light"/>
                <w:color w:val="000000"/>
                <w:sz w:val="24"/>
                <w:szCs w:val="28"/>
                <w:lang w:val="en-GB" w:eastAsia="en-US"/>
              </w:rPr>
            </w:pPr>
            <w:permStart w:id="587487185" w:edGrp="everyone" w:colFirst="1" w:colLast="1"/>
            <w:permEnd w:id="2045388531"/>
            <w:r>
              <w:rPr>
                <w:rFonts w:ascii="Futura BQ Light" w:eastAsiaTheme="minorHAnsi" w:hAnsi="Futura BQ Light" w:cs="FuturaSerieBQ-Light"/>
                <w:color w:val="000000"/>
                <w:sz w:val="24"/>
                <w:szCs w:val="28"/>
                <w:lang w:val="en-GB" w:eastAsia="en-US"/>
              </w:rPr>
              <w:t>Pays</w:t>
            </w:r>
          </w:p>
        </w:tc>
        <w:tc>
          <w:tcPr>
            <w:tcW w:w="4677" w:type="dxa"/>
          </w:tcPr>
          <w:p w14:paraId="6A1FF9E6"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512BF6" w14:paraId="3E88A265" w14:textId="77777777" w:rsidTr="009601D6">
        <w:tc>
          <w:tcPr>
            <w:tcW w:w="4390" w:type="dxa"/>
            <w:shd w:val="clear" w:color="auto" w:fill="F2F2F2" w:themeFill="background1" w:themeFillShade="F2"/>
          </w:tcPr>
          <w:p w14:paraId="37F6CEB5" w14:textId="32EDB0EA" w:rsidR="00512BF6" w:rsidRPr="00AC12C5" w:rsidRDefault="00BC1C20" w:rsidP="00512BF6">
            <w:pPr>
              <w:pStyle w:val="Listenabsatz"/>
              <w:rPr>
                <w:rFonts w:ascii="Futura BQ Light" w:eastAsiaTheme="minorHAnsi" w:hAnsi="Futura BQ Light" w:cs="FuturaSerieBQ-Light"/>
                <w:color w:val="000000"/>
                <w:sz w:val="24"/>
                <w:szCs w:val="28"/>
                <w:lang w:val="en-GB" w:eastAsia="en-US"/>
              </w:rPr>
            </w:pPr>
            <w:permStart w:id="1554323916" w:edGrp="everyone" w:colFirst="1" w:colLast="1"/>
            <w:permEnd w:id="587487185"/>
            <w:r w:rsidRPr="00AC12C5">
              <w:rPr>
                <w:rFonts w:ascii="Futura BQ Light" w:eastAsiaTheme="minorHAnsi" w:hAnsi="Futura BQ Light" w:cs="FuturaSerieBQ-Light"/>
                <w:color w:val="000000"/>
                <w:sz w:val="24"/>
                <w:szCs w:val="28"/>
                <w:lang w:val="en-GB" w:eastAsia="en-US"/>
              </w:rPr>
              <w:t>T</w:t>
            </w:r>
            <w:r>
              <w:rPr>
                <w:rFonts w:ascii="Futura BQ Light" w:eastAsiaTheme="minorHAnsi" w:hAnsi="Futura BQ Light" w:cs="FuturaSerieBQ-Light"/>
                <w:color w:val="000000"/>
                <w:sz w:val="24"/>
                <w:szCs w:val="28"/>
                <w:lang w:val="en-GB" w:eastAsia="en-US"/>
              </w:rPr>
              <w:t>élé</w:t>
            </w:r>
            <w:r w:rsidRPr="00AC12C5">
              <w:rPr>
                <w:rFonts w:ascii="Futura BQ Light" w:eastAsiaTheme="minorHAnsi" w:hAnsi="Futura BQ Light" w:cs="FuturaSerieBQ-Light"/>
                <w:color w:val="000000"/>
                <w:sz w:val="24"/>
                <w:szCs w:val="28"/>
                <w:lang w:val="en-GB" w:eastAsia="en-US"/>
              </w:rPr>
              <w:t xml:space="preserve">phone </w:t>
            </w:r>
            <w:r>
              <w:rPr>
                <w:rFonts w:ascii="Futura BQ Light" w:eastAsiaTheme="minorHAnsi" w:hAnsi="Futura BQ Light" w:cs="FuturaSerieBQ-Light"/>
                <w:color w:val="000000"/>
                <w:sz w:val="24"/>
                <w:szCs w:val="28"/>
                <w:lang w:val="en-GB" w:eastAsia="en-US"/>
              </w:rPr>
              <w:t>et indicatif pays</w:t>
            </w:r>
          </w:p>
        </w:tc>
        <w:tc>
          <w:tcPr>
            <w:tcW w:w="4677" w:type="dxa"/>
          </w:tcPr>
          <w:p w14:paraId="1264C28F"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31D58F96" w14:textId="77777777" w:rsidTr="009601D6">
        <w:tc>
          <w:tcPr>
            <w:tcW w:w="4390" w:type="dxa"/>
            <w:shd w:val="clear" w:color="auto" w:fill="F2F2F2" w:themeFill="background1" w:themeFillShade="F2"/>
          </w:tcPr>
          <w:p w14:paraId="1ACACA3F" w14:textId="5E1DB900"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291593919" w:edGrp="everyone" w:colFirst="1" w:colLast="1"/>
            <w:permEnd w:id="1554323916"/>
            <w:r w:rsidRPr="00AC12C5">
              <w:rPr>
                <w:rFonts w:ascii="Futura BQ Light" w:eastAsiaTheme="minorHAnsi" w:hAnsi="Futura BQ Light" w:cs="FuturaSerieBQ-Light"/>
                <w:color w:val="000000"/>
                <w:sz w:val="24"/>
                <w:szCs w:val="28"/>
                <w:lang w:val="en-GB" w:eastAsia="en-US"/>
              </w:rPr>
              <w:t>Email</w:t>
            </w:r>
          </w:p>
        </w:tc>
        <w:tc>
          <w:tcPr>
            <w:tcW w:w="4677" w:type="dxa"/>
          </w:tcPr>
          <w:p w14:paraId="70BD8649"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4572BF" w14:paraId="4EFB59E6" w14:textId="77777777" w:rsidTr="009601D6">
        <w:tc>
          <w:tcPr>
            <w:tcW w:w="4390" w:type="dxa"/>
            <w:shd w:val="clear" w:color="auto" w:fill="F2F2F2" w:themeFill="background1" w:themeFillShade="F2"/>
          </w:tcPr>
          <w:p w14:paraId="1D829800" w14:textId="11A28727" w:rsidR="00512BF6" w:rsidRPr="00F64AA5" w:rsidRDefault="00BC1C20" w:rsidP="00512BF6">
            <w:pPr>
              <w:pStyle w:val="Listenabsatz"/>
              <w:rPr>
                <w:rFonts w:ascii="Futura BQ Light" w:eastAsiaTheme="minorHAnsi" w:hAnsi="Futura BQ Light" w:cs="FuturaSerieBQ-Light"/>
                <w:color w:val="000000"/>
                <w:sz w:val="24"/>
                <w:szCs w:val="28"/>
                <w:lang w:val="en-GB" w:eastAsia="en-US"/>
              </w:rPr>
            </w:pPr>
            <w:permStart w:id="1204641753" w:edGrp="everyone" w:colFirst="1" w:colLast="1"/>
            <w:permEnd w:id="291593919"/>
            <w:r w:rsidRPr="00E16F31">
              <w:rPr>
                <w:rFonts w:ascii="Futura BQ Light" w:eastAsiaTheme="minorHAnsi" w:hAnsi="Futura BQ Light" w:cs="FuturaSerieBQ-Light"/>
                <w:color w:val="000000"/>
                <w:sz w:val="24"/>
                <w:szCs w:val="28"/>
                <w:lang w:val="fr-FR" w:eastAsia="en-US"/>
              </w:rPr>
              <w:t xml:space="preserve">Signataire autorisé et représentant si différent du chef de projet </w:t>
            </w:r>
            <w:r w:rsidRPr="00BC1C20">
              <w:rPr>
                <w:rFonts w:ascii="Futura BQ Light" w:eastAsiaTheme="minorHAnsi" w:hAnsi="Futura BQ Light" w:cs="FuturaSerieBQ-Light"/>
                <w:i/>
                <w:iCs/>
                <w:color w:val="000000"/>
                <w:lang w:val="fr-FR" w:eastAsia="en-US"/>
              </w:rPr>
              <w:t>(Nom, prénom, coordonnées)</w:t>
            </w:r>
          </w:p>
        </w:tc>
        <w:tc>
          <w:tcPr>
            <w:tcW w:w="4677" w:type="dxa"/>
          </w:tcPr>
          <w:p w14:paraId="360DEAF4"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permEnd w:id="1204641753"/>
    </w:tbl>
    <w:p w14:paraId="69E1CEBB" w14:textId="7C13DB20" w:rsidR="00AC12C5" w:rsidRPr="00D06FAE" w:rsidRDefault="00AC12C5" w:rsidP="00AC12C5">
      <w:pPr>
        <w:rPr>
          <w:rFonts w:ascii="Futura BQ Light" w:hAnsi="Futura BQ Light"/>
          <w:sz w:val="24"/>
          <w:szCs w:val="24"/>
          <w:lang w:val="en-GB"/>
        </w:rPr>
      </w:pPr>
    </w:p>
    <w:tbl>
      <w:tblPr>
        <w:tblStyle w:val="Tabellenraster"/>
        <w:tblW w:w="8926" w:type="dxa"/>
        <w:tblLook w:val="00A0" w:firstRow="1" w:lastRow="0" w:firstColumn="1" w:lastColumn="0" w:noHBand="0" w:noVBand="0"/>
      </w:tblPr>
      <w:tblGrid>
        <w:gridCol w:w="2536"/>
        <w:gridCol w:w="1217"/>
        <w:gridCol w:w="936"/>
        <w:gridCol w:w="994"/>
        <w:gridCol w:w="1043"/>
        <w:gridCol w:w="2334"/>
      </w:tblGrid>
      <w:tr w:rsidR="00013C2C" w:rsidRPr="00F64AA5" w14:paraId="7AE1F38F" w14:textId="77777777" w:rsidTr="009601D6">
        <w:tc>
          <w:tcPr>
            <w:tcW w:w="8926" w:type="dxa"/>
            <w:gridSpan w:val="6"/>
            <w:shd w:val="clear" w:color="auto" w:fill="F2F2F2" w:themeFill="background1" w:themeFillShade="F2"/>
          </w:tcPr>
          <w:p w14:paraId="1BB49C6E" w14:textId="0BA2BD35" w:rsidR="00013C2C" w:rsidRPr="00F64AA5" w:rsidRDefault="00013C2C" w:rsidP="00013C2C">
            <w:pPr>
              <w:pStyle w:val="Listenabsatz"/>
              <w:numPr>
                <w:ilvl w:val="0"/>
                <w:numId w:val="4"/>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t>Organisat</w:t>
            </w:r>
            <w:r w:rsidR="00512BF6">
              <w:rPr>
                <w:rFonts w:ascii="Futura BQ DemiBold" w:eastAsiaTheme="minorHAnsi" w:hAnsi="Futura BQ DemiBold" w:cs="FuturaSerieBQ-Light"/>
                <w:color w:val="000000"/>
                <w:sz w:val="24"/>
                <w:szCs w:val="28"/>
                <w:lang w:val="en-GB" w:eastAsia="en-US"/>
              </w:rPr>
              <w:t>ion</w:t>
            </w:r>
          </w:p>
        </w:tc>
      </w:tr>
      <w:tr w:rsidR="00512BF6" w:rsidRPr="003D4EB9" w14:paraId="7352E613" w14:textId="77777777" w:rsidTr="009601D6">
        <w:tc>
          <w:tcPr>
            <w:tcW w:w="2741" w:type="dxa"/>
            <w:shd w:val="clear" w:color="auto" w:fill="F2F2F2" w:themeFill="background1" w:themeFillShade="F2"/>
          </w:tcPr>
          <w:p w14:paraId="22F0D355" w14:textId="77777777" w:rsidR="00BC1C20" w:rsidRPr="00E16F31" w:rsidRDefault="00BC1C20" w:rsidP="00BC1C20">
            <w:pPr>
              <w:pStyle w:val="Listenabsatz"/>
              <w:numPr>
                <w:ilvl w:val="1"/>
                <w:numId w:val="5"/>
              </w:numPr>
              <w:rPr>
                <w:rFonts w:ascii="Futura BQ Light" w:eastAsiaTheme="minorHAnsi" w:hAnsi="Futura BQ Light" w:cs="FuturaSerieBQ-Light"/>
                <w:color w:val="000000"/>
                <w:sz w:val="24"/>
                <w:szCs w:val="28"/>
                <w:lang w:val="fr-FR" w:eastAsia="en-US"/>
              </w:rPr>
            </w:pPr>
            <w:permStart w:id="514205405" w:edGrp="everyone" w:colFirst="1" w:colLast="1"/>
            <w:r w:rsidRPr="00E16F31">
              <w:rPr>
                <w:rFonts w:ascii="Futura BQ Light" w:eastAsiaTheme="minorHAnsi" w:hAnsi="Futura BQ Light" w:cs="FuturaSerieBQ-Light"/>
                <w:color w:val="000000"/>
                <w:sz w:val="24"/>
                <w:szCs w:val="28"/>
                <w:lang w:val="fr-FR" w:eastAsia="en-US"/>
              </w:rPr>
              <w:t>Organigramme (insérer ici ou joindre un document séparé)</w:t>
            </w:r>
          </w:p>
          <w:p w14:paraId="4949BFB7" w14:textId="0BE82DD6" w:rsidR="00512BF6" w:rsidRPr="00BC1C20" w:rsidRDefault="00BC1C20" w:rsidP="00BC1C20">
            <w:pPr>
              <w:rPr>
                <w:rFonts w:ascii="Futura BQ Light" w:eastAsiaTheme="minorHAnsi" w:hAnsi="Futura BQ Light" w:cs="FuturaSerieBQ-Light"/>
                <w:color w:val="000000"/>
                <w:sz w:val="24"/>
                <w:szCs w:val="28"/>
                <w:lang w:val="en-GB" w:eastAsia="en-US"/>
              </w:rPr>
            </w:pPr>
            <w:r w:rsidRPr="00BC1C20">
              <w:rPr>
                <w:rFonts w:ascii="Futura BQ Light" w:eastAsiaTheme="minorHAnsi" w:hAnsi="Futura BQ Light" w:cs="FuturaSerieBQ-Light"/>
                <w:i/>
                <w:iCs/>
                <w:color w:val="000000"/>
                <w:sz w:val="20"/>
                <w:szCs w:val="24"/>
                <w:lang w:val="fr-FR" w:eastAsia="en-US"/>
              </w:rPr>
              <w:t>(par exemple, combien de personnes employées, quelles fonctions, insérer un graphique si possible)</w:t>
            </w:r>
          </w:p>
        </w:tc>
        <w:tc>
          <w:tcPr>
            <w:tcW w:w="6185" w:type="dxa"/>
            <w:gridSpan w:val="5"/>
          </w:tcPr>
          <w:p w14:paraId="2D4CB89B"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3D4EB9" w14:paraId="3F7907CA" w14:textId="77777777" w:rsidTr="009601D6">
        <w:tc>
          <w:tcPr>
            <w:tcW w:w="2741" w:type="dxa"/>
            <w:shd w:val="clear" w:color="auto" w:fill="F2F2F2" w:themeFill="background1" w:themeFillShade="F2"/>
          </w:tcPr>
          <w:p w14:paraId="517E53BA" w14:textId="77777777" w:rsidR="00BC1C20" w:rsidRPr="00E16F31" w:rsidRDefault="00BC1C20" w:rsidP="00BC1C20">
            <w:pPr>
              <w:pStyle w:val="Listenabsatz"/>
              <w:numPr>
                <w:ilvl w:val="1"/>
                <w:numId w:val="5"/>
              </w:numPr>
              <w:rPr>
                <w:rFonts w:ascii="Futura BQ Light" w:eastAsiaTheme="minorHAnsi" w:hAnsi="Futura BQ Light" w:cs="FuturaSerieBQ-Light"/>
                <w:color w:val="000000"/>
                <w:sz w:val="24"/>
                <w:szCs w:val="28"/>
                <w:lang w:val="en-GB" w:eastAsia="en-US"/>
              </w:rPr>
            </w:pPr>
            <w:permStart w:id="884372342" w:edGrp="everyone" w:colFirst="1" w:colLast="1"/>
            <w:permEnd w:id="514205405"/>
            <w:proofErr w:type="spellStart"/>
            <w:r w:rsidRPr="00E16F31">
              <w:rPr>
                <w:rFonts w:ascii="Futura BQ Light" w:eastAsiaTheme="minorHAnsi" w:hAnsi="Futura BQ Light" w:cs="FuturaSerieBQ-Light"/>
                <w:color w:val="000000"/>
                <w:sz w:val="24"/>
                <w:szCs w:val="28"/>
                <w:lang w:val="en-GB" w:eastAsia="en-US"/>
              </w:rPr>
              <w:t>Brève</w:t>
            </w:r>
            <w:proofErr w:type="spellEnd"/>
            <w:r w:rsidRPr="00E16F31">
              <w:rPr>
                <w:rFonts w:ascii="Futura BQ Light" w:eastAsiaTheme="minorHAnsi" w:hAnsi="Futura BQ Light" w:cs="FuturaSerieBQ-Light"/>
                <w:color w:val="000000"/>
                <w:sz w:val="24"/>
                <w:szCs w:val="28"/>
                <w:lang w:val="en-GB" w:eastAsia="en-US"/>
              </w:rPr>
              <w:t xml:space="preserve"> description de </w:t>
            </w:r>
            <w:proofErr w:type="spellStart"/>
            <w:r w:rsidRPr="00E16F31">
              <w:rPr>
                <w:rFonts w:ascii="Futura BQ Light" w:eastAsiaTheme="minorHAnsi" w:hAnsi="Futura BQ Light" w:cs="FuturaSerieBQ-Light"/>
                <w:color w:val="000000"/>
                <w:sz w:val="24"/>
                <w:szCs w:val="28"/>
                <w:lang w:val="en-GB" w:eastAsia="en-US"/>
              </w:rPr>
              <w:t>l'organisation</w:t>
            </w:r>
            <w:proofErr w:type="spellEnd"/>
            <w:r w:rsidRPr="00E16F31">
              <w:rPr>
                <w:rFonts w:ascii="Futura BQ Light" w:eastAsiaTheme="minorHAnsi" w:hAnsi="Futura BQ Light" w:cs="FuturaSerieBQ-Light"/>
                <w:color w:val="000000"/>
                <w:sz w:val="24"/>
                <w:szCs w:val="28"/>
                <w:lang w:val="en-GB" w:eastAsia="en-US"/>
              </w:rPr>
              <w:t xml:space="preserve"> </w:t>
            </w:r>
          </w:p>
          <w:p w14:paraId="4E5169F4" w14:textId="765EE161" w:rsidR="00512BF6" w:rsidRPr="00BC1C20" w:rsidRDefault="00BC1C20" w:rsidP="00BC1C20">
            <w:pPr>
              <w:rPr>
                <w:rFonts w:ascii="Futura BQ Light" w:eastAsiaTheme="minorHAnsi" w:hAnsi="Futura BQ Light" w:cs="FuturaSerieBQ-Light"/>
                <w:color w:val="000000"/>
                <w:sz w:val="24"/>
                <w:szCs w:val="28"/>
                <w:lang w:val="en-GB" w:eastAsia="en-US"/>
              </w:rPr>
            </w:pPr>
            <w:r w:rsidRPr="00BC1C20">
              <w:rPr>
                <w:rFonts w:ascii="Futura BQ Light" w:eastAsiaTheme="minorHAnsi" w:hAnsi="Futura BQ Light" w:cs="FuturaSerieBQ-Light"/>
                <w:i/>
                <w:iCs/>
                <w:color w:val="000000"/>
                <w:sz w:val="20"/>
                <w:szCs w:val="24"/>
                <w:lang w:val="fr-FR" w:eastAsia="en-US"/>
              </w:rPr>
              <w:t>(Vision &amp; Mission, autres projets, max. 500 caractères)</w:t>
            </w:r>
          </w:p>
        </w:tc>
        <w:tc>
          <w:tcPr>
            <w:tcW w:w="6185" w:type="dxa"/>
            <w:gridSpan w:val="5"/>
          </w:tcPr>
          <w:p w14:paraId="245A83A5"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permEnd w:id="884372342"/>
      <w:tr w:rsidR="00870447" w:rsidRPr="00F64AA5" w14:paraId="180DD2A9" w14:textId="77777777" w:rsidTr="009601D6">
        <w:trPr>
          <w:trHeight w:val="278"/>
        </w:trPr>
        <w:tc>
          <w:tcPr>
            <w:tcW w:w="2741" w:type="dxa"/>
            <w:vMerge w:val="restart"/>
            <w:shd w:val="clear" w:color="auto" w:fill="F2F2F2" w:themeFill="background1" w:themeFillShade="F2"/>
          </w:tcPr>
          <w:p w14:paraId="212CA8BA" w14:textId="4943CE63" w:rsidR="00870447" w:rsidRPr="00F64AA5" w:rsidRDefault="00BC1C20" w:rsidP="003D14DE">
            <w:pPr>
              <w:pStyle w:val="Listenabsatz"/>
              <w:numPr>
                <w:ilvl w:val="1"/>
                <w:numId w:val="5"/>
              </w:numPr>
              <w:rPr>
                <w:rFonts w:ascii="Futura BQ Light" w:eastAsiaTheme="minorHAnsi" w:hAnsi="Futura BQ Light" w:cs="FuturaSerieBQ-Light"/>
                <w:i/>
                <w:color w:val="000000"/>
                <w:sz w:val="20"/>
                <w:szCs w:val="28"/>
                <w:lang w:val="en-GB" w:eastAsia="en-US"/>
              </w:rPr>
            </w:pPr>
            <w:r w:rsidRPr="00E16F31">
              <w:rPr>
                <w:rFonts w:ascii="Futura BQ Light" w:eastAsiaTheme="minorHAnsi" w:hAnsi="Futura BQ Light" w:cs="FuturaSerieBQ-Light"/>
                <w:color w:val="000000"/>
                <w:sz w:val="24"/>
                <w:szCs w:val="28"/>
                <w:lang w:val="fr-FR" w:eastAsia="en-US"/>
              </w:rPr>
              <w:t xml:space="preserve">Quel a été le budget global de votre organisation au cours des </w:t>
            </w:r>
            <w:r w:rsidRPr="00E16F31">
              <w:rPr>
                <w:rFonts w:ascii="Futura BQ Light" w:eastAsiaTheme="minorHAnsi" w:hAnsi="Futura BQ Light" w:cs="FuturaSerieBQ-Light"/>
                <w:color w:val="000000"/>
                <w:sz w:val="24"/>
                <w:szCs w:val="28"/>
                <w:lang w:val="fr-FR" w:eastAsia="en-US"/>
              </w:rPr>
              <w:lastRenderedPageBreak/>
              <w:t xml:space="preserve">deux derniers exercices financiers </w:t>
            </w:r>
            <w:r w:rsidRPr="00E16F31">
              <w:rPr>
                <w:rFonts w:ascii="Futura BQ Light" w:eastAsiaTheme="minorHAnsi" w:hAnsi="Futura BQ Light" w:cs="FuturaSerieBQ-Light"/>
                <w:i/>
                <w:iCs/>
                <w:color w:val="000000"/>
                <w:sz w:val="20"/>
                <w:szCs w:val="24"/>
                <w:lang w:val="fr-FR" w:eastAsia="en-US"/>
              </w:rPr>
              <w:t xml:space="preserve">(veuillez joindre les </w:t>
            </w:r>
            <w:r>
              <w:rPr>
                <w:rFonts w:ascii="Futura BQ Light" w:eastAsiaTheme="minorHAnsi" w:hAnsi="Futura BQ Light" w:cs="FuturaSerieBQ-Light"/>
                <w:i/>
                <w:iCs/>
                <w:color w:val="000000"/>
                <w:sz w:val="20"/>
                <w:szCs w:val="24"/>
                <w:lang w:val="fr-FR" w:eastAsia="en-US"/>
              </w:rPr>
              <w:t>rapports audités</w:t>
            </w:r>
            <w:r w:rsidRPr="00E16F31">
              <w:rPr>
                <w:rFonts w:ascii="Futura BQ Light" w:eastAsiaTheme="minorHAnsi" w:hAnsi="Futura BQ Light" w:cs="FuturaSerieBQ-Light"/>
                <w:i/>
                <w:iCs/>
                <w:color w:val="000000"/>
                <w:sz w:val="20"/>
                <w:szCs w:val="24"/>
                <w:lang w:val="fr-FR" w:eastAsia="en-US"/>
              </w:rPr>
              <w:t>).</w:t>
            </w:r>
          </w:p>
        </w:tc>
        <w:tc>
          <w:tcPr>
            <w:tcW w:w="2304" w:type="dxa"/>
            <w:gridSpan w:val="2"/>
            <w:shd w:val="clear" w:color="auto" w:fill="F2F2F2" w:themeFill="background1" w:themeFillShade="F2"/>
          </w:tcPr>
          <w:p w14:paraId="4951A0F7" w14:textId="746A8536"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lastRenderedPageBreak/>
              <w:t>20</w:t>
            </w:r>
            <w:permStart w:id="898835429" w:edGrp="everyone"/>
            <w:r w:rsidR="00725C07" w:rsidRPr="00F64AA5">
              <w:rPr>
                <w:rFonts w:ascii="Futura BQ Light" w:eastAsiaTheme="minorHAnsi" w:hAnsi="Futura BQ Light" w:cs="FuturaSerieBQ-Light"/>
                <w:color w:val="000000"/>
                <w:sz w:val="24"/>
                <w:szCs w:val="28"/>
                <w:lang w:val="en-GB" w:eastAsia="en-US"/>
              </w:rPr>
              <w:t>__</w:t>
            </w:r>
            <w:r w:rsidR="00A43B7A">
              <w:rPr>
                <w:rFonts w:ascii="Futura BQ Light" w:eastAsiaTheme="minorHAnsi" w:hAnsi="Futura BQ Light" w:cs="FuturaSerieBQ-Light"/>
                <w:color w:val="000000"/>
                <w:sz w:val="24"/>
                <w:szCs w:val="28"/>
                <w:lang w:val="en-GB" w:eastAsia="en-US"/>
              </w:rPr>
              <w:t xml:space="preserve"> </w:t>
            </w:r>
            <w:r w:rsidR="00A43B7A" w:rsidRPr="00D06FAE">
              <w:rPr>
                <w:rFonts w:ascii="Futura BQ Light" w:eastAsiaTheme="minorHAnsi" w:hAnsi="Futura BQ Light" w:cs="FuturaSerieBQ-Light"/>
                <w:i/>
                <w:color w:val="000000"/>
                <w:sz w:val="20"/>
                <w:szCs w:val="28"/>
                <w:lang w:val="en-GB" w:eastAsia="en-US"/>
              </w:rPr>
              <w:t>(</w:t>
            </w:r>
            <w:r w:rsidR="00512BF6">
              <w:rPr>
                <w:rFonts w:ascii="Futura BQ Light" w:eastAsiaTheme="minorHAnsi" w:hAnsi="Futura BQ Light" w:cs="FuturaSerieBQ-Light"/>
                <w:i/>
                <w:color w:val="000000"/>
                <w:sz w:val="20"/>
                <w:szCs w:val="28"/>
                <w:lang w:val="en-GB" w:eastAsia="en-US"/>
              </w:rPr>
              <w:t>i</w:t>
            </w:r>
            <w:r w:rsidR="00F06EE3">
              <w:rPr>
                <w:rFonts w:ascii="Futura BQ Light" w:eastAsiaTheme="minorHAnsi" w:hAnsi="Futura BQ Light" w:cs="FuturaSerieBQ-Light"/>
                <w:i/>
                <w:color w:val="000000"/>
                <w:sz w:val="20"/>
                <w:szCs w:val="28"/>
                <w:lang w:val="en-GB" w:eastAsia="en-US"/>
              </w:rPr>
              <w:t>n</w:t>
            </w:r>
            <w:r w:rsidR="00A43B7A" w:rsidRPr="00D06FAE">
              <w:rPr>
                <w:rFonts w:ascii="Futura BQ Light" w:eastAsiaTheme="minorHAnsi" w:hAnsi="Futura BQ Light" w:cs="FuturaSerieBQ-Light"/>
                <w:i/>
                <w:color w:val="000000"/>
                <w:sz w:val="20"/>
                <w:szCs w:val="28"/>
                <w:lang w:val="en-GB" w:eastAsia="en-US"/>
              </w:rPr>
              <w:t xml:space="preserve"> EURO</w:t>
            </w:r>
            <w:permEnd w:id="898835429"/>
          </w:p>
        </w:tc>
        <w:tc>
          <w:tcPr>
            <w:tcW w:w="3881" w:type="dxa"/>
            <w:gridSpan w:val="3"/>
            <w:shd w:val="clear" w:color="auto" w:fill="F2F2F2" w:themeFill="background1" w:themeFillShade="F2"/>
          </w:tcPr>
          <w:p w14:paraId="5B9902D0" w14:textId="5775503E"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20</w:t>
            </w:r>
            <w:permStart w:id="2072869952" w:edGrp="everyone"/>
            <w:r w:rsidR="00725C07" w:rsidRPr="00F64AA5">
              <w:rPr>
                <w:rFonts w:ascii="Futura BQ Light" w:eastAsiaTheme="minorHAnsi" w:hAnsi="Futura BQ Light" w:cs="FuturaSerieBQ-Light"/>
                <w:color w:val="000000"/>
                <w:sz w:val="24"/>
                <w:szCs w:val="28"/>
                <w:lang w:val="en-GB" w:eastAsia="en-US"/>
              </w:rPr>
              <w:t>__</w:t>
            </w:r>
            <w:r w:rsidR="00A43B7A">
              <w:rPr>
                <w:rFonts w:ascii="Futura BQ Light" w:eastAsiaTheme="minorHAnsi" w:hAnsi="Futura BQ Light" w:cs="FuturaSerieBQ-Light"/>
                <w:color w:val="000000"/>
                <w:sz w:val="24"/>
                <w:szCs w:val="28"/>
                <w:lang w:val="en-GB" w:eastAsia="en-US"/>
              </w:rPr>
              <w:t xml:space="preserve"> </w:t>
            </w:r>
            <w:r w:rsidR="00A43B7A" w:rsidRPr="00D06FAE">
              <w:rPr>
                <w:rFonts w:ascii="Futura BQ Light" w:eastAsiaTheme="minorHAnsi" w:hAnsi="Futura BQ Light" w:cs="FuturaSerieBQ-Light"/>
                <w:i/>
                <w:color w:val="000000"/>
                <w:sz w:val="20"/>
                <w:szCs w:val="28"/>
                <w:lang w:val="en-GB" w:eastAsia="en-US"/>
              </w:rPr>
              <w:t>(</w:t>
            </w:r>
            <w:r w:rsidR="00512BF6">
              <w:rPr>
                <w:rFonts w:ascii="Futura BQ Light" w:eastAsiaTheme="minorHAnsi" w:hAnsi="Futura BQ Light" w:cs="FuturaSerieBQ-Light"/>
                <w:i/>
                <w:color w:val="000000"/>
                <w:sz w:val="20"/>
                <w:szCs w:val="28"/>
                <w:lang w:val="en-GB" w:eastAsia="en-US"/>
              </w:rPr>
              <w:t>i</w:t>
            </w:r>
            <w:r w:rsidR="00F06EE3">
              <w:rPr>
                <w:rFonts w:ascii="Futura BQ Light" w:eastAsiaTheme="minorHAnsi" w:hAnsi="Futura BQ Light" w:cs="FuturaSerieBQ-Light"/>
                <w:i/>
                <w:color w:val="000000"/>
                <w:sz w:val="20"/>
                <w:szCs w:val="28"/>
                <w:lang w:val="en-GB" w:eastAsia="en-US"/>
              </w:rPr>
              <w:t>n</w:t>
            </w:r>
            <w:r w:rsidR="00A43B7A" w:rsidRPr="00D06FAE">
              <w:rPr>
                <w:rFonts w:ascii="Futura BQ Light" w:eastAsiaTheme="minorHAnsi" w:hAnsi="Futura BQ Light" w:cs="FuturaSerieBQ-Light"/>
                <w:i/>
                <w:color w:val="000000"/>
                <w:sz w:val="20"/>
                <w:szCs w:val="28"/>
                <w:lang w:val="en-GB" w:eastAsia="en-US"/>
              </w:rPr>
              <w:t xml:space="preserve"> EURO</w:t>
            </w:r>
            <w:permEnd w:id="2072869952"/>
          </w:p>
        </w:tc>
      </w:tr>
      <w:tr w:rsidR="00870447" w:rsidRPr="00F64AA5" w14:paraId="3B68389F" w14:textId="77777777" w:rsidTr="009601D6">
        <w:trPr>
          <w:trHeight w:val="405"/>
        </w:trPr>
        <w:tc>
          <w:tcPr>
            <w:tcW w:w="2741" w:type="dxa"/>
            <w:vMerge/>
            <w:shd w:val="clear" w:color="auto" w:fill="F2F2F2" w:themeFill="background1" w:themeFillShade="F2"/>
          </w:tcPr>
          <w:p w14:paraId="655762DA" w14:textId="77777777" w:rsidR="00870447" w:rsidRPr="00F64AA5" w:rsidRDefault="00870447" w:rsidP="004D4204">
            <w:pPr>
              <w:rPr>
                <w:rFonts w:ascii="Futura BQ Light" w:eastAsiaTheme="minorHAnsi" w:hAnsi="Futura BQ Light" w:cs="FuturaSerieBQ-Light"/>
                <w:color w:val="000000"/>
                <w:sz w:val="24"/>
                <w:szCs w:val="28"/>
                <w:lang w:val="en-GB" w:eastAsia="en-US"/>
              </w:rPr>
            </w:pPr>
            <w:permStart w:id="285174801" w:edGrp="everyone" w:colFirst="1" w:colLast="1"/>
            <w:permStart w:id="295647335" w:edGrp="everyone" w:colFirst="2" w:colLast="2"/>
          </w:p>
        </w:tc>
        <w:tc>
          <w:tcPr>
            <w:tcW w:w="2304" w:type="dxa"/>
            <w:gridSpan w:val="2"/>
          </w:tcPr>
          <w:p w14:paraId="64782DA5" w14:textId="77777777" w:rsidR="00870447" w:rsidRPr="00F64AA5" w:rsidRDefault="00870447" w:rsidP="003D3480">
            <w:pPr>
              <w:rPr>
                <w:rFonts w:ascii="Futura BQ Light" w:eastAsiaTheme="minorHAnsi" w:hAnsi="Futura BQ Light" w:cs="FuturaSerieBQ-Light"/>
                <w:color w:val="000000"/>
                <w:sz w:val="24"/>
                <w:szCs w:val="28"/>
                <w:lang w:val="en-GB" w:eastAsia="en-US"/>
              </w:rPr>
            </w:pPr>
          </w:p>
        </w:tc>
        <w:tc>
          <w:tcPr>
            <w:tcW w:w="3881" w:type="dxa"/>
            <w:gridSpan w:val="3"/>
          </w:tcPr>
          <w:p w14:paraId="717BF4B8" w14:textId="77777777" w:rsidR="00870447" w:rsidRPr="00F64AA5" w:rsidRDefault="00870447" w:rsidP="003D3480">
            <w:pPr>
              <w:rPr>
                <w:rFonts w:ascii="Futura BQ Light" w:eastAsiaTheme="minorHAnsi" w:hAnsi="Futura BQ Light" w:cs="FuturaSerieBQ-Light"/>
                <w:color w:val="000000"/>
                <w:sz w:val="24"/>
                <w:szCs w:val="28"/>
                <w:lang w:val="en-GB" w:eastAsia="en-US"/>
              </w:rPr>
            </w:pPr>
          </w:p>
        </w:tc>
      </w:tr>
      <w:permEnd w:id="285174801"/>
      <w:permEnd w:id="295647335"/>
      <w:tr w:rsidR="00BC1C20" w:rsidRPr="00F64AA5" w14:paraId="67A9EBA9" w14:textId="77777777" w:rsidTr="009601D6">
        <w:trPr>
          <w:trHeight w:val="171"/>
        </w:trPr>
        <w:tc>
          <w:tcPr>
            <w:tcW w:w="2741" w:type="dxa"/>
            <w:vMerge w:val="restart"/>
            <w:shd w:val="clear" w:color="auto" w:fill="F2F2F2" w:themeFill="background1" w:themeFillShade="F2"/>
          </w:tcPr>
          <w:p w14:paraId="2850F651" w14:textId="15A9BB1E" w:rsidR="00BC1C20" w:rsidRPr="00F64AA5" w:rsidRDefault="00BC1C20" w:rsidP="00BC1C20">
            <w:pPr>
              <w:pStyle w:val="Listenabsatz"/>
              <w:numPr>
                <w:ilvl w:val="1"/>
                <w:numId w:val="5"/>
              </w:numPr>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Veuillez énumérer toutes vos différentes sources de financement. Joignez une feuille séparée si nécessaire.</w:t>
            </w:r>
          </w:p>
        </w:tc>
        <w:tc>
          <w:tcPr>
            <w:tcW w:w="1305" w:type="dxa"/>
            <w:shd w:val="clear" w:color="auto" w:fill="F2F2F2" w:themeFill="background1" w:themeFillShade="F2"/>
          </w:tcPr>
          <w:p w14:paraId="45065100" w14:textId="39F124D1" w:rsidR="00BC1C20" w:rsidRPr="00F64AA5" w:rsidRDefault="00BC1C20" w:rsidP="00BC1C2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Projet</w:t>
            </w:r>
          </w:p>
        </w:tc>
        <w:tc>
          <w:tcPr>
            <w:tcW w:w="999" w:type="dxa"/>
            <w:shd w:val="clear" w:color="auto" w:fill="F2F2F2" w:themeFill="background1" w:themeFillShade="F2"/>
          </w:tcPr>
          <w:p w14:paraId="1E5E4318" w14:textId="3CC7DE3E" w:rsidR="00BC1C20" w:rsidRPr="00F64AA5" w:rsidRDefault="00BC1C20" w:rsidP="00BC1C2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Année</w:t>
            </w:r>
          </w:p>
        </w:tc>
        <w:tc>
          <w:tcPr>
            <w:tcW w:w="1063" w:type="dxa"/>
            <w:shd w:val="clear" w:color="auto" w:fill="F2F2F2" w:themeFill="background1" w:themeFillShade="F2"/>
          </w:tcPr>
          <w:p w14:paraId="2140BE3F" w14:textId="25540354" w:rsidR="00BC1C20" w:rsidRPr="00F64AA5" w:rsidRDefault="00BC1C20" w:rsidP="00BC1C2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Budget</w:t>
            </w:r>
            <w:r>
              <w:rPr>
                <w:rFonts w:ascii="Futura BQ Light" w:eastAsiaTheme="minorHAnsi" w:hAnsi="Futura BQ Light" w:cs="FuturaSerieBQ-Light"/>
                <w:color w:val="000000"/>
                <w:sz w:val="24"/>
                <w:szCs w:val="28"/>
                <w:lang w:val="en-GB" w:eastAsia="en-US"/>
              </w:rPr>
              <w:t xml:space="preserve"> </w:t>
            </w:r>
            <w:r w:rsidRPr="00D06FAE">
              <w:rPr>
                <w:rFonts w:ascii="Futura BQ Light" w:eastAsiaTheme="minorHAnsi" w:hAnsi="Futura BQ Light" w:cs="FuturaSerieBQ-Light"/>
                <w:i/>
                <w:color w:val="000000"/>
                <w:sz w:val="20"/>
                <w:szCs w:val="28"/>
                <w:lang w:val="en-GB" w:eastAsia="en-US"/>
              </w:rPr>
              <w:t>(</w:t>
            </w:r>
            <w:r>
              <w:rPr>
                <w:rFonts w:ascii="Futura BQ Light" w:eastAsiaTheme="minorHAnsi" w:hAnsi="Futura BQ Light" w:cs="FuturaSerieBQ-Light"/>
                <w:i/>
                <w:color w:val="000000"/>
                <w:sz w:val="20"/>
                <w:szCs w:val="28"/>
                <w:lang w:val="en-GB" w:eastAsia="en-US"/>
              </w:rPr>
              <w:t>e</w:t>
            </w:r>
            <w:r w:rsidRPr="00D06FAE">
              <w:rPr>
                <w:rFonts w:ascii="Futura BQ Light" w:eastAsiaTheme="minorHAnsi" w:hAnsi="Futura BQ Light" w:cs="FuturaSerieBQ-Light"/>
                <w:i/>
                <w:color w:val="000000"/>
                <w:sz w:val="20"/>
                <w:szCs w:val="28"/>
                <w:lang w:val="en-GB" w:eastAsia="en-US"/>
              </w:rPr>
              <w:t>n EURO)</w:t>
            </w:r>
          </w:p>
        </w:tc>
        <w:tc>
          <w:tcPr>
            <w:tcW w:w="1116" w:type="dxa"/>
            <w:shd w:val="clear" w:color="auto" w:fill="F2F2F2" w:themeFill="background1" w:themeFillShade="F2"/>
          </w:tcPr>
          <w:p w14:paraId="3F57A02D" w14:textId="4B76279E" w:rsidR="00BC1C20" w:rsidRPr="00F64AA5" w:rsidRDefault="00BC1C20" w:rsidP="00BC1C2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Sources des Fonds</w:t>
            </w:r>
            <w:r w:rsidRPr="00F64AA5">
              <w:rPr>
                <w:rFonts w:ascii="Futura BQ Light" w:eastAsiaTheme="minorHAnsi" w:hAnsi="Futura BQ Light" w:cs="FuturaSerieBQ-Light"/>
                <w:color w:val="000000"/>
                <w:sz w:val="24"/>
                <w:szCs w:val="28"/>
                <w:lang w:val="en-GB" w:eastAsia="en-US"/>
              </w:rPr>
              <w:t xml:space="preserve"> </w:t>
            </w:r>
          </w:p>
        </w:tc>
        <w:tc>
          <w:tcPr>
            <w:tcW w:w="1702" w:type="dxa"/>
            <w:shd w:val="clear" w:color="auto" w:fill="F2F2F2" w:themeFill="background1" w:themeFillShade="F2"/>
          </w:tcPr>
          <w:p w14:paraId="4BCF3826" w14:textId="7A10DC01" w:rsidR="00BC1C20" w:rsidRPr="00F64AA5" w:rsidRDefault="00BC1C20" w:rsidP="00BC1C2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Référence/Contact</w:t>
            </w:r>
          </w:p>
        </w:tc>
      </w:tr>
      <w:tr w:rsidR="00512BF6" w:rsidRPr="00F64AA5" w14:paraId="06C5A3E4" w14:textId="77777777" w:rsidTr="009601D6">
        <w:trPr>
          <w:trHeight w:val="171"/>
        </w:trPr>
        <w:tc>
          <w:tcPr>
            <w:tcW w:w="2741" w:type="dxa"/>
            <w:vMerge/>
            <w:shd w:val="clear" w:color="auto" w:fill="F2F2F2" w:themeFill="background1" w:themeFillShade="F2"/>
          </w:tcPr>
          <w:p w14:paraId="7CC294C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ermStart w:id="64502680" w:edGrp="everyone" w:colFirst="1" w:colLast="1"/>
            <w:permStart w:id="766451574" w:edGrp="everyone" w:colFirst="2" w:colLast="2"/>
            <w:permStart w:id="1140541626" w:edGrp="everyone" w:colFirst="3" w:colLast="3"/>
            <w:permStart w:id="963855662" w:edGrp="everyone" w:colFirst="4" w:colLast="4"/>
            <w:permStart w:id="2003664757" w:edGrp="everyone" w:colFirst="5" w:colLast="5"/>
          </w:p>
        </w:tc>
        <w:tc>
          <w:tcPr>
            <w:tcW w:w="1305" w:type="dxa"/>
          </w:tcPr>
          <w:p w14:paraId="4FD25CBA"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999" w:type="dxa"/>
          </w:tcPr>
          <w:p w14:paraId="543C1B85"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063" w:type="dxa"/>
          </w:tcPr>
          <w:p w14:paraId="20F88FE4"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16" w:type="dxa"/>
          </w:tcPr>
          <w:p w14:paraId="141EDFA4"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702" w:type="dxa"/>
          </w:tcPr>
          <w:p w14:paraId="7AB4D7BF" w14:textId="52975EDB"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13A08232" w14:textId="77777777" w:rsidTr="009601D6">
        <w:trPr>
          <w:trHeight w:val="171"/>
        </w:trPr>
        <w:tc>
          <w:tcPr>
            <w:tcW w:w="2741" w:type="dxa"/>
            <w:vMerge/>
            <w:shd w:val="clear" w:color="auto" w:fill="F2F2F2" w:themeFill="background1" w:themeFillShade="F2"/>
          </w:tcPr>
          <w:p w14:paraId="672D0BB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ermStart w:id="1931815427" w:edGrp="everyone" w:colFirst="1" w:colLast="1"/>
            <w:permStart w:id="1213273267" w:edGrp="everyone" w:colFirst="2" w:colLast="2"/>
            <w:permStart w:id="1964972096" w:edGrp="everyone" w:colFirst="3" w:colLast="3"/>
            <w:permStart w:id="1913744440" w:edGrp="everyone" w:colFirst="4" w:colLast="4"/>
            <w:permStart w:id="1182999161" w:edGrp="everyone" w:colFirst="5" w:colLast="5"/>
            <w:permEnd w:id="64502680"/>
            <w:permEnd w:id="766451574"/>
            <w:permEnd w:id="1140541626"/>
            <w:permEnd w:id="963855662"/>
            <w:permEnd w:id="2003664757"/>
          </w:p>
        </w:tc>
        <w:tc>
          <w:tcPr>
            <w:tcW w:w="1305" w:type="dxa"/>
          </w:tcPr>
          <w:p w14:paraId="46273390"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999" w:type="dxa"/>
          </w:tcPr>
          <w:p w14:paraId="68F1EB1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063" w:type="dxa"/>
          </w:tcPr>
          <w:p w14:paraId="23D57C2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16" w:type="dxa"/>
          </w:tcPr>
          <w:p w14:paraId="6CBCCFBB"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702" w:type="dxa"/>
          </w:tcPr>
          <w:p w14:paraId="50096625" w14:textId="6C289A85"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BC1C20" w:rsidRPr="00885FE3" w14:paraId="65B22903" w14:textId="77777777" w:rsidTr="009601D6">
        <w:trPr>
          <w:trHeight w:val="171"/>
        </w:trPr>
        <w:tc>
          <w:tcPr>
            <w:tcW w:w="2741" w:type="dxa"/>
            <w:vMerge/>
            <w:shd w:val="clear" w:color="auto" w:fill="F2F2F2" w:themeFill="background1" w:themeFillShade="F2"/>
          </w:tcPr>
          <w:p w14:paraId="0FAF6918"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ermStart w:id="1254702869" w:edGrp="everyone" w:colFirst="1" w:colLast="1"/>
            <w:permStart w:id="1612992913" w:edGrp="everyone" w:colFirst="2" w:colLast="2"/>
            <w:permStart w:id="123077371" w:edGrp="everyone" w:colFirst="3" w:colLast="3"/>
            <w:permStart w:id="580063560" w:edGrp="everyone" w:colFirst="4" w:colLast="4"/>
            <w:permStart w:id="1829246269" w:edGrp="everyone" w:colFirst="5" w:colLast="5"/>
            <w:permEnd w:id="1931815427"/>
            <w:permEnd w:id="1213273267"/>
            <w:permEnd w:id="1964972096"/>
            <w:permEnd w:id="1913744440"/>
            <w:permEnd w:id="1182999161"/>
          </w:p>
        </w:tc>
        <w:tc>
          <w:tcPr>
            <w:tcW w:w="1305" w:type="dxa"/>
          </w:tcPr>
          <w:p w14:paraId="575F88A5" w14:textId="65B269C9" w:rsidR="00BC1C20" w:rsidRPr="00BC1C20" w:rsidRDefault="00BC1C20" w:rsidP="00BC1C20">
            <w:pPr>
              <w:rPr>
                <w:rFonts w:ascii="Futura BQ Light" w:eastAsiaTheme="minorHAnsi" w:hAnsi="Futura BQ Light" w:cs="FuturaSerieBQ-Light"/>
                <w:color w:val="000000"/>
                <w:sz w:val="24"/>
                <w:szCs w:val="28"/>
                <w:lang w:eastAsia="en-US"/>
              </w:rPr>
            </w:pPr>
            <w:r w:rsidRPr="00E16F31">
              <w:rPr>
                <w:rFonts w:ascii="Futura BQ Light" w:eastAsiaTheme="minorHAnsi" w:hAnsi="Futura BQ Light" w:cs="FuturaSerieBQ-Light"/>
                <w:i/>
                <w:sz w:val="20"/>
                <w:szCs w:val="28"/>
                <w:lang w:val="fr-FR" w:eastAsia="en-US"/>
              </w:rPr>
              <w:t>Ajoutez des rangées si nécessaire.</w:t>
            </w:r>
          </w:p>
        </w:tc>
        <w:tc>
          <w:tcPr>
            <w:tcW w:w="999" w:type="dxa"/>
          </w:tcPr>
          <w:p w14:paraId="070A145C" w14:textId="77777777" w:rsidR="00BC1C20" w:rsidRPr="00BC1C20" w:rsidRDefault="00BC1C20" w:rsidP="00BC1C20">
            <w:pPr>
              <w:rPr>
                <w:rFonts w:ascii="Futura BQ Light" w:eastAsiaTheme="minorHAnsi" w:hAnsi="Futura BQ Light" w:cs="FuturaSerieBQ-Light"/>
                <w:color w:val="000000"/>
                <w:sz w:val="24"/>
                <w:szCs w:val="28"/>
                <w:lang w:eastAsia="en-US"/>
              </w:rPr>
            </w:pPr>
          </w:p>
        </w:tc>
        <w:tc>
          <w:tcPr>
            <w:tcW w:w="1063" w:type="dxa"/>
          </w:tcPr>
          <w:p w14:paraId="28BBCEE9" w14:textId="77777777" w:rsidR="00BC1C20" w:rsidRPr="00BC1C20" w:rsidRDefault="00BC1C20" w:rsidP="00BC1C20">
            <w:pPr>
              <w:rPr>
                <w:rFonts w:ascii="Futura BQ Light" w:eastAsiaTheme="minorHAnsi" w:hAnsi="Futura BQ Light" w:cs="FuturaSerieBQ-Light"/>
                <w:color w:val="000000"/>
                <w:sz w:val="24"/>
                <w:szCs w:val="28"/>
                <w:lang w:eastAsia="en-US"/>
              </w:rPr>
            </w:pPr>
          </w:p>
        </w:tc>
        <w:tc>
          <w:tcPr>
            <w:tcW w:w="1116" w:type="dxa"/>
          </w:tcPr>
          <w:p w14:paraId="4C5C8A95" w14:textId="77777777" w:rsidR="00BC1C20" w:rsidRPr="00BC1C20" w:rsidRDefault="00BC1C20" w:rsidP="00BC1C20">
            <w:pPr>
              <w:rPr>
                <w:rFonts w:ascii="Futura BQ Light" w:eastAsiaTheme="minorHAnsi" w:hAnsi="Futura BQ Light" w:cs="FuturaSerieBQ-Light"/>
                <w:color w:val="000000"/>
                <w:sz w:val="24"/>
                <w:szCs w:val="28"/>
                <w:lang w:eastAsia="en-US"/>
              </w:rPr>
            </w:pPr>
          </w:p>
        </w:tc>
        <w:tc>
          <w:tcPr>
            <w:tcW w:w="1702" w:type="dxa"/>
          </w:tcPr>
          <w:p w14:paraId="47FD910B" w14:textId="33FB579A" w:rsidR="00BC1C20" w:rsidRPr="00BC1C20" w:rsidRDefault="00BC1C20" w:rsidP="00BC1C20">
            <w:pPr>
              <w:rPr>
                <w:rFonts w:ascii="Futura BQ Light" w:eastAsiaTheme="minorHAnsi" w:hAnsi="Futura BQ Light" w:cs="FuturaSerieBQ-Light"/>
                <w:color w:val="000000"/>
                <w:sz w:val="24"/>
                <w:szCs w:val="28"/>
                <w:lang w:eastAsia="en-US"/>
              </w:rPr>
            </w:pPr>
          </w:p>
        </w:tc>
      </w:tr>
      <w:tr w:rsidR="00BC1C20" w:rsidRPr="004572BF" w14:paraId="25CF0D62" w14:textId="77777777" w:rsidTr="009601D6">
        <w:trPr>
          <w:trHeight w:val="171"/>
        </w:trPr>
        <w:tc>
          <w:tcPr>
            <w:tcW w:w="2741" w:type="dxa"/>
            <w:shd w:val="clear" w:color="auto" w:fill="F2F2F2" w:themeFill="background1" w:themeFillShade="F2"/>
          </w:tcPr>
          <w:p w14:paraId="7786209E" w14:textId="377BB2E5" w:rsidR="00BC1C20" w:rsidRPr="00F64AA5" w:rsidRDefault="00BC1C20" w:rsidP="00BC1C20">
            <w:pPr>
              <w:pStyle w:val="Listenabsatz"/>
              <w:numPr>
                <w:ilvl w:val="1"/>
                <w:numId w:val="5"/>
              </w:numPr>
              <w:rPr>
                <w:rFonts w:ascii="Futura BQ Light" w:eastAsiaTheme="minorHAnsi" w:hAnsi="Futura BQ Light" w:cs="FuturaSerieBQ-Light"/>
                <w:color w:val="000000"/>
                <w:sz w:val="24"/>
                <w:szCs w:val="28"/>
                <w:lang w:val="en-GB" w:eastAsia="en-US"/>
              </w:rPr>
            </w:pPr>
            <w:permStart w:id="809990052" w:edGrp="everyone" w:colFirst="1" w:colLast="1"/>
            <w:permEnd w:id="1254702869"/>
            <w:permEnd w:id="1612992913"/>
            <w:permEnd w:id="123077371"/>
            <w:permEnd w:id="580063560"/>
            <w:permEnd w:id="1829246269"/>
            <w:r w:rsidRPr="00E16F31">
              <w:rPr>
                <w:rFonts w:ascii="Futura BQ Light" w:eastAsiaTheme="minorHAnsi" w:hAnsi="Futura BQ Light" w:cs="FuturaSerieBQ-Light"/>
                <w:color w:val="000000"/>
                <w:sz w:val="24"/>
                <w:szCs w:val="28"/>
                <w:lang w:val="fr-FR" w:eastAsia="en-US"/>
              </w:rPr>
              <w:t>Veuillez décrire l'expérience pertinente acquise lors de la mise en œuvre de projets précédents.</w:t>
            </w:r>
          </w:p>
        </w:tc>
        <w:tc>
          <w:tcPr>
            <w:tcW w:w="6185" w:type="dxa"/>
            <w:gridSpan w:val="5"/>
          </w:tcPr>
          <w:p w14:paraId="6F9E4522"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
        </w:tc>
      </w:tr>
      <w:permEnd w:id="809990052"/>
    </w:tbl>
    <w:p w14:paraId="46B35C59" w14:textId="77777777" w:rsidR="003D3480" w:rsidRPr="00F64AA5" w:rsidRDefault="003D3480" w:rsidP="003D3480">
      <w:pPr>
        <w:spacing w:after="0"/>
        <w:rPr>
          <w:rFonts w:ascii="Futura BQ Light" w:eastAsiaTheme="minorHAnsi" w:hAnsi="Futura BQ Light" w:cs="FuturaSerieBQ-Light"/>
          <w:color w:val="000000"/>
          <w:sz w:val="24"/>
          <w:szCs w:val="28"/>
          <w:lang w:val="en-GB" w:eastAsia="en-US"/>
        </w:rPr>
      </w:pPr>
    </w:p>
    <w:tbl>
      <w:tblPr>
        <w:tblStyle w:val="Tabellenraster"/>
        <w:tblW w:w="9067" w:type="dxa"/>
        <w:tblLook w:val="00A0" w:firstRow="1" w:lastRow="0" w:firstColumn="1" w:lastColumn="0" w:noHBand="0" w:noVBand="0"/>
      </w:tblPr>
      <w:tblGrid>
        <w:gridCol w:w="3397"/>
        <w:gridCol w:w="2831"/>
        <w:gridCol w:w="2839"/>
      </w:tblGrid>
      <w:tr w:rsidR="00065F6C" w:rsidRPr="00F64AA5" w14:paraId="67FD5B16" w14:textId="77777777" w:rsidTr="009601D6">
        <w:tc>
          <w:tcPr>
            <w:tcW w:w="9067" w:type="dxa"/>
            <w:gridSpan w:val="3"/>
            <w:shd w:val="clear" w:color="auto" w:fill="F2F2F2" w:themeFill="background1" w:themeFillShade="F2"/>
          </w:tcPr>
          <w:p w14:paraId="69EA9906" w14:textId="3AC8EC45" w:rsidR="00065F6C" w:rsidRPr="00F64AA5" w:rsidRDefault="00BC1C20" w:rsidP="000469C5">
            <w:pPr>
              <w:pStyle w:val="Listenabsatz"/>
              <w:numPr>
                <w:ilvl w:val="0"/>
                <w:numId w:val="5"/>
              </w:numPr>
              <w:rPr>
                <w:rFonts w:ascii="Futura BQ DemiBold" w:eastAsiaTheme="minorHAnsi" w:hAnsi="Futura BQ DemiBold" w:cs="FuturaSerieBQ-Light"/>
                <w:color w:val="000000"/>
                <w:sz w:val="24"/>
                <w:szCs w:val="28"/>
                <w:lang w:val="en-GB" w:eastAsia="en-US"/>
              </w:rPr>
            </w:pPr>
            <w:r w:rsidRPr="006A7A06">
              <w:rPr>
                <w:rFonts w:ascii="Futura BQ DemiBold" w:eastAsiaTheme="minorHAnsi" w:hAnsi="Futura BQ DemiBold" w:cs="FuturaSerieBQ-Light"/>
                <w:color w:val="000000"/>
                <w:sz w:val="24"/>
                <w:szCs w:val="28"/>
                <w:lang w:val="es-419" w:eastAsia="en-US"/>
              </w:rPr>
              <w:t>Pro</w:t>
            </w:r>
            <w:r>
              <w:rPr>
                <w:rFonts w:ascii="Futura BQ DemiBold" w:eastAsiaTheme="minorHAnsi" w:hAnsi="Futura BQ DemiBold" w:cs="FuturaSerieBQ-Light"/>
                <w:color w:val="000000"/>
                <w:sz w:val="24"/>
                <w:szCs w:val="28"/>
                <w:lang w:val="es-419" w:eastAsia="en-US"/>
              </w:rPr>
              <w:t>jet</w:t>
            </w:r>
          </w:p>
        </w:tc>
      </w:tr>
      <w:tr w:rsidR="00512BF6" w:rsidRPr="00F64AA5" w14:paraId="22D02D46" w14:textId="77777777" w:rsidTr="009601D6">
        <w:tc>
          <w:tcPr>
            <w:tcW w:w="3397" w:type="dxa"/>
            <w:shd w:val="clear" w:color="auto" w:fill="F2F2F2" w:themeFill="background1" w:themeFillShade="F2"/>
          </w:tcPr>
          <w:p w14:paraId="7D9C4802" w14:textId="29FEF5EE" w:rsidR="00512BF6" w:rsidRPr="00C35B8E" w:rsidRDefault="00BC1C20"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1137001157" w:edGrp="everyone" w:colFirst="1" w:colLast="1"/>
            <w:r w:rsidRPr="00E16F31">
              <w:rPr>
                <w:rFonts w:ascii="Futura BQ Light" w:eastAsiaTheme="minorHAnsi" w:hAnsi="Futura BQ Light" w:cs="FuturaSerieBQ-Light"/>
                <w:color w:val="000000"/>
                <w:sz w:val="24"/>
                <w:szCs w:val="28"/>
                <w:lang w:val="en-GB" w:eastAsia="en-US"/>
              </w:rPr>
              <w:t>Pays et région cible</w:t>
            </w:r>
          </w:p>
        </w:tc>
        <w:tc>
          <w:tcPr>
            <w:tcW w:w="5670" w:type="dxa"/>
            <w:gridSpan w:val="2"/>
          </w:tcPr>
          <w:p w14:paraId="6F837FF1"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36AD3C8B" w14:textId="77777777" w:rsidTr="009601D6">
        <w:tc>
          <w:tcPr>
            <w:tcW w:w="3397" w:type="dxa"/>
            <w:shd w:val="clear" w:color="auto" w:fill="F2F2F2" w:themeFill="background1" w:themeFillShade="F2"/>
          </w:tcPr>
          <w:p w14:paraId="27659F7D" w14:textId="3496A4E8" w:rsidR="00512BF6" w:rsidRPr="00C35B8E" w:rsidRDefault="00BC1C20"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1887508247" w:edGrp="everyone" w:colFirst="1" w:colLast="1"/>
            <w:permEnd w:id="1137001157"/>
            <w:r w:rsidRPr="00E16F31">
              <w:rPr>
                <w:rFonts w:ascii="Futura BQ Light" w:eastAsiaTheme="minorHAnsi" w:hAnsi="Futura BQ Light" w:cs="FuturaSerieBQ-Light"/>
                <w:color w:val="000000"/>
                <w:sz w:val="24"/>
                <w:szCs w:val="28"/>
                <w:lang w:val="en-GB" w:eastAsia="en-US"/>
              </w:rPr>
              <w:t>Groupe cible</w:t>
            </w:r>
          </w:p>
        </w:tc>
        <w:tc>
          <w:tcPr>
            <w:tcW w:w="5670" w:type="dxa"/>
            <w:gridSpan w:val="2"/>
          </w:tcPr>
          <w:p w14:paraId="00A435B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permEnd w:id="1887508247"/>
      <w:tr w:rsidR="00BC1C20" w:rsidRPr="00F64AA5" w14:paraId="69BF75A8" w14:textId="77777777" w:rsidTr="009601D6">
        <w:tc>
          <w:tcPr>
            <w:tcW w:w="3397" w:type="dxa"/>
            <w:vMerge w:val="restart"/>
            <w:shd w:val="clear" w:color="auto" w:fill="F2F2F2" w:themeFill="background1" w:themeFillShade="F2"/>
          </w:tcPr>
          <w:p w14:paraId="2EF86788" w14:textId="3B5556ED" w:rsidR="00BC1C20" w:rsidRPr="00D06FAE" w:rsidRDefault="00BC1C20" w:rsidP="00BC1C20">
            <w:pPr>
              <w:pStyle w:val="Listenabsatz"/>
              <w:numPr>
                <w:ilvl w:val="1"/>
                <w:numId w:val="5"/>
              </w:num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Nombre de bénéficiares</w:t>
            </w:r>
          </w:p>
        </w:tc>
        <w:tc>
          <w:tcPr>
            <w:tcW w:w="2831" w:type="dxa"/>
            <w:shd w:val="clear" w:color="auto" w:fill="F2F2F2" w:themeFill="background1" w:themeFillShade="F2"/>
          </w:tcPr>
          <w:p w14:paraId="0AA892D8" w14:textId="16BCF4A0" w:rsidR="00BC1C20" w:rsidRPr="00C35B8E" w:rsidRDefault="00BC1C20" w:rsidP="00BC1C20">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Direct</w:t>
            </w:r>
            <w:r>
              <w:rPr>
                <w:rFonts w:ascii="Futura BQ Light" w:eastAsiaTheme="minorHAnsi" w:hAnsi="Futura BQ Light" w:cs="FuturaSerieBQ-Light"/>
                <w:color w:val="000000"/>
                <w:sz w:val="24"/>
                <w:szCs w:val="28"/>
                <w:lang w:val="en-GB" w:eastAsia="en-US"/>
              </w:rPr>
              <w:t>s</w:t>
            </w:r>
          </w:p>
        </w:tc>
        <w:tc>
          <w:tcPr>
            <w:tcW w:w="2839" w:type="dxa"/>
            <w:shd w:val="clear" w:color="auto" w:fill="F2F2F2" w:themeFill="background1" w:themeFillShade="F2"/>
          </w:tcPr>
          <w:p w14:paraId="0016120F" w14:textId="52BACF0D" w:rsidR="00BC1C20" w:rsidRPr="00F64AA5" w:rsidRDefault="00BC1C20" w:rsidP="00BC1C2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Indirect</w:t>
            </w:r>
            <w:r>
              <w:rPr>
                <w:rFonts w:ascii="Futura BQ Light" w:eastAsiaTheme="minorHAnsi" w:hAnsi="Futura BQ Light" w:cs="FuturaSerieBQ-Light"/>
                <w:color w:val="000000"/>
                <w:sz w:val="24"/>
                <w:szCs w:val="28"/>
                <w:lang w:val="en-GB" w:eastAsia="en-US"/>
              </w:rPr>
              <w:t>s</w:t>
            </w:r>
          </w:p>
        </w:tc>
      </w:tr>
      <w:tr w:rsidR="00512BF6" w:rsidRPr="00F64AA5" w14:paraId="3030143D" w14:textId="77777777" w:rsidTr="009601D6">
        <w:tc>
          <w:tcPr>
            <w:tcW w:w="3397" w:type="dxa"/>
            <w:vMerge/>
            <w:shd w:val="clear" w:color="auto" w:fill="F2F2F2" w:themeFill="background1" w:themeFillShade="F2"/>
          </w:tcPr>
          <w:p w14:paraId="71118E50" w14:textId="77777777" w:rsidR="00512BF6" w:rsidRPr="00D06FAE" w:rsidRDefault="00512BF6" w:rsidP="00512BF6">
            <w:pPr>
              <w:rPr>
                <w:rFonts w:ascii="Futura BQ Light" w:eastAsiaTheme="minorHAnsi" w:hAnsi="Futura BQ Light" w:cs="FuturaSerieBQ-Light"/>
                <w:color w:val="000000"/>
                <w:sz w:val="24"/>
                <w:szCs w:val="28"/>
                <w:lang w:val="en-GB" w:eastAsia="en-US"/>
              </w:rPr>
            </w:pPr>
            <w:permStart w:id="1637954682" w:edGrp="everyone" w:colFirst="2" w:colLast="2"/>
            <w:permStart w:id="653093565" w:edGrp="everyone" w:colFirst="1" w:colLast="1"/>
          </w:p>
        </w:tc>
        <w:tc>
          <w:tcPr>
            <w:tcW w:w="2831" w:type="dxa"/>
          </w:tcPr>
          <w:p w14:paraId="498D8A33" w14:textId="77777777" w:rsidR="00512BF6" w:rsidRPr="00C35B8E" w:rsidRDefault="00512BF6" w:rsidP="00512BF6">
            <w:pPr>
              <w:rPr>
                <w:rFonts w:ascii="Futura BQ Light" w:eastAsiaTheme="minorHAnsi" w:hAnsi="Futura BQ Light" w:cs="FuturaSerieBQ-Light"/>
                <w:color w:val="000000"/>
                <w:sz w:val="24"/>
                <w:szCs w:val="28"/>
                <w:lang w:val="en-GB" w:eastAsia="en-US"/>
              </w:rPr>
            </w:pPr>
          </w:p>
        </w:tc>
        <w:tc>
          <w:tcPr>
            <w:tcW w:w="2839" w:type="dxa"/>
          </w:tcPr>
          <w:p w14:paraId="55FB992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1EB74A05" w14:textId="77777777" w:rsidTr="009601D6">
        <w:tc>
          <w:tcPr>
            <w:tcW w:w="3397" w:type="dxa"/>
            <w:shd w:val="clear" w:color="auto" w:fill="F2F2F2" w:themeFill="background1" w:themeFillShade="F2"/>
          </w:tcPr>
          <w:p w14:paraId="3F85272D" w14:textId="42443DE6" w:rsidR="00512BF6" w:rsidRPr="00D06FAE" w:rsidRDefault="00BC1C20"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627648828" w:edGrp="everyone" w:colFirst="1" w:colLast="1"/>
            <w:permEnd w:id="1637954682"/>
            <w:permEnd w:id="653093565"/>
            <w:r>
              <w:rPr>
                <w:rFonts w:ascii="Futura BQ Light" w:eastAsiaTheme="minorHAnsi" w:hAnsi="Futura BQ Light" w:cs="FuturaSerieBQ-Light"/>
                <w:color w:val="000000"/>
                <w:sz w:val="24"/>
                <w:szCs w:val="28"/>
                <w:lang w:val="en-GB" w:eastAsia="en-US"/>
              </w:rPr>
              <w:t>Durée du Projet</w:t>
            </w:r>
          </w:p>
        </w:tc>
        <w:tc>
          <w:tcPr>
            <w:tcW w:w="5670" w:type="dxa"/>
            <w:gridSpan w:val="2"/>
            <w:shd w:val="clear" w:color="auto" w:fill="FFFFFF" w:themeFill="background1"/>
          </w:tcPr>
          <w:p w14:paraId="723CB9F8" w14:textId="77777777" w:rsidR="00512BF6" w:rsidRPr="00C35B8E" w:rsidRDefault="00512BF6" w:rsidP="00512BF6">
            <w:pPr>
              <w:rPr>
                <w:rFonts w:ascii="Futura BQ Light" w:eastAsiaTheme="minorHAnsi" w:hAnsi="Futura BQ Light" w:cs="FuturaSerieBQ-Light"/>
                <w:color w:val="000000"/>
                <w:sz w:val="24"/>
                <w:szCs w:val="28"/>
                <w:lang w:val="en-GB" w:eastAsia="en-US"/>
              </w:rPr>
            </w:pPr>
          </w:p>
        </w:tc>
      </w:tr>
      <w:permEnd w:id="627648828"/>
      <w:tr w:rsidR="00FB19A8" w:rsidRPr="004572BF" w14:paraId="14C2E279" w14:textId="77777777" w:rsidTr="009601D6">
        <w:tc>
          <w:tcPr>
            <w:tcW w:w="9067" w:type="dxa"/>
            <w:gridSpan w:val="3"/>
            <w:shd w:val="clear" w:color="auto" w:fill="F2F2F2" w:themeFill="background1" w:themeFillShade="F2"/>
          </w:tcPr>
          <w:p w14:paraId="789F5D15" w14:textId="155F3FAE" w:rsidR="00FB19A8" w:rsidRPr="00C35B8E" w:rsidRDefault="00BC1C20"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 xml:space="preserve">Courte description du projet </w:t>
            </w:r>
            <w:r w:rsidRPr="00E16F31">
              <w:rPr>
                <w:rFonts w:ascii="Futura BQ Light" w:eastAsiaTheme="minorHAnsi" w:hAnsi="Futura BQ Light" w:cs="FuturaSerieBQ-Light"/>
                <w:i/>
                <w:color w:val="000000"/>
                <w:sz w:val="20"/>
                <w:szCs w:val="28"/>
                <w:lang w:val="fr-FR" w:eastAsia="en-US"/>
              </w:rPr>
              <w:t>(max. 500 mots)</w:t>
            </w:r>
          </w:p>
        </w:tc>
      </w:tr>
      <w:tr w:rsidR="00350CE1" w:rsidRPr="004572BF" w14:paraId="7F9ECE1C" w14:textId="77777777" w:rsidTr="009601D6">
        <w:tc>
          <w:tcPr>
            <w:tcW w:w="9067" w:type="dxa"/>
            <w:gridSpan w:val="3"/>
            <w:shd w:val="clear" w:color="auto" w:fill="FFFFFF" w:themeFill="background1"/>
          </w:tcPr>
          <w:p w14:paraId="1A7E7016" w14:textId="3EA05FA0" w:rsidR="00350CE1" w:rsidRPr="00F64AA5" w:rsidRDefault="00350CE1" w:rsidP="003D3480">
            <w:pPr>
              <w:rPr>
                <w:rFonts w:ascii="Futura BQ Light" w:eastAsiaTheme="minorHAnsi" w:hAnsi="Futura BQ Light" w:cs="FuturaSerieBQ-Light"/>
                <w:color w:val="000000"/>
                <w:sz w:val="24"/>
                <w:szCs w:val="28"/>
                <w:lang w:val="en-GB" w:eastAsia="en-US"/>
              </w:rPr>
            </w:pPr>
            <w:permStart w:id="1958624783" w:edGrp="everyone" w:colFirst="0" w:colLast="0"/>
          </w:p>
        </w:tc>
      </w:tr>
      <w:permEnd w:id="1958624783"/>
      <w:tr w:rsidR="00BC1C20" w:rsidRPr="003D4EB9" w14:paraId="21FF1773" w14:textId="77777777" w:rsidTr="009601D6">
        <w:tc>
          <w:tcPr>
            <w:tcW w:w="9067" w:type="dxa"/>
            <w:gridSpan w:val="3"/>
            <w:shd w:val="clear" w:color="auto" w:fill="F2F2F2" w:themeFill="background1" w:themeFillShade="F2"/>
          </w:tcPr>
          <w:p w14:paraId="0A560B60" w14:textId="143622D9" w:rsidR="00BC1C20" w:rsidRPr="00F64AA5" w:rsidRDefault="00BC1C20" w:rsidP="00BC1C20">
            <w:pPr>
              <w:pStyle w:val="Listenabsatz"/>
              <w:numPr>
                <w:ilvl w:val="1"/>
                <w:numId w:val="5"/>
              </w:numPr>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 xml:space="preserve">Description détaillée du projet, </w:t>
            </w:r>
            <w:r>
              <w:rPr>
                <w:rFonts w:ascii="Futura BQ Light" w:eastAsiaTheme="minorHAnsi" w:hAnsi="Futura BQ Light" w:cs="FuturaSerieBQ-Light"/>
                <w:color w:val="000000"/>
                <w:sz w:val="24"/>
                <w:szCs w:val="28"/>
                <w:lang w:val="fr-FR" w:eastAsia="en-US"/>
              </w:rPr>
              <w:t>incluant</w:t>
            </w:r>
            <w:r w:rsidRPr="00E16F31">
              <w:rPr>
                <w:rFonts w:ascii="Futura BQ Light" w:eastAsiaTheme="minorHAnsi" w:hAnsi="Futura BQ Light" w:cs="FuturaSerieBQ-Light"/>
                <w:color w:val="000000"/>
                <w:sz w:val="24"/>
                <w:szCs w:val="28"/>
                <w:lang w:val="fr-FR" w:eastAsia="en-US"/>
              </w:rPr>
              <w:t xml:space="preserve"> une explication du contexte social et politique plus large </w:t>
            </w:r>
            <w:r w:rsidRPr="00E16F31">
              <w:rPr>
                <w:rFonts w:ascii="Futura BQ Light" w:eastAsiaTheme="minorHAnsi" w:hAnsi="Futura BQ Light" w:cs="FuturaSerieBQ-Light"/>
                <w:i/>
                <w:iCs/>
                <w:color w:val="000000"/>
                <w:sz w:val="20"/>
                <w:szCs w:val="24"/>
                <w:lang w:val="fr-FR" w:eastAsia="en-US"/>
              </w:rPr>
              <w:t>(max. 3000 mots, si une description plus longue est nécessaire, veuillez la soumettre séparément en annexe).</w:t>
            </w:r>
          </w:p>
        </w:tc>
      </w:tr>
      <w:tr w:rsidR="00BC1C20" w:rsidRPr="003D4EB9" w14:paraId="05038183" w14:textId="77777777" w:rsidTr="009601D6">
        <w:tc>
          <w:tcPr>
            <w:tcW w:w="9067" w:type="dxa"/>
            <w:gridSpan w:val="3"/>
            <w:shd w:val="clear" w:color="auto" w:fill="auto"/>
          </w:tcPr>
          <w:p w14:paraId="765DBC08"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ermStart w:id="2109943773" w:edGrp="everyone" w:colFirst="0" w:colLast="0"/>
          </w:p>
        </w:tc>
      </w:tr>
      <w:permEnd w:id="2109943773"/>
      <w:tr w:rsidR="00BC1C20" w:rsidRPr="004572BF" w14:paraId="03EF3A16" w14:textId="77777777" w:rsidTr="009601D6">
        <w:trPr>
          <w:trHeight w:val="293"/>
        </w:trPr>
        <w:tc>
          <w:tcPr>
            <w:tcW w:w="3397" w:type="dxa"/>
            <w:vMerge w:val="restart"/>
            <w:shd w:val="clear" w:color="auto" w:fill="F2F2F2" w:themeFill="background1" w:themeFillShade="F2"/>
          </w:tcPr>
          <w:p w14:paraId="051F223C" w14:textId="6C2E2D07" w:rsidR="00BC1C20" w:rsidRPr="00F64AA5" w:rsidRDefault="00BC1C20" w:rsidP="00BC1C20">
            <w:pPr>
              <w:pStyle w:val="Listenabsatz"/>
              <w:numPr>
                <w:ilvl w:val="1"/>
                <w:numId w:val="5"/>
              </w:numPr>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en-GB" w:eastAsia="en-US"/>
              </w:rPr>
              <w:t>Coût total + fonds demandés</w:t>
            </w:r>
          </w:p>
        </w:tc>
        <w:tc>
          <w:tcPr>
            <w:tcW w:w="2831" w:type="dxa"/>
            <w:shd w:val="clear" w:color="auto" w:fill="F2F2F2" w:themeFill="background1" w:themeFillShade="F2"/>
          </w:tcPr>
          <w:p w14:paraId="167107AE" w14:textId="1B6CF16A" w:rsidR="00BC1C20" w:rsidRPr="00BC1C20" w:rsidRDefault="00BC1C20" w:rsidP="00BC1C20">
            <w:pPr>
              <w:rPr>
                <w:rFonts w:ascii="Futura BQ Light" w:eastAsiaTheme="minorHAnsi" w:hAnsi="Futura BQ Light" w:cs="FuturaSerieBQ-Light"/>
                <w:color w:val="000000"/>
                <w:sz w:val="24"/>
                <w:szCs w:val="28"/>
                <w:lang w:eastAsia="en-US"/>
              </w:rPr>
            </w:pPr>
            <w:r w:rsidRPr="00E16F31">
              <w:rPr>
                <w:rFonts w:ascii="Futura BQ Light" w:eastAsiaTheme="minorHAnsi" w:hAnsi="Futura BQ Light" w:cs="FuturaSerieBQ-Light"/>
                <w:color w:val="000000"/>
                <w:sz w:val="24"/>
                <w:szCs w:val="28"/>
                <w:lang w:val="fr-FR" w:eastAsia="en-US"/>
              </w:rPr>
              <w:t xml:space="preserve">Coût total du projet </w:t>
            </w:r>
            <w:r w:rsidRPr="00E16F31">
              <w:rPr>
                <w:rFonts w:ascii="Futura BQ Light" w:eastAsiaTheme="minorHAnsi" w:hAnsi="Futura BQ Light" w:cs="FuturaSerieBQ-Light"/>
                <w:color w:val="000000"/>
                <w:sz w:val="24"/>
                <w:szCs w:val="28"/>
                <w:lang w:val="fr-FR" w:eastAsia="en-US"/>
              </w:rPr>
              <w:br/>
            </w:r>
            <w:r w:rsidRPr="00E16F31">
              <w:rPr>
                <w:rFonts w:ascii="Futura BQ Light" w:eastAsiaTheme="minorHAnsi" w:hAnsi="Futura BQ Light" w:cs="FuturaSerieBQ-Light"/>
                <w:i/>
                <w:color w:val="000000"/>
                <w:sz w:val="20"/>
                <w:szCs w:val="28"/>
                <w:lang w:val="fr-FR" w:eastAsia="en-US"/>
              </w:rPr>
              <w:t>(</w:t>
            </w:r>
            <w:r>
              <w:rPr>
                <w:rFonts w:ascii="Futura BQ Light" w:eastAsiaTheme="minorHAnsi" w:hAnsi="Futura BQ Light" w:cs="FuturaSerieBQ-Light"/>
                <w:i/>
                <w:color w:val="000000"/>
                <w:sz w:val="20"/>
                <w:szCs w:val="28"/>
                <w:lang w:val="fr-FR" w:eastAsia="en-US"/>
              </w:rPr>
              <w:t>e</w:t>
            </w:r>
            <w:r w:rsidRPr="00E16F31">
              <w:rPr>
                <w:rFonts w:ascii="Futura BQ Light" w:eastAsiaTheme="minorHAnsi" w:hAnsi="Futura BQ Light" w:cs="FuturaSerieBQ-Light"/>
                <w:i/>
                <w:color w:val="000000"/>
                <w:sz w:val="20"/>
                <w:szCs w:val="28"/>
                <w:lang w:val="fr-FR" w:eastAsia="en-US"/>
              </w:rPr>
              <w:t>n EURO)</w:t>
            </w:r>
          </w:p>
        </w:tc>
        <w:tc>
          <w:tcPr>
            <w:tcW w:w="2839" w:type="dxa"/>
            <w:shd w:val="clear" w:color="auto" w:fill="F2F2F2" w:themeFill="background1" w:themeFillShade="F2"/>
          </w:tcPr>
          <w:p w14:paraId="09405450" w14:textId="7B61EA19" w:rsidR="00BC1C20" w:rsidRPr="00F64AA5" w:rsidRDefault="00BC1C20" w:rsidP="00BC1C20">
            <w:pPr>
              <w:rPr>
                <w:rFonts w:ascii="Futura BQ Light" w:eastAsiaTheme="minorHAnsi" w:hAnsi="Futura BQ Light" w:cs="FuturaSerieBQ-Light"/>
                <w:color w:val="000000"/>
                <w:sz w:val="18"/>
                <w:szCs w:val="28"/>
                <w:lang w:val="en-GB" w:eastAsia="en-US"/>
              </w:rPr>
            </w:pPr>
            <w:r w:rsidRPr="00E16F31">
              <w:rPr>
                <w:rFonts w:ascii="Futura BQ Light" w:eastAsiaTheme="minorHAnsi" w:hAnsi="Futura BQ Light" w:cs="FuturaSerieBQ-Light"/>
                <w:color w:val="000000"/>
                <w:sz w:val="24"/>
                <w:szCs w:val="28"/>
                <w:lang w:val="fr-FR" w:eastAsia="en-US"/>
              </w:rPr>
              <w:t xml:space="preserve">Fonds à couvrir par la Fondation Lemonaid &amp; ChariTea </w:t>
            </w:r>
            <w:r w:rsidRPr="00E16F31">
              <w:rPr>
                <w:rFonts w:ascii="Futura BQ Light" w:eastAsiaTheme="minorHAnsi" w:hAnsi="Futura BQ Light" w:cs="FuturaSerieBQ-Light"/>
                <w:i/>
                <w:color w:val="000000"/>
                <w:sz w:val="20"/>
                <w:szCs w:val="28"/>
                <w:lang w:val="fr-FR" w:eastAsia="en-US"/>
              </w:rPr>
              <w:t>(en EURO)</w:t>
            </w:r>
          </w:p>
        </w:tc>
        <w:permStart w:id="1510096965" w:edGrp="everyone"/>
        <w:permEnd w:id="1510096965"/>
      </w:tr>
      <w:tr w:rsidR="00BC1C20" w:rsidRPr="004572BF" w14:paraId="457FFAAB" w14:textId="77777777" w:rsidTr="009601D6">
        <w:trPr>
          <w:trHeight w:val="292"/>
        </w:trPr>
        <w:tc>
          <w:tcPr>
            <w:tcW w:w="3397" w:type="dxa"/>
            <w:vMerge/>
            <w:shd w:val="clear" w:color="auto" w:fill="F2F2F2" w:themeFill="background1" w:themeFillShade="F2"/>
          </w:tcPr>
          <w:p w14:paraId="0B941A3D"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ermStart w:id="1033403765" w:edGrp="everyone" w:colFirst="2" w:colLast="2"/>
            <w:permStart w:id="1911909092" w:edGrp="everyone" w:colFirst="1" w:colLast="1"/>
          </w:p>
        </w:tc>
        <w:tc>
          <w:tcPr>
            <w:tcW w:w="2831" w:type="dxa"/>
            <w:shd w:val="clear" w:color="auto" w:fill="FFFFFF" w:themeFill="background1"/>
          </w:tcPr>
          <w:p w14:paraId="4BBF4B22" w14:textId="6567D497" w:rsidR="00BC1C20" w:rsidRPr="00F64AA5" w:rsidRDefault="00BC1C20" w:rsidP="00BC1C20">
            <w:pPr>
              <w:rPr>
                <w:rFonts w:ascii="Futura BQ Light" w:eastAsiaTheme="minorHAnsi" w:hAnsi="Futura BQ Light" w:cs="FuturaSerieBQ-Light"/>
                <w:color w:val="000000"/>
                <w:sz w:val="24"/>
                <w:szCs w:val="28"/>
                <w:lang w:val="en-GB" w:eastAsia="en-US"/>
              </w:rPr>
            </w:pPr>
          </w:p>
        </w:tc>
        <w:tc>
          <w:tcPr>
            <w:tcW w:w="2839" w:type="dxa"/>
            <w:shd w:val="clear" w:color="auto" w:fill="FFFFFF" w:themeFill="background1"/>
          </w:tcPr>
          <w:p w14:paraId="04B2414E"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
        </w:tc>
      </w:tr>
      <w:permEnd w:id="1033403765"/>
      <w:permEnd w:id="1911909092"/>
      <w:tr w:rsidR="00BC1C20" w:rsidRPr="00F64AA5" w14:paraId="35668FE5" w14:textId="77777777" w:rsidTr="009601D6">
        <w:trPr>
          <w:trHeight w:val="540"/>
        </w:trPr>
        <w:tc>
          <w:tcPr>
            <w:tcW w:w="3397" w:type="dxa"/>
            <w:vMerge w:val="restart"/>
            <w:shd w:val="clear" w:color="auto" w:fill="F2F2F2" w:themeFill="background1" w:themeFillShade="F2"/>
          </w:tcPr>
          <w:p w14:paraId="4B48806F" w14:textId="77777777" w:rsidR="00BC1C20" w:rsidRPr="00E16F31" w:rsidRDefault="00BC1C20" w:rsidP="00BC1C20">
            <w:pPr>
              <w:pStyle w:val="Listenabsatz"/>
              <w:numPr>
                <w:ilvl w:val="1"/>
                <w:numId w:val="5"/>
              </w:numPr>
              <w:rPr>
                <w:rFonts w:ascii="Futura BQ Light" w:eastAsiaTheme="minorHAnsi" w:hAnsi="Futura BQ Light" w:cs="FuturaSerieBQ-Light"/>
                <w:i/>
                <w:iCs/>
                <w:color w:val="000000"/>
                <w:szCs w:val="26"/>
                <w:lang w:val="fr-FR" w:eastAsia="en-US"/>
              </w:rPr>
            </w:pPr>
            <w:r w:rsidRPr="00E16F31">
              <w:rPr>
                <w:rFonts w:ascii="Futura BQ Light" w:eastAsiaTheme="minorHAnsi" w:hAnsi="Futura BQ Light" w:cs="FuturaSerieBQ-Light"/>
                <w:color w:val="000000"/>
                <w:sz w:val="24"/>
                <w:szCs w:val="28"/>
                <w:lang w:val="fr-FR" w:eastAsia="en-US"/>
              </w:rPr>
              <w:t xml:space="preserve">Autres partenaires, coopération, cofinanceurs </w:t>
            </w:r>
            <w:r w:rsidRPr="00E16F31">
              <w:rPr>
                <w:rFonts w:ascii="Futura BQ Light" w:eastAsiaTheme="minorHAnsi" w:hAnsi="Futura BQ Light" w:cs="FuturaSerieBQ-Light"/>
                <w:i/>
                <w:iCs/>
                <w:color w:val="000000"/>
                <w:sz w:val="18"/>
                <w:lang w:val="fr-FR" w:eastAsia="en-US"/>
              </w:rPr>
              <w:t xml:space="preserve">(S'il y a un cofinanceur, veuillez </w:t>
            </w:r>
            <w:r w:rsidRPr="00E16F31">
              <w:rPr>
                <w:rFonts w:ascii="Futura BQ Light" w:eastAsiaTheme="minorHAnsi" w:hAnsi="Futura BQ Light" w:cs="FuturaSerieBQ-Light"/>
                <w:i/>
                <w:iCs/>
                <w:color w:val="000000"/>
                <w:sz w:val="18"/>
                <w:lang w:val="fr-FR" w:eastAsia="en-US"/>
              </w:rPr>
              <w:lastRenderedPageBreak/>
              <w:t>différencier clairement dans le plan de financement vos fonds propres et ceux de tiers. Veillez à remplir la dernière feuille du plan de financement</w:t>
            </w:r>
            <w:r w:rsidRPr="00E16F31">
              <w:rPr>
                <w:rFonts w:ascii="Futura BQ Light" w:eastAsiaTheme="minorHAnsi" w:hAnsi="Futura BQ Light" w:cs="FuturaSerieBQ-Light"/>
                <w:i/>
                <w:iCs/>
                <w:color w:val="000000"/>
                <w:sz w:val="14"/>
                <w:lang w:val="fr-FR" w:eastAsia="en-US"/>
              </w:rPr>
              <w:t>)</w:t>
            </w:r>
          </w:p>
          <w:p w14:paraId="0F4E0F0A" w14:textId="7CF7C607" w:rsidR="00BC1C20" w:rsidRPr="00F64AA5" w:rsidRDefault="00BC1C20" w:rsidP="00BC1C20">
            <w:pPr>
              <w:rPr>
                <w:rFonts w:ascii="Futura BQ Light" w:eastAsiaTheme="minorHAnsi" w:hAnsi="Futura BQ Light" w:cs="FuturaSerieBQ-Light"/>
                <w:color w:val="000000"/>
                <w:sz w:val="24"/>
                <w:szCs w:val="28"/>
                <w:lang w:val="en-GB" w:eastAsia="en-US"/>
              </w:rPr>
            </w:pPr>
          </w:p>
        </w:tc>
        <w:tc>
          <w:tcPr>
            <w:tcW w:w="2831" w:type="dxa"/>
            <w:shd w:val="clear" w:color="auto" w:fill="F2F2F2" w:themeFill="background1" w:themeFillShade="F2"/>
          </w:tcPr>
          <w:p w14:paraId="40A3AC41" w14:textId="0217265B" w:rsidR="00BC1C20" w:rsidRPr="00F64AA5" w:rsidRDefault="00BC1C20" w:rsidP="00BC1C2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lastRenderedPageBreak/>
              <w:t>Part</w:t>
            </w:r>
            <w:r>
              <w:rPr>
                <w:rFonts w:ascii="Futura BQ Light" w:eastAsiaTheme="minorHAnsi" w:hAnsi="Futura BQ Light" w:cs="FuturaSerieBQ-Light"/>
                <w:color w:val="000000"/>
                <w:sz w:val="24"/>
                <w:szCs w:val="28"/>
                <w:lang w:val="en-GB" w:eastAsia="en-US"/>
              </w:rPr>
              <w:t>enaire</w:t>
            </w:r>
            <w:r w:rsidRPr="00F64AA5">
              <w:rPr>
                <w:rFonts w:ascii="Futura BQ Light" w:eastAsiaTheme="minorHAnsi" w:hAnsi="Futura BQ Light" w:cs="FuturaSerieBQ-Light"/>
                <w:color w:val="000000"/>
                <w:sz w:val="24"/>
                <w:szCs w:val="28"/>
                <w:lang w:val="en-GB" w:eastAsia="en-US"/>
              </w:rPr>
              <w:t xml:space="preserve"> </w:t>
            </w:r>
          </w:p>
        </w:tc>
        <w:tc>
          <w:tcPr>
            <w:tcW w:w="2839" w:type="dxa"/>
            <w:shd w:val="clear" w:color="auto" w:fill="F2F2F2" w:themeFill="background1" w:themeFillShade="F2"/>
          </w:tcPr>
          <w:p w14:paraId="6214073D" w14:textId="71D10C05" w:rsidR="00BC1C20" w:rsidRPr="00F64AA5" w:rsidRDefault="00BC1C20" w:rsidP="00BC1C2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Montant de la contribution</w:t>
            </w:r>
            <w:r w:rsidRPr="00F64AA5">
              <w:rPr>
                <w:rFonts w:ascii="Futura BQ Light" w:eastAsiaTheme="minorHAnsi" w:hAnsi="Futura BQ Light" w:cs="FuturaSerieBQ-Light"/>
                <w:color w:val="000000"/>
                <w:sz w:val="24"/>
                <w:szCs w:val="28"/>
                <w:lang w:val="en-GB" w:eastAsia="en-US"/>
              </w:rPr>
              <w:t xml:space="preserve"> </w:t>
            </w:r>
          </w:p>
        </w:tc>
      </w:tr>
      <w:tr w:rsidR="00BC1C20" w:rsidRPr="00F64AA5" w14:paraId="7BF68DA4" w14:textId="77777777" w:rsidTr="009601D6">
        <w:trPr>
          <w:trHeight w:val="540"/>
        </w:trPr>
        <w:tc>
          <w:tcPr>
            <w:tcW w:w="3397" w:type="dxa"/>
            <w:vMerge/>
            <w:shd w:val="clear" w:color="auto" w:fill="F2F2F2" w:themeFill="background1" w:themeFillShade="F2"/>
          </w:tcPr>
          <w:p w14:paraId="3AAB0AC6"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ermStart w:id="477299181" w:edGrp="everyone" w:colFirst="1" w:colLast="1"/>
            <w:permStart w:id="457450978" w:edGrp="everyone" w:colFirst="2" w:colLast="2"/>
          </w:p>
        </w:tc>
        <w:tc>
          <w:tcPr>
            <w:tcW w:w="2831" w:type="dxa"/>
          </w:tcPr>
          <w:p w14:paraId="4EC92BD0"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
        </w:tc>
        <w:tc>
          <w:tcPr>
            <w:tcW w:w="2839" w:type="dxa"/>
          </w:tcPr>
          <w:p w14:paraId="16A2BB42"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
        </w:tc>
      </w:tr>
      <w:tr w:rsidR="00BC1C20" w:rsidRPr="00F64AA5" w14:paraId="460E569B" w14:textId="77777777" w:rsidTr="009601D6">
        <w:trPr>
          <w:trHeight w:val="540"/>
        </w:trPr>
        <w:tc>
          <w:tcPr>
            <w:tcW w:w="3397" w:type="dxa"/>
            <w:vMerge/>
            <w:shd w:val="clear" w:color="auto" w:fill="F2F2F2" w:themeFill="background1" w:themeFillShade="F2"/>
          </w:tcPr>
          <w:p w14:paraId="3CA4D566"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ermStart w:id="1768238929" w:edGrp="everyone" w:colFirst="1" w:colLast="1"/>
            <w:permStart w:id="1198064938" w:edGrp="everyone" w:colFirst="2" w:colLast="2"/>
            <w:permEnd w:id="477299181"/>
            <w:permEnd w:id="457450978"/>
          </w:p>
        </w:tc>
        <w:tc>
          <w:tcPr>
            <w:tcW w:w="2831" w:type="dxa"/>
          </w:tcPr>
          <w:p w14:paraId="1A9B779C"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
        </w:tc>
        <w:tc>
          <w:tcPr>
            <w:tcW w:w="2839" w:type="dxa"/>
          </w:tcPr>
          <w:p w14:paraId="59484F12"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
        </w:tc>
      </w:tr>
      <w:tr w:rsidR="00BC1C20" w:rsidRPr="00F64AA5" w14:paraId="48DAE047" w14:textId="77777777" w:rsidTr="009601D6">
        <w:trPr>
          <w:trHeight w:val="540"/>
        </w:trPr>
        <w:tc>
          <w:tcPr>
            <w:tcW w:w="3397" w:type="dxa"/>
            <w:vMerge/>
            <w:shd w:val="clear" w:color="auto" w:fill="F2F2F2" w:themeFill="background1" w:themeFillShade="F2"/>
          </w:tcPr>
          <w:p w14:paraId="2F1D55D2"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ermStart w:id="1152732923" w:edGrp="everyone" w:colFirst="1" w:colLast="1"/>
            <w:permStart w:id="300620284" w:edGrp="everyone" w:colFirst="2" w:colLast="2"/>
            <w:permEnd w:id="1768238929"/>
            <w:permEnd w:id="1198064938"/>
          </w:p>
        </w:tc>
        <w:tc>
          <w:tcPr>
            <w:tcW w:w="2831" w:type="dxa"/>
          </w:tcPr>
          <w:p w14:paraId="13722725"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
        </w:tc>
        <w:tc>
          <w:tcPr>
            <w:tcW w:w="2839" w:type="dxa"/>
          </w:tcPr>
          <w:p w14:paraId="1D545F5B" w14:textId="77777777" w:rsidR="00BC1C20" w:rsidRPr="00F64AA5" w:rsidRDefault="00BC1C20" w:rsidP="00BC1C20">
            <w:pPr>
              <w:rPr>
                <w:rFonts w:ascii="Futura BQ Light" w:eastAsiaTheme="minorHAnsi" w:hAnsi="Futura BQ Light" w:cs="FuturaSerieBQ-Light"/>
                <w:color w:val="000000"/>
                <w:sz w:val="24"/>
                <w:szCs w:val="28"/>
                <w:lang w:val="en-GB" w:eastAsia="en-US"/>
              </w:rPr>
            </w:pPr>
          </w:p>
        </w:tc>
      </w:tr>
      <w:permEnd w:id="1152732923"/>
      <w:permEnd w:id="300620284"/>
    </w:tbl>
    <w:p w14:paraId="0F6A2487" w14:textId="282A97A7" w:rsidR="00DE2B56" w:rsidRDefault="00DE2B56">
      <w:pPr>
        <w:rPr>
          <w:rFonts w:ascii="Futura BQ Light" w:hAnsi="Futura BQ Light"/>
          <w:lang w:val="en-GB"/>
        </w:rPr>
      </w:pPr>
    </w:p>
    <w:tbl>
      <w:tblPr>
        <w:tblStyle w:val="Tabellenraster"/>
        <w:tblW w:w="9067" w:type="dxa"/>
        <w:tblLook w:val="04A0" w:firstRow="1" w:lastRow="0" w:firstColumn="1" w:lastColumn="0" w:noHBand="0" w:noVBand="1"/>
      </w:tblPr>
      <w:tblGrid>
        <w:gridCol w:w="4530"/>
        <w:gridCol w:w="4537"/>
      </w:tblGrid>
      <w:tr w:rsidR="00831FCC" w14:paraId="5165254E" w14:textId="77777777" w:rsidTr="009601D6">
        <w:tc>
          <w:tcPr>
            <w:tcW w:w="9067" w:type="dxa"/>
            <w:gridSpan w:val="2"/>
          </w:tcPr>
          <w:p w14:paraId="0BEAFFD4" w14:textId="11F95EFD" w:rsidR="00831FCC" w:rsidRPr="00831FCC" w:rsidRDefault="00BC1C20" w:rsidP="00831FCC">
            <w:pPr>
              <w:pStyle w:val="Listenabsatz"/>
              <w:numPr>
                <w:ilvl w:val="0"/>
                <w:numId w:val="5"/>
              </w:numPr>
              <w:rPr>
                <w:rFonts w:ascii="Futura BQ DemiBold" w:hAnsi="Futura BQ DemiBold"/>
                <w:lang w:val="en-GB"/>
              </w:rPr>
            </w:pPr>
            <w:r>
              <w:rPr>
                <w:rFonts w:ascii="Futura BQ DemiBold" w:hAnsi="Futura BQ DemiBold"/>
                <w:lang w:val="en-GB"/>
              </w:rPr>
              <w:t>Domaines d’intervention</w:t>
            </w:r>
          </w:p>
        </w:tc>
      </w:tr>
      <w:tr w:rsidR="00512BF6" w:rsidRPr="003D4EB9" w14:paraId="2B883FA0" w14:textId="77777777" w:rsidTr="009601D6">
        <w:tc>
          <w:tcPr>
            <w:tcW w:w="9067" w:type="dxa"/>
            <w:gridSpan w:val="2"/>
          </w:tcPr>
          <w:p w14:paraId="4A8D587B" w14:textId="2788ADB1" w:rsidR="00512BF6" w:rsidRDefault="00BC1C20" w:rsidP="00512BF6">
            <w:pPr>
              <w:rPr>
                <w:rFonts w:ascii="Futura BQ Light" w:hAnsi="Futura BQ Light"/>
                <w:lang w:val="en-GB"/>
              </w:rPr>
            </w:pPr>
            <w:r w:rsidRPr="00E16F31">
              <w:rPr>
                <w:rFonts w:ascii="Futura BQ Light" w:hAnsi="Futura BQ Light"/>
                <w:lang w:val="fr-FR"/>
              </w:rPr>
              <w:t xml:space="preserve">4.1 </w:t>
            </w:r>
            <w:r>
              <w:rPr>
                <w:rFonts w:ascii="Futura BQ Light" w:hAnsi="Futura BQ Light"/>
                <w:lang w:val="fr-FR"/>
              </w:rPr>
              <w:t>À</w:t>
            </w:r>
            <w:r w:rsidRPr="00E16F31">
              <w:rPr>
                <w:rFonts w:ascii="Futura BQ Light" w:hAnsi="Futura BQ Light"/>
                <w:lang w:val="fr-FR"/>
              </w:rPr>
              <w:t xml:space="preserve"> quels domaines d'intervention et thèmes transversaux votre projet contribue-t-il ?</w:t>
            </w:r>
          </w:p>
        </w:tc>
      </w:tr>
      <w:tr w:rsidR="00BC1C20" w14:paraId="711D6BC8" w14:textId="77777777" w:rsidTr="009601D6">
        <w:tc>
          <w:tcPr>
            <w:tcW w:w="4530" w:type="dxa"/>
          </w:tcPr>
          <w:p w14:paraId="24FDA7E8" w14:textId="572239F2" w:rsidR="00BC1C20" w:rsidRDefault="00BC1C20" w:rsidP="00BC1C20">
            <w:pPr>
              <w:rPr>
                <w:rFonts w:ascii="Futura BQ Light" w:hAnsi="Futura BQ Light"/>
                <w:lang w:val="en-GB"/>
              </w:rPr>
            </w:pPr>
            <w:r>
              <w:rPr>
                <w:rFonts w:ascii="Futura BQ Light" w:hAnsi="Futura BQ Light"/>
                <w:lang w:val="en-GB"/>
              </w:rPr>
              <w:t xml:space="preserve">Domaine </w:t>
            </w:r>
            <w:proofErr w:type="spellStart"/>
            <w:proofErr w:type="gramStart"/>
            <w:r>
              <w:rPr>
                <w:rFonts w:ascii="Futura BQ Light" w:hAnsi="Futura BQ Light"/>
                <w:lang w:val="en-GB"/>
              </w:rPr>
              <w:t>d’intervention</w:t>
            </w:r>
            <w:proofErr w:type="spellEnd"/>
            <w:r>
              <w:rPr>
                <w:rFonts w:ascii="Futura BQ Light" w:hAnsi="Futura BQ Light"/>
                <w:lang w:val="en-GB"/>
              </w:rPr>
              <w:t xml:space="preserve"> :</w:t>
            </w:r>
            <w:proofErr w:type="gramEnd"/>
            <w:r>
              <w:rPr>
                <w:rFonts w:ascii="Futura BQ Light" w:hAnsi="Futura BQ Light"/>
                <w:lang w:val="en-GB"/>
              </w:rPr>
              <w:t xml:space="preserve"> </w:t>
            </w:r>
          </w:p>
        </w:tc>
        <w:tc>
          <w:tcPr>
            <w:tcW w:w="4537" w:type="dxa"/>
          </w:tcPr>
          <w:p w14:paraId="321F2D66" w14:textId="7C541B7F" w:rsidR="00BC1C20" w:rsidRDefault="00BC1C20" w:rsidP="00BC1C20">
            <w:pPr>
              <w:rPr>
                <w:rFonts w:ascii="Futura BQ Light" w:hAnsi="Futura BQ Light"/>
                <w:lang w:val="en-GB"/>
              </w:rPr>
            </w:pPr>
            <w:r>
              <w:rPr>
                <w:rFonts w:ascii="Futura BQ Light" w:hAnsi="Futura BQ Light"/>
                <w:lang w:val="en-GB"/>
              </w:rPr>
              <w:t>Domaine d’intervention :</w:t>
            </w:r>
          </w:p>
        </w:tc>
      </w:tr>
      <w:permStart w:id="1217880829" w:edGrp="everyone"/>
      <w:tr w:rsidR="00831FCC" w14:paraId="2936135A" w14:textId="77777777" w:rsidTr="009601D6">
        <w:tc>
          <w:tcPr>
            <w:tcW w:w="4530" w:type="dxa"/>
          </w:tcPr>
          <w:p w14:paraId="10BCCDAC" w14:textId="7E61D1F9" w:rsidR="00831FCC" w:rsidRDefault="00351CF4">
            <w:pPr>
              <w:rPr>
                <w:rFonts w:ascii="Futura BQ Light" w:hAnsi="Futura BQ Light"/>
                <w:lang w:val="en-GB"/>
              </w:rPr>
            </w:pPr>
            <w:sdt>
              <w:sdtPr>
                <w:rPr>
                  <w:rFonts w:ascii="Futura BQ Light" w:hAnsi="Futura BQ Light"/>
                  <w:lang w:val="en-GB"/>
                </w:rPr>
                <w:id w:val="267045876"/>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sidRPr="00743F06">
              <w:rPr>
                <w:rFonts w:ascii="Futura BQ Light" w:hAnsi="Futura BQ Light"/>
                <w:lang w:val="en-GB"/>
              </w:rPr>
              <w:t xml:space="preserve"> </w:t>
            </w:r>
            <w:proofErr w:type="spellStart"/>
            <w:r w:rsidR="00BC1C20">
              <w:rPr>
                <w:rFonts w:ascii="Futura BQ Light" w:hAnsi="Futura BQ Light"/>
                <w:lang w:val="en-GB"/>
              </w:rPr>
              <w:t>ccès</w:t>
            </w:r>
            <w:proofErr w:type="spellEnd"/>
            <w:r w:rsidR="00BC1C20">
              <w:rPr>
                <w:rFonts w:ascii="Futura BQ Light" w:hAnsi="Futura BQ Light"/>
                <w:lang w:val="en-GB"/>
              </w:rPr>
              <w:t xml:space="preserve"> au </w:t>
            </w:r>
            <w:proofErr w:type="spellStart"/>
            <w:r w:rsidR="00BC1C20">
              <w:rPr>
                <w:rFonts w:ascii="Futura BQ Light" w:hAnsi="Futura BQ Light"/>
                <w:lang w:val="en-GB"/>
              </w:rPr>
              <w:t>financement</w:t>
            </w:r>
            <w:permEnd w:id="1217880829"/>
            <w:proofErr w:type="spellEnd"/>
          </w:p>
        </w:tc>
        <w:permStart w:id="1055351549" w:edGrp="everyone"/>
        <w:tc>
          <w:tcPr>
            <w:tcW w:w="4537" w:type="dxa"/>
          </w:tcPr>
          <w:p w14:paraId="362AF642" w14:textId="390A06D2" w:rsidR="00831FCC" w:rsidRDefault="00351CF4">
            <w:pPr>
              <w:rPr>
                <w:rFonts w:ascii="Futura BQ Light" w:hAnsi="Futura BQ Light"/>
                <w:lang w:val="en-GB"/>
              </w:rPr>
            </w:pPr>
            <w:sdt>
              <w:sdtPr>
                <w:rPr>
                  <w:rFonts w:ascii="Futura BQ Light" w:hAnsi="Futura BQ Light"/>
                  <w:lang w:val="en-GB"/>
                </w:rPr>
                <w:id w:val="826825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ermEnd w:id="1055351549"/>
            <w:r w:rsidR="0064364B">
              <w:rPr>
                <w:rFonts w:ascii="Futura BQ Light" w:hAnsi="Futura BQ Light"/>
                <w:lang w:val="en-GB"/>
              </w:rPr>
              <w:t>Gen</w:t>
            </w:r>
            <w:r w:rsidR="00BC1C20">
              <w:rPr>
                <w:rFonts w:ascii="Futura BQ Light" w:hAnsi="Futura BQ Light"/>
                <w:lang w:val="en-GB"/>
              </w:rPr>
              <w:t>re</w:t>
            </w:r>
          </w:p>
        </w:tc>
      </w:tr>
      <w:permStart w:id="709972227" w:edGrp="everyone"/>
      <w:tr w:rsidR="00831FCC" w14:paraId="2E8AA7C5" w14:textId="77777777" w:rsidTr="009601D6">
        <w:tc>
          <w:tcPr>
            <w:tcW w:w="4530" w:type="dxa"/>
          </w:tcPr>
          <w:p w14:paraId="1A912137" w14:textId="3E2CC6D1" w:rsidR="00831FCC" w:rsidRDefault="00351CF4">
            <w:pPr>
              <w:rPr>
                <w:rFonts w:ascii="Futura BQ Light" w:hAnsi="Futura BQ Light"/>
                <w:lang w:val="en-GB"/>
              </w:rPr>
            </w:pPr>
            <w:sdt>
              <w:sdtPr>
                <w:rPr>
                  <w:rFonts w:ascii="Futura BQ Light" w:hAnsi="Futura BQ Light"/>
                  <w:lang w:val="en-GB"/>
                </w:rPr>
                <w:id w:val="-953248851"/>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roofErr w:type="spellStart"/>
            <w:r w:rsidR="00BC1C20">
              <w:rPr>
                <w:rFonts w:ascii="Futura BQ Light" w:hAnsi="Futura BQ Light"/>
                <w:lang w:val="en-GB"/>
              </w:rPr>
              <w:t>Chaînes</w:t>
            </w:r>
            <w:proofErr w:type="spellEnd"/>
            <w:r w:rsidR="00BC1C20">
              <w:rPr>
                <w:rFonts w:ascii="Futura BQ Light" w:hAnsi="Futura BQ Light"/>
                <w:lang w:val="en-GB"/>
              </w:rPr>
              <w:t xml:space="preserve"> de </w:t>
            </w:r>
            <w:proofErr w:type="spellStart"/>
            <w:r w:rsidR="00BC1C20">
              <w:rPr>
                <w:rFonts w:ascii="Futura BQ Light" w:hAnsi="Futura BQ Light"/>
                <w:lang w:val="en-GB"/>
              </w:rPr>
              <w:t>valeur</w:t>
            </w:r>
            <w:permEnd w:id="709972227"/>
            <w:proofErr w:type="spellEnd"/>
          </w:p>
        </w:tc>
        <w:permStart w:id="1331524390" w:edGrp="everyone"/>
        <w:tc>
          <w:tcPr>
            <w:tcW w:w="4537" w:type="dxa"/>
          </w:tcPr>
          <w:p w14:paraId="4CB3F353" w14:textId="459AFBD4" w:rsidR="00831FCC" w:rsidRDefault="00351CF4">
            <w:pPr>
              <w:rPr>
                <w:rFonts w:ascii="Futura BQ Light" w:hAnsi="Futura BQ Light"/>
                <w:lang w:val="en-GB"/>
              </w:rPr>
            </w:pPr>
            <w:sdt>
              <w:sdtPr>
                <w:rPr>
                  <w:rFonts w:ascii="Futura BQ Light" w:hAnsi="Futura BQ Light"/>
                  <w:lang w:val="en-GB"/>
                </w:rPr>
                <w:id w:val="202993699"/>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r w:rsidR="00BC1C20">
              <w:rPr>
                <w:rFonts w:ascii="Futura BQ Light" w:hAnsi="Futura BQ Light"/>
                <w:lang w:val="en-GB"/>
              </w:rPr>
              <w:t>Défense de</w:t>
            </w:r>
            <w:permEnd w:id="1331524390"/>
            <w:r w:rsidR="00BC1C20">
              <w:rPr>
                <w:rFonts w:ascii="Futura BQ Light" w:hAnsi="Futura BQ Light"/>
                <w:lang w:val="en-GB"/>
              </w:rPr>
              <w:t>s droits</w:t>
            </w:r>
          </w:p>
        </w:tc>
      </w:tr>
      <w:permStart w:id="619123236" w:edGrp="everyone"/>
      <w:tr w:rsidR="00831FCC" w:rsidRPr="00512BF6" w14:paraId="5421BE33" w14:textId="77777777" w:rsidTr="009601D6">
        <w:tc>
          <w:tcPr>
            <w:tcW w:w="4530" w:type="dxa"/>
          </w:tcPr>
          <w:p w14:paraId="18530AA2" w14:textId="368C967B" w:rsidR="00831FCC" w:rsidRDefault="00351CF4">
            <w:pPr>
              <w:rPr>
                <w:rFonts w:ascii="Futura BQ Light" w:hAnsi="Futura BQ Light"/>
                <w:lang w:val="en-GB"/>
              </w:rPr>
            </w:pPr>
            <w:sdt>
              <w:sdtPr>
                <w:rPr>
                  <w:rFonts w:ascii="Futura BQ Light" w:hAnsi="Futura BQ Light"/>
                  <w:lang w:val="en-GB"/>
                </w:rPr>
                <w:id w:val="-183490229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r w:rsidR="00BC1C20">
              <w:rPr>
                <w:rFonts w:ascii="Futura BQ Light" w:hAnsi="Futura BQ Light"/>
                <w:lang w:val="en-GB"/>
              </w:rPr>
              <w:t>Education</w:t>
            </w:r>
            <w:permEnd w:id="619123236"/>
          </w:p>
        </w:tc>
        <w:permStart w:id="1234400775" w:edGrp="everyone"/>
        <w:tc>
          <w:tcPr>
            <w:tcW w:w="4537" w:type="dxa"/>
          </w:tcPr>
          <w:p w14:paraId="44CBA911" w14:textId="5F9866A3" w:rsidR="00831FCC" w:rsidRPr="00BC1C20" w:rsidRDefault="00351CF4">
            <w:pPr>
              <w:rPr>
                <w:rFonts w:ascii="Futura BQ Light" w:hAnsi="Futura BQ Light"/>
              </w:rPr>
            </w:pPr>
            <w:sdt>
              <w:sdtPr>
                <w:rPr>
                  <w:rFonts w:ascii="Futura BQ Light" w:hAnsi="Futura BQ Light"/>
                </w:rPr>
                <w:id w:val="947209219"/>
                <w14:checkbox>
                  <w14:checked w14:val="0"/>
                  <w14:checkedState w14:val="2612" w14:font="MS Gothic"/>
                  <w14:uncheckedState w14:val="2610" w14:font="MS Gothic"/>
                </w14:checkbox>
              </w:sdtPr>
              <w:sdtEndPr/>
              <w:sdtContent>
                <w:r w:rsidR="00F119B9" w:rsidRPr="00BC1C20">
                  <w:rPr>
                    <w:rFonts w:ascii="MS Gothic" w:eastAsia="MS Gothic" w:hAnsi="MS Gothic" w:hint="eastAsia"/>
                  </w:rPr>
                  <w:t>☐</w:t>
                </w:r>
              </w:sdtContent>
            </w:sdt>
            <w:r w:rsidR="0064364B" w:rsidRPr="00BC1C20">
              <w:rPr>
                <w:rFonts w:ascii="Futura BQ Light" w:hAnsi="Futura BQ Light"/>
              </w:rPr>
              <w:t xml:space="preserve"> </w:t>
            </w:r>
            <w:r w:rsidR="00BC1C20" w:rsidRPr="00E16F31">
              <w:rPr>
                <w:rFonts w:ascii="Futura BQ Light" w:hAnsi="Futura BQ Light"/>
                <w:lang w:val="fr-FR"/>
              </w:rPr>
              <w:t>Gestion du climat et des ressources</w:t>
            </w:r>
            <w:permEnd w:id="1234400775"/>
          </w:p>
        </w:tc>
      </w:tr>
      <w:permStart w:id="2013663058" w:edGrp="everyone"/>
      <w:tr w:rsidR="00831FCC" w14:paraId="3EAA32E9" w14:textId="77777777" w:rsidTr="009601D6">
        <w:tc>
          <w:tcPr>
            <w:tcW w:w="4530" w:type="dxa"/>
          </w:tcPr>
          <w:p w14:paraId="453D0365" w14:textId="332A1422" w:rsidR="00831FCC" w:rsidRDefault="00351CF4">
            <w:pPr>
              <w:rPr>
                <w:rFonts w:ascii="Futura BQ Light" w:hAnsi="Futura BQ Light"/>
                <w:lang w:val="en-GB"/>
              </w:rPr>
            </w:pPr>
            <w:sdt>
              <w:sdtPr>
                <w:rPr>
                  <w:rFonts w:ascii="Futura BQ Light" w:hAnsi="Futura BQ Light"/>
                  <w:lang w:val="en-GB"/>
                </w:rPr>
                <w:id w:val="-171175050"/>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r w:rsidR="00BC1C20">
              <w:rPr>
                <w:rFonts w:ascii="Futura BQ Light" w:hAnsi="Futura BQ Light"/>
                <w:lang w:val="en-GB"/>
              </w:rPr>
              <w:t>Innovation</w:t>
            </w:r>
            <w:permEnd w:id="2013663058"/>
          </w:p>
        </w:tc>
        <w:permStart w:id="492524056" w:edGrp="everyone"/>
        <w:tc>
          <w:tcPr>
            <w:tcW w:w="4537" w:type="dxa"/>
          </w:tcPr>
          <w:p w14:paraId="50B80525" w14:textId="11715450" w:rsidR="00831FCC" w:rsidRDefault="00351CF4">
            <w:pPr>
              <w:rPr>
                <w:rFonts w:ascii="Futura BQ Light" w:hAnsi="Futura BQ Light"/>
                <w:lang w:val="en-GB"/>
              </w:rPr>
            </w:pPr>
            <w:sdt>
              <w:sdtPr>
                <w:rPr>
                  <w:rFonts w:ascii="Futura BQ Light" w:hAnsi="Futura BQ Light"/>
                  <w:lang w:val="en-GB"/>
                </w:rPr>
                <w:id w:val="722493622"/>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r w:rsidR="00BC1C20">
              <w:rPr>
                <w:rFonts w:ascii="Futura BQ Light" w:hAnsi="Futura BQ Light"/>
                <w:lang w:val="en-GB"/>
              </w:rPr>
              <w:t xml:space="preserve">Populations </w:t>
            </w:r>
            <w:proofErr w:type="spellStart"/>
            <w:r w:rsidR="00BC1C20">
              <w:rPr>
                <w:rFonts w:ascii="Futura BQ Light" w:hAnsi="Futura BQ Light"/>
                <w:lang w:val="en-GB"/>
              </w:rPr>
              <w:t>marginalisées</w:t>
            </w:r>
            <w:permEnd w:id="492524056"/>
            <w:proofErr w:type="spellEnd"/>
          </w:p>
        </w:tc>
      </w:tr>
    </w:tbl>
    <w:p w14:paraId="3CA99E1C" w14:textId="5CA5652B" w:rsidR="00C35B8E" w:rsidRPr="00831FCC" w:rsidRDefault="00C35B8E">
      <w:pPr>
        <w:rPr>
          <w:lang w:val="en-US"/>
        </w:rPr>
      </w:pPr>
    </w:p>
    <w:tbl>
      <w:tblPr>
        <w:tblStyle w:val="Tabellenraster"/>
        <w:tblW w:w="5239" w:type="pct"/>
        <w:tblLook w:val="00A0" w:firstRow="1" w:lastRow="0" w:firstColumn="1" w:lastColumn="0" w:noHBand="0" w:noVBand="0"/>
      </w:tblPr>
      <w:tblGrid>
        <w:gridCol w:w="9493"/>
      </w:tblGrid>
      <w:tr w:rsidR="009B536D" w:rsidRPr="00F64AA5" w14:paraId="2F82F564" w14:textId="77777777" w:rsidTr="008E04D4">
        <w:trPr>
          <w:trHeight w:val="335"/>
        </w:trPr>
        <w:tc>
          <w:tcPr>
            <w:tcW w:w="5000" w:type="pct"/>
            <w:shd w:val="clear" w:color="auto" w:fill="F2F2F2" w:themeFill="background1" w:themeFillShade="F2"/>
          </w:tcPr>
          <w:p w14:paraId="760817B8" w14:textId="2818F75A" w:rsidR="009B536D" w:rsidRPr="00C35B8E" w:rsidRDefault="0021305D" w:rsidP="00E74B29">
            <w:pPr>
              <w:pStyle w:val="Listenabsatz"/>
              <w:numPr>
                <w:ilvl w:val="0"/>
                <w:numId w:val="5"/>
              </w:numPr>
              <w:rPr>
                <w:rFonts w:ascii="Futura BQ DemiBold" w:eastAsiaTheme="minorHAnsi" w:hAnsi="Futura BQ DemiBold" w:cs="FuturaSerieBQ-Light"/>
                <w:color w:val="000000"/>
                <w:sz w:val="28"/>
                <w:szCs w:val="28"/>
                <w:lang w:val="en-GB" w:eastAsia="en-US"/>
              </w:rPr>
            </w:pPr>
            <w:r>
              <w:rPr>
                <w:rFonts w:ascii="Futura BQ DemiBold" w:eastAsiaTheme="minorHAnsi" w:hAnsi="Futura BQ DemiBold" w:cs="FuturaSerieBQ-Light"/>
                <w:color w:val="000000"/>
                <w:sz w:val="24"/>
                <w:szCs w:val="28"/>
                <w:lang w:val="en-GB" w:eastAsia="en-US"/>
              </w:rPr>
              <w:t>Mesure de l’impact</w:t>
            </w:r>
          </w:p>
        </w:tc>
      </w:tr>
      <w:tr w:rsidR="00F4709F" w:rsidRPr="00277EDF" w14:paraId="5B4BB973" w14:textId="77777777" w:rsidTr="008E04D4">
        <w:trPr>
          <w:trHeight w:val="688"/>
        </w:trPr>
        <w:tc>
          <w:tcPr>
            <w:tcW w:w="5000" w:type="pct"/>
            <w:shd w:val="clear" w:color="auto" w:fill="F2F2F2" w:themeFill="background1" w:themeFillShade="F2"/>
          </w:tcPr>
          <w:p w14:paraId="4E0CC76F" w14:textId="3840D600" w:rsidR="00F4709F" w:rsidRPr="00F64AA5" w:rsidRDefault="0021305D"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 xml:space="preserve">Disposez-vous déjà d'un plan ou d'une stratégie de suivi et d'évaluation (par exemple, un cadre logique ou similaire) pour ce projet ? </w:t>
            </w:r>
            <w:r w:rsidRPr="00E16F31">
              <w:rPr>
                <w:rFonts w:ascii="Futura BQ Light" w:eastAsiaTheme="minorHAnsi" w:hAnsi="Futura BQ Light" w:cs="FuturaSerieBQ-Light"/>
                <w:color w:val="000000"/>
                <w:sz w:val="24"/>
                <w:szCs w:val="28"/>
                <w:lang w:val="en-GB" w:eastAsia="en-US"/>
              </w:rPr>
              <w:t>Comment envisagez-vous d'évaluer ce projet ?</w:t>
            </w:r>
          </w:p>
        </w:tc>
      </w:tr>
      <w:tr w:rsidR="00F4709F" w:rsidRPr="00F64AA5" w14:paraId="5399F074" w14:textId="77777777" w:rsidTr="008E04D4">
        <w:trPr>
          <w:trHeight w:val="1391"/>
        </w:trPr>
        <w:tc>
          <w:tcPr>
            <w:tcW w:w="5000" w:type="pct"/>
            <w:shd w:val="clear" w:color="auto" w:fill="auto"/>
          </w:tcPr>
          <w:p w14:paraId="1E6D3B40" w14:textId="2EF36B1A" w:rsidR="00B3693E" w:rsidRDefault="0021305D" w:rsidP="003D3480">
            <w:pPr>
              <w:rPr>
                <w:rFonts w:ascii="Futura BQ Light" w:eastAsiaTheme="minorHAnsi" w:hAnsi="Futura BQ Light" w:cs="FuturaSerieBQ-Light"/>
                <w:i/>
                <w:color w:val="000000"/>
                <w:sz w:val="20"/>
                <w:szCs w:val="28"/>
                <w:lang w:val="en-GB" w:eastAsia="en-US"/>
              </w:rPr>
            </w:pPr>
            <w:permStart w:id="314978390" w:edGrp="everyone"/>
            <w:proofErr w:type="spellStart"/>
            <w:r w:rsidRPr="0021305D">
              <w:rPr>
                <w:rFonts w:ascii="Futura BQ Light" w:eastAsiaTheme="minorHAnsi" w:hAnsi="Futura BQ Light" w:cs="FuturaSerieBQ-Light"/>
                <w:color w:val="000000"/>
                <w:sz w:val="24"/>
                <w:szCs w:val="28"/>
                <w:lang w:val="en-IN" w:eastAsia="en-US"/>
              </w:rPr>
              <w:t>oui</w:t>
            </w:r>
            <w:proofErr w:type="spellEnd"/>
            <w:r w:rsidR="00B3693E">
              <w:rPr>
                <w:rFonts w:ascii="Futura BQ Light" w:eastAsiaTheme="minorHAnsi" w:hAnsi="Futura BQ Light" w:cs="FuturaSerieBQ-Light"/>
                <w:color w:val="000000"/>
                <w:sz w:val="24"/>
                <w:szCs w:val="28"/>
                <w:lang w:val="en-GB" w:eastAsia="en-US"/>
              </w:rPr>
              <w:t xml:space="preserve"> </w:t>
            </w:r>
            <w:sdt>
              <w:sdtPr>
                <w:rPr>
                  <w:rFonts w:ascii="Futura BQ Light" w:eastAsiaTheme="minorHAnsi" w:hAnsi="Futura BQ Light" w:cs="FuturaSerieBQ-Light"/>
                  <w:color w:val="000000"/>
                  <w:sz w:val="40"/>
                  <w:szCs w:val="40"/>
                  <w:lang w:val="en-GB" w:eastAsia="en-US"/>
                </w:rPr>
                <w:id w:val="1271743387"/>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r w:rsidR="00B3693E">
              <w:rPr>
                <w:rFonts w:ascii="Futura BQ Light" w:eastAsiaTheme="minorHAnsi" w:hAnsi="Futura BQ Light" w:cs="FuturaSerieBQ-Light"/>
                <w:color w:val="000000"/>
                <w:sz w:val="24"/>
                <w:szCs w:val="28"/>
                <w:lang w:val="en-GB" w:eastAsia="en-US"/>
              </w:rPr>
              <w:t xml:space="preserve"> </w:t>
            </w:r>
            <w:permEnd w:id="314978390"/>
            <w:r w:rsidR="007303FE">
              <w:rPr>
                <w:rFonts w:ascii="Futura BQ Light" w:eastAsiaTheme="minorHAnsi" w:hAnsi="Futura BQ Light" w:cs="FuturaSerieBQ-Light"/>
                <w:i/>
                <w:color w:val="000000"/>
                <w:sz w:val="20"/>
                <w:szCs w:val="28"/>
                <w:lang w:val="en-GB" w:eastAsia="en-US"/>
              </w:rPr>
              <w:t xml:space="preserve"> </w:t>
            </w:r>
            <w:r w:rsidRPr="00E16F31">
              <w:rPr>
                <w:rFonts w:ascii="Futura BQ Light" w:eastAsiaTheme="minorHAnsi" w:hAnsi="Futura BQ Light" w:cs="FuturaSerieBQ-Light"/>
                <w:i/>
                <w:iCs/>
                <w:color w:val="000000"/>
                <w:sz w:val="20"/>
                <w:szCs w:val="24"/>
                <w:lang w:val="fr-FR" w:eastAsia="en-US"/>
              </w:rPr>
              <w:t>(Si oui, veuillez la joindre à la demande).</w:t>
            </w:r>
          </w:p>
          <w:p w14:paraId="20ECD9A2" w14:textId="77777777" w:rsidR="009408B1" w:rsidRDefault="009408B1" w:rsidP="003D3480">
            <w:pPr>
              <w:rPr>
                <w:rFonts w:ascii="Futura BQ Light" w:eastAsiaTheme="minorHAnsi" w:hAnsi="Futura BQ Light" w:cs="FuturaSerieBQ-Light"/>
                <w:color w:val="000000"/>
                <w:sz w:val="24"/>
                <w:szCs w:val="28"/>
                <w:lang w:val="en-GB" w:eastAsia="en-US"/>
              </w:rPr>
            </w:pPr>
          </w:p>
          <w:p w14:paraId="16519A52" w14:textId="44D22F8F" w:rsidR="00F4709F" w:rsidRPr="00D06FAE" w:rsidRDefault="00F4709F" w:rsidP="005232E7">
            <w:pPr>
              <w:rPr>
                <w:rFonts w:ascii="Futura BQ Light" w:eastAsiaTheme="minorHAnsi" w:hAnsi="Futura BQ Light" w:cs="FuturaSerieBQ-Light"/>
                <w:color w:val="000000"/>
                <w:sz w:val="24"/>
                <w:szCs w:val="28"/>
                <w:lang w:val="en-GB" w:eastAsia="en-US"/>
              </w:rPr>
            </w:pPr>
            <w:permStart w:id="983703688" w:edGrp="everyone"/>
            <w:r w:rsidRPr="00D06FAE">
              <w:rPr>
                <w:rFonts w:ascii="Futura BQ Light" w:eastAsiaTheme="minorHAnsi" w:hAnsi="Futura BQ Light" w:cs="FuturaSerieBQ-Light"/>
                <w:color w:val="000000"/>
                <w:sz w:val="24"/>
                <w:szCs w:val="28"/>
                <w:lang w:val="en-GB" w:eastAsia="en-US"/>
              </w:rPr>
              <w:t>No</w:t>
            </w:r>
            <w:r w:rsidR="0021305D">
              <w:rPr>
                <w:rFonts w:ascii="Futura BQ Light" w:eastAsiaTheme="minorHAnsi" w:hAnsi="Futura BQ Light" w:cs="FuturaSerieBQ-Light"/>
                <w:color w:val="000000"/>
                <w:sz w:val="24"/>
                <w:szCs w:val="28"/>
                <w:lang w:val="en-GB" w:eastAsia="en-US"/>
              </w:rPr>
              <w:t>n</w:t>
            </w:r>
            <w:r w:rsidRPr="00D06FAE">
              <w:rPr>
                <w:rFonts w:ascii="Futura BQ Light" w:eastAsiaTheme="minorHAnsi" w:hAnsi="Futura BQ Light" w:cs="FuturaSerieBQ-Light"/>
                <w:color w:val="000000"/>
                <w:sz w:val="24"/>
                <w:szCs w:val="28"/>
                <w:lang w:val="en-GB" w:eastAsia="en-US"/>
              </w:rPr>
              <w:t xml:space="preserve"> </w:t>
            </w:r>
            <w:sdt>
              <w:sdtPr>
                <w:rPr>
                  <w:rFonts w:ascii="Futura BQ Light" w:eastAsiaTheme="minorHAnsi" w:hAnsi="Futura BQ Light" w:cs="FuturaSerieBQ-Light"/>
                  <w:color w:val="000000"/>
                  <w:sz w:val="40"/>
                  <w:szCs w:val="40"/>
                  <w:lang w:val="en-GB" w:eastAsia="en-US"/>
                </w:rPr>
                <w:id w:val="1593964042"/>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r w:rsidR="009408B1">
              <w:rPr>
                <w:rFonts w:ascii="Futura BQ Light" w:eastAsiaTheme="minorHAnsi" w:hAnsi="Futura BQ Light" w:cs="FuturaSerieBQ-Light"/>
                <w:color w:val="000000"/>
                <w:sz w:val="24"/>
                <w:szCs w:val="28"/>
                <w:lang w:val="en-GB" w:eastAsia="en-US"/>
              </w:rPr>
              <w:t xml:space="preserve"> </w:t>
            </w:r>
            <w:permEnd w:id="983703688"/>
          </w:p>
        </w:tc>
      </w:tr>
      <w:tr w:rsidR="005232E7" w:rsidRPr="00277EDF" w14:paraId="456F4A26" w14:textId="77777777" w:rsidTr="008E04D4">
        <w:trPr>
          <w:trHeight w:val="261"/>
        </w:trPr>
        <w:tc>
          <w:tcPr>
            <w:tcW w:w="5000" w:type="pct"/>
            <w:shd w:val="clear" w:color="auto" w:fill="F2F2F2" w:themeFill="background1" w:themeFillShade="F2"/>
          </w:tcPr>
          <w:p w14:paraId="6FAC70C6" w14:textId="128602DB" w:rsidR="005232E7" w:rsidRPr="00D06FAE" w:rsidRDefault="0021305D"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 xml:space="preserve">Quel est l'impact global que votre projet vise à obtenir ?  </w:t>
            </w:r>
            <w:r w:rsidRPr="00D06FAE">
              <w:rPr>
                <w:rFonts w:ascii="Futura BQ Light" w:eastAsiaTheme="minorHAnsi" w:hAnsi="Futura BQ Light" w:cs="FuturaSerieBQ-Light"/>
                <w:i/>
                <w:color w:val="000000"/>
                <w:sz w:val="20"/>
                <w:szCs w:val="20"/>
                <w:lang w:val="en-GB" w:eastAsia="en-US"/>
              </w:rPr>
              <w:t xml:space="preserve">(max. 500 </w:t>
            </w:r>
            <w:r>
              <w:rPr>
                <w:rFonts w:ascii="Futura BQ Light" w:eastAsiaTheme="minorHAnsi" w:hAnsi="Futura BQ Light" w:cs="FuturaSerieBQ-Light"/>
                <w:i/>
                <w:color w:val="000000"/>
                <w:sz w:val="20"/>
                <w:szCs w:val="20"/>
                <w:lang w:val="en-GB" w:eastAsia="en-US"/>
              </w:rPr>
              <w:t>mot</w:t>
            </w:r>
            <w:r w:rsidRPr="00D06FAE">
              <w:rPr>
                <w:rFonts w:ascii="Futura BQ Light" w:eastAsiaTheme="minorHAnsi" w:hAnsi="Futura BQ Light" w:cs="FuturaSerieBQ-Light"/>
                <w:i/>
                <w:color w:val="000000"/>
                <w:sz w:val="20"/>
                <w:szCs w:val="20"/>
                <w:lang w:val="en-GB" w:eastAsia="en-US"/>
              </w:rPr>
              <w:t>s)</w:t>
            </w:r>
          </w:p>
        </w:tc>
      </w:tr>
      <w:tr w:rsidR="00A7277D" w:rsidRPr="00277EDF" w14:paraId="060B9F33" w14:textId="77777777" w:rsidTr="008E04D4">
        <w:tblPrEx>
          <w:tblLook w:val="04A0" w:firstRow="1" w:lastRow="0" w:firstColumn="1" w:lastColumn="0" w:noHBand="0" w:noVBand="1"/>
        </w:tblPrEx>
        <w:tc>
          <w:tcPr>
            <w:tcW w:w="5000" w:type="pct"/>
            <w:tcBorders>
              <w:bottom w:val="nil"/>
            </w:tcBorders>
          </w:tcPr>
          <w:p w14:paraId="0A01E71B" w14:textId="77777777" w:rsidR="00A7277D" w:rsidRDefault="00A7277D">
            <w:pPr>
              <w:rPr>
                <w:rFonts w:ascii="Futura BQ Light" w:eastAsiaTheme="minorHAnsi" w:hAnsi="Futura BQ Light" w:cs="FuturaSerieBQ-Light"/>
                <w:color w:val="000000"/>
                <w:sz w:val="24"/>
                <w:szCs w:val="28"/>
                <w:lang w:val="en-GB" w:eastAsia="en-US"/>
              </w:rPr>
            </w:pPr>
            <w:permStart w:id="1988175370" w:edGrp="everyone" w:colFirst="0" w:colLast="0"/>
          </w:p>
        </w:tc>
      </w:tr>
    </w:tbl>
    <w:tbl>
      <w:tblPr>
        <w:tblStyle w:val="GridTable1Light1"/>
        <w:tblW w:w="52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3362"/>
        <w:gridCol w:w="3934"/>
      </w:tblGrid>
      <w:tr w:rsidR="00292896" w:rsidRPr="003D4EB9" w14:paraId="447B1456" w14:textId="77777777" w:rsidTr="008E04D4">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none" w:sz="0" w:space="0" w:color="auto"/>
            </w:tcBorders>
            <w:shd w:val="clear" w:color="auto" w:fill="F2F2F2" w:themeFill="background1" w:themeFillShade="F2"/>
          </w:tcPr>
          <w:permEnd w:id="1988175370"/>
          <w:p w14:paraId="26D175A8" w14:textId="77777777" w:rsidR="0021305D" w:rsidRPr="00E16F31" w:rsidRDefault="0021305D" w:rsidP="0021305D">
            <w:pPr>
              <w:pStyle w:val="Listenabsatz"/>
              <w:numPr>
                <w:ilvl w:val="1"/>
                <w:numId w:val="5"/>
              </w:numPr>
              <w:rPr>
                <w:rFonts w:ascii="Futura BQ Light" w:eastAsiaTheme="minorHAnsi" w:hAnsi="Futura BQ Light" w:cs="FuturaSerieBQ-Light"/>
                <w:b w:val="0"/>
                <w:sz w:val="24"/>
                <w:szCs w:val="28"/>
                <w:lang w:val="fr-FR" w:eastAsia="en-US"/>
              </w:rPr>
            </w:pPr>
            <w:r w:rsidRPr="00E16F31">
              <w:rPr>
                <w:rFonts w:ascii="Futura BQ Light" w:eastAsiaTheme="minorHAnsi" w:hAnsi="Futura BQ Light" w:cs="FuturaSerieBQ-Light"/>
                <w:b w:val="0"/>
                <w:sz w:val="24"/>
                <w:szCs w:val="28"/>
                <w:lang w:val="fr-FR" w:eastAsia="en-US"/>
              </w:rPr>
              <w:t>Quels sont les objectifs à atteindre afin de réaliser l'impact global ?</w:t>
            </w:r>
          </w:p>
          <w:p w14:paraId="34588F38" w14:textId="4C9B82C6" w:rsidR="00292896" w:rsidRPr="00D06FAE" w:rsidRDefault="0021305D" w:rsidP="0021305D">
            <w:pPr>
              <w:pStyle w:val="Listenabsatz"/>
              <w:numPr>
                <w:ilvl w:val="1"/>
                <w:numId w:val="5"/>
              </w:numPr>
              <w:rPr>
                <w:rFonts w:ascii="Futura BQ DemiBold" w:eastAsiaTheme="minorHAnsi" w:hAnsi="Futura BQ DemiBold" w:cs="FuturaSerieBQ-Light"/>
                <w:b w:val="0"/>
                <w:sz w:val="24"/>
                <w:szCs w:val="28"/>
                <w:lang w:val="en-GB" w:eastAsia="en-US"/>
              </w:rPr>
            </w:pPr>
            <w:r w:rsidRPr="00E16F31">
              <w:rPr>
                <w:rFonts w:ascii="Futura BQ Light" w:eastAsiaTheme="minorHAnsi" w:hAnsi="Futura BQ Light" w:cs="FuturaSerieBQ-Light"/>
                <w:b w:val="0"/>
                <w:bCs w:val="0"/>
                <w:i/>
                <w:iCs/>
                <w:sz w:val="20"/>
                <w:szCs w:val="24"/>
                <w:lang w:val="fr-FR" w:eastAsia="en-US"/>
              </w:rPr>
              <w:t>(Veuillez énumérer les objectifs avec les indicateurs correspondants, ainsi que les données de base et les valeurs cibles si elles sont disponibles).</w:t>
            </w:r>
          </w:p>
        </w:tc>
      </w:tr>
      <w:tr w:rsidR="0021305D" w:rsidRPr="003B18FE" w14:paraId="12DB135C" w14:textId="5C780A81" w:rsidTr="00162805">
        <w:trPr>
          <w:trHeight w:val="319"/>
        </w:trPr>
        <w:tc>
          <w:tcPr>
            <w:cnfStyle w:val="001000000000" w:firstRow="0" w:lastRow="0" w:firstColumn="1" w:lastColumn="0" w:oddVBand="0" w:evenVBand="0" w:oddHBand="0" w:evenHBand="0" w:firstRowFirstColumn="0" w:firstRowLastColumn="0" w:lastRowFirstColumn="0" w:lastRowLastColumn="0"/>
            <w:tcW w:w="1157" w:type="pct"/>
            <w:shd w:val="clear" w:color="auto" w:fill="F2F2F2" w:themeFill="background1" w:themeFillShade="F2"/>
          </w:tcPr>
          <w:p w14:paraId="042E38A9" w14:textId="0C2EB6DF" w:rsidR="0021305D" w:rsidRPr="007A2D62" w:rsidRDefault="0021305D" w:rsidP="0021305D">
            <w:pPr>
              <w:rPr>
                <w:rFonts w:ascii="Futura BQ DemiBold" w:eastAsiaTheme="minorHAnsi" w:hAnsi="Futura BQ DemiBold" w:cs="FuturaSerieBQ-Light"/>
                <w:b w:val="0"/>
                <w:bCs w:val="0"/>
                <w:sz w:val="24"/>
                <w:szCs w:val="28"/>
                <w:lang w:val="en-GB" w:eastAsia="en-US"/>
              </w:rPr>
            </w:pPr>
            <w:proofErr w:type="spellStart"/>
            <w:r>
              <w:rPr>
                <w:rFonts w:ascii="Futura BQ DemiBold" w:eastAsiaTheme="minorHAnsi" w:hAnsi="Futura BQ DemiBold" w:cs="FuturaSerieBQ-Light"/>
                <w:b w:val="0"/>
                <w:bCs w:val="0"/>
                <w:sz w:val="24"/>
                <w:szCs w:val="28"/>
                <w:lang w:val="en-GB" w:eastAsia="en-US"/>
              </w:rPr>
              <w:t>Objectifs</w:t>
            </w:r>
            <w:proofErr w:type="spellEnd"/>
            <w:r>
              <w:rPr>
                <w:rFonts w:ascii="Futura BQ DemiBold" w:eastAsiaTheme="minorHAnsi" w:hAnsi="Futura BQ DemiBold" w:cs="FuturaSerieBQ-Light"/>
                <w:b w:val="0"/>
                <w:bCs w:val="0"/>
                <w:sz w:val="24"/>
                <w:szCs w:val="28"/>
                <w:lang w:val="en-GB" w:eastAsia="en-US"/>
              </w:rPr>
              <w:t xml:space="preserve"> du </w:t>
            </w:r>
            <w:proofErr w:type="spellStart"/>
            <w:r>
              <w:rPr>
                <w:rFonts w:ascii="Futura BQ DemiBold" w:eastAsiaTheme="minorHAnsi" w:hAnsi="Futura BQ DemiBold" w:cs="FuturaSerieBQ-Light"/>
                <w:b w:val="0"/>
                <w:bCs w:val="0"/>
                <w:sz w:val="24"/>
                <w:szCs w:val="28"/>
                <w:lang w:val="en-GB" w:eastAsia="en-US"/>
              </w:rPr>
              <w:t>Projet</w:t>
            </w:r>
            <w:proofErr w:type="spellEnd"/>
          </w:p>
        </w:tc>
        <w:tc>
          <w:tcPr>
            <w:tcW w:w="1771" w:type="pct"/>
            <w:shd w:val="clear" w:color="auto" w:fill="F2F2F2" w:themeFill="background1" w:themeFillShade="F2"/>
          </w:tcPr>
          <w:p w14:paraId="4D255B71" w14:textId="2B340F83" w:rsidR="0021305D" w:rsidRPr="00162805" w:rsidRDefault="0021305D" w:rsidP="0021305D">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
                <w:bCs/>
                <w:sz w:val="24"/>
                <w:szCs w:val="28"/>
                <w:lang w:val="en-GB" w:eastAsia="en-US"/>
              </w:rPr>
            </w:pPr>
            <w:r w:rsidRPr="007A2D62">
              <w:rPr>
                <w:rFonts w:ascii="Futura BQ DemiBold" w:eastAsiaTheme="minorHAnsi" w:hAnsi="Futura BQ DemiBold" w:cs="FuturaSerieBQ-Light"/>
                <w:sz w:val="24"/>
                <w:szCs w:val="28"/>
                <w:lang w:val="en-GB" w:eastAsia="en-US"/>
              </w:rPr>
              <w:t>Indicat</w:t>
            </w:r>
            <w:r>
              <w:rPr>
                <w:rFonts w:ascii="Futura BQ DemiBold" w:eastAsiaTheme="minorHAnsi" w:hAnsi="Futura BQ DemiBold" w:cs="FuturaSerieBQ-Light"/>
                <w:sz w:val="24"/>
                <w:szCs w:val="28"/>
                <w:lang w:val="en-GB" w:eastAsia="en-US"/>
              </w:rPr>
              <w:t>eur</w:t>
            </w:r>
          </w:p>
        </w:tc>
        <w:tc>
          <w:tcPr>
            <w:tcW w:w="2072" w:type="pct"/>
            <w:shd w:val="clear" w:color="auto" w:fill="F2F2F2" w:themeFill="background1" w:themeFillShade="F2"/>
          </w:tcPr>
          <w:p w14:paraId="2228D0B2" w14:textId="5458410C" w:rsidR="0021305D" w:rsidRPr="007A2D62" w:rsidRDefault="0021305D" w:rsidP="0021305D">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
                <w:bCs/>
                <w:sz w:val="24"/>
                <w:szCs w:val="28"/>
                <w:lang w:val="en-GB" w:eastAsia="en-US"/>
              </w:rPr>
            </w:pPr>
            <w:r w:rsidRPr="007A2D62">
              <w:rPr>
                <w:rFonts w:ascii="Futura BQ DemiBold" w:eastAsiaTheme="minorHAnsi" w:hAnsi="Futura BQ DemiBold" w:cs="FuturaSerieBQ-Light"/>
                <w:sz w:val="24"/>
                <w:szCs w:val="28"/>
                <w:lang w:val="en-GB" w:eastAsia="en-US"/>
              </w:rPr>
              <w:t xml:space="preserve"> </w:t>
            </w:r>
            <w:r>
              <w:rPr>
                <w:rFonts w:ascii="Futura BQ DemiBold" w:eastAsiaTheme="minorHAnsi" w:hAnsi="Futura BQ DemiBold" w:cs="FuturaSerieBQ-Light"/>
                <w:sz w:val="24"/>
                <w:szCs w:val="28"/>
                <w:lang w:val="en-GB" w:eastAsia="en-US"/>
              </w:rPr>
              <w:t>Base de reference / cible</w:t>
            </w:r>
          </w:p>
        </w:tc>
      </w:tr>
      <w:tr w:rsidR="00512BF6" w:rsidRPr="00242B73" w14:paraId="50E3F666" w14:textId="7C61FE44"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798269F7" w14:textId="6C261CDF" w:rsidR="00512BF6" w:rsidRPr="00BB25B6" w:rsidRDefault="00512BF6" w:rsidP="00512BF6">
            <w:pPr>
              <w:rPr>
                <w:rFonts w:ascii="Futura BQ Light" w:eastAsiaTheme="minorHAnsi" w:hAnsi="Futura BQ Light" w:cs="FuturaSerieBQ-Light"/>
                <w:b w:val="0"/>
                <w:bCs w:val="0"/>
                <w:sz w:val="24"/>
                <w:szCs w:val="28"/>
                <w:lang w:val="en-GB" w:eastAsia="en-US"/>
              </w:rPr>
            </w:pPr>
            <w:permStart w:id="534988798" w:edGrp="everyone" w:colFirst="0" w:colLast="0"/>
            <w:permStart w:id="1846637908" w:edGrp="everyone" w:colFirst="1" w:colLast="1"/>
            <w:permStart w:id="1507738934" w:edGrp="everyone" w:colFirst="2" w:colLast="2"/>
            <w:r w:rsidRPr="00BB25B6">
              <w:rPr>
                <w:rFonts w:ascii="Futura BQ Light" w:eastAsiaTheme="minorHAnsi" w:hAnsi="Futura BQ Light" w:cs="FuturaSerieBQ-Light"/>
                <w:b w:val="0"/>
                <w:bCs w:val="0"/>
                <w:sz w:val="24"/>
                <w:szCs w:val="28"/>
                <w:lang w:val="en-GB" w:eastAsia="en-US"/>
              </w:rPr>
              <w:t>1.</w:t>
            </w:r>
          </w:p>
        </w:tc>
        <w:tc>
          <w:tcPr>
            <w:tcW w:w="1771" w:type="pct"/>
          </w:tcPr>
          <w:p w14:paraId="1B2815C1" w14:textId="36D08372"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5A6A41FF" w14:textId="5AA6DDAC" w:rsidR="0021305D" w:rsidRPr="00E16F31" w:rsidRDefault="0021305D" w:rsidP="0021305D">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fr-FR" w:eastAsia="en-US"/>
              </w:rPr>
            </w:pPr>
            <w:r w:rsidRPr="00E16F31">
              <w:rPr>
                <w:rFonts w:ascii="Futura BQ Light" w:eastAsiaTheme="minorHAnsi" w:hAnsi="Futura BQ Light" w:cs="FuturaSerieBQ-Light"/>
                <w:sz w:val="24"/>
                <w:szCs w:val="28"/>
                <w:lang w:val="fr-FR" w:eastAsia="en-US"/>
              </w:rPr>
              <w:t xml:space="preserve">Valeur de </w:t>
            </w:r>
            <w:proofErr w:type="gramStart"/>
            <w:r w:rsidRPr="00E16F31">
              <w:rPr>
                <w:rFonts w:ascii="Futura BQ Light" w:eastAsiaTheme="minorHAnsi" w:hAnsi="Futura BQ Light" w:cs="FuturaSerieBQ-Light"/>
                <w:sz w:val="24"/>
                <w:szCs w:val="28"/>
                <w:lang w:val="fr-FR" w:eastAsia="en-US"/>
              </w:rPr>
              <w:t>référence:</w:t>
            </w:r>
            <w:proofErr w:type="gramEnd"/>
          </w:p>
          <w:p w14:paraId="3D7F1F63" w14:textId="4EAAFFDE" w:rsidR="00512BF6" w:rsidRPr="00D06FAE" w:rsidRDefault="0021305D"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sidRPr="00E16F31">
              <w:rPr>
                <w:rFonts w:ascii="Futura BQ Light" w:eastAsiaTheme="minorHAnsi" w:hAnsi="Futura BQ Light" w:cs="FuturaSerieBQ-Light"/>
                <w:sz w:val="24"/>
                <w:szCs w:val="28"/>
                <w:lang w:val="fr-FR" w:eastAsia="en-US"/>
              </w:rPr>
              <w:t xml:space="preserve">Valeur </w:t>
            </w:r>
            <w:proofErr w:type="gramStart"/>
            <w:r w:rsidRPr="00E16F31">
              <w:rPr>
                <w:rFonts w:ascii="Futura BQ Light" w:eastAsiaTheme="minorHAnsi" w:hAnsi="Futura BQ Light" w:cs="FuturaSerieBQ-Light"/>
                <w:sz w:val="24"/>
                <w:szCs w:val="28"/>
                <w:lang w:val="fr-FR" w:eastAsia="en-US"/>
              </w:rPr>
              <w:t>cible:</w:t>
            </w:r>
            <w:proofErr w:type="gramEnd"/>
          </w:p>
        </w:tc>
      </w:tr>
      <w:tr w:rsidR="00512BF6" w:rsidRPr="00242B73" w14:paraId="0FE3913A" w14:textId="48D9B90C" w:rsidTr="00162805">
        <w:trPr>
          <w:trHeight w:val="841"/>
        </w:trPr>
        <w:tc>
          <w:tcPr>
            <w:cnfStyle w:val="001000000000" w:firstRow="0" w:lastRow="0" w:firstColumn="1" w:lastColumn="0" w:oddVBand="0" w:evenVBand="0" w:oddHBand="0" w:evenHBand="0" w:firstRowFirstColumn="0" w:firstRowLastColumn="0" w:lastRowFirstColumn="0" w:lastRowLastColumn="0"/>
            <w:tcW w:w="1157" w:type="pct"/>
          </w:tcPr>
          <w:p w14:paraId="5470944D" w14:textId="64CB4FB4" w:rsidR="00512BF6" w:rsidRPr="00BB25B6" w:rsidRDefault="00512BF6" w:rsidP="00512BF6">
            <w:pPr>
              <w:rPr>
                <w:rFonts w:ascii="Futura BQ Light" w:eastAsiaTheme="minorHAnsi" w:hAnsi="Futura BQ Light" w:cs="FuturaSerieBQ-Light"/>
                <w:b w:val="0"/>
                <w:bCs w:val="0"/>
                <w:sz w:val="24"/>
                <w:szCs w:val="28"/>
                <w:lang w:val="en-GB" w:eastAsia="en-US"/>
              </w:rPr>
            </w:pPr>
            <w:permStart w:id="2061718666" w:edGrp="everyone" w:colFirst="0" w:colLast="0"/>
            <w:permStart w:id="1293034272" w:edGrp="everyone" w:colFirst="1" w:colLast="1"/>
            <w:permStart w:id="410020768" w:edGrp="everyone" w:colFirst="2" w:colLast="2"/>
            <w:permEnd w:id="534988798"/>
            <w:permEnd w:id="1846637908"/>
            <w:permEnd w:id="1507738934"/>
            <w:r w:rsidRPr="00BB25B6">
              <w:rPr>
                <w:rFonts w:ascii="Futura BQ Light" w:eastAsiaTheme="minorHAnsi" w:hAnsi="Futura BQ Light" w:cs="FuturaSerieBQ-Light"/>
                <w:b w:val="0"/>
                <w:bCs w:val="0"/>
                <w:sz w:val="24"/>
                <w:szCs w:val="28"/>
                <w:lang w:val="en-GB" w:eastAsia="en-US"/>
              </w:rPr>
              <w:t>2.</w:t>
            </w:r>
          </w:p>
        </w:tc>
        <w:tc>
          <w:tcPr>
            <w:tcW w:w="1771" w:type="pct"/>
          </w:tcPr>
          <w:p w14:paraId="7DF6215D" w14:textId="12B8169C"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5640B58A" w14:textId="77777777" w:rsidR="0021305D" w:rsidRPr="00E16F31" w:rsidRDefault="0021305D" w:rsidP="0021305D">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fr-FR" w:eastAsia="en-US"/>
              </w:rPr>
            </w:pPr>
            <w:r w:rsidRPr="00E16F31">
              <w:rPr>
                <w:rFonts w:ascii="Futura BQ Light" w:eastAsiaTheme="minorHAnsi" w:hAnsi="Futura BQ Light" w:cs="FuturaSerieBQ-Light"/>
                <w:sz w:val="24"/>
                <w:szCs w:val="28"/>
                <w:lang w:val="fr-FR" w:eastAsia="en-US"/>
              </w:rPr>
              <w:t xml:space="preserve">Valeur de </w:t>
            </w:r>
            <w:proofErr w:type="gramStart"/>
            <w:r w:rsidRPr="00E16F31">
              <w:rPr>
                <w:rFonts w:ascii="Futura BQ Light" w:eastAsiaTheme="minorHAnsi" w:hAnsi="Futura BQ Light" w:cs="FuturaSerieBQ-Light"/>
                <w:sz w:val="24"/>
                <w:szCs w:val="28"/>
                <w:lang w:val="fr-FR" w:eastAsia="en-US"/>
              </w:rPr>
              <w:t>référence:</w:t>
            </w:r>
            <w:proofErr w:type="gramEnd"/>
          </w:p>
          <w:p w14:paraId="3006CC97" w14:textId="0B8155CA" w:rsidR="00512BF6" w:rsidRPr="00D06FAE" w:rsidRDefault="0021305D" w:rsidP="0021305D">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sidRPr="00E16F31">
              <w:rPr>
                <w:rFonts w:ascii="Futura BQ Light" w:eastAsiaTheme="minorHAnsi" w:hAnsi="Futura BQ Light" w:cs="FuturaSerieBQ-Light"/>
                <w:sz w:val="24"/>
                <w:szCs w:val="28"/>
                <w:lang w:val="fr-FR" w:eastAsia="en-US"/>
              </w:rPr>
              <w:t xml:space="preserve">Valeur </w:t>
            </w:r>
            <w:proofErr w:type="gramStart"/>
            <w:r w:rsidRPr="00E16F31">
              <w:rPr>
                <w:rFonts w:ascii="Futura BQ Light" w:eastAsiaTheme="minorHAnsi" w:hAnsi="Futura BQ Light" w:cs="FuturaSerieBQ-Light"/>
                <w:sz w:val="24"/>
                <w:szCs w:val="28"/>
                <w:lang w:val="fr-FR" w:eastAsia="en-US"/>
              </w:rPr>
              <w:t>cible:</w:t>
            </w:r>
            <w:r w:rsidR="00512BF6">
              <w:rPr>
                <w:rFonts w:ascii="Futura BQ Light" w:eastAsiaTheme="minorHAnsi" w:hAnsi="Futura BQ Light" w:cs="FuturaSerieBQ-Light"/>
                <w:sz w:val="24"/>
                <w:szCs w:val="28"/>
                <w:lang w:val="en-GB" w:eastAsia="en-US"/>
              </w:rPr>
              <w:t>:</w:t>
            </w:r>
            <w:proofErr w:type="gramEnd"/>
          </w:p>
        </w:tc>
      </w:tr>
      <w:tr w:rsidR="00512BF6" w:rsidRPr="00242B73" w14:paraId="2F8C1BA0" w14:textId="4A95C572"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284725C7" w14:textId="145E1C05" w:rsidR="00512BF6" w:rsidRPr="00BB25B6" w:rsidRDefault="00512BF6" w:rsidP="00512BF6">
            <w:pPr>
              <w:rPr>
                <w:rFonts w:ascii="Futura BQ Light" w:eastAsiaTheme="minorHAnsi" w:hAnsi="Futura BQ Light" w:cs="FuturaSerieBQ-Light"/>
                <w:b w:val="0"/>
                <w:bCs w:val="0"/>
                <w:sz w:val="24"/>
                <w:szCs w:val="28"/>
                <w:lang w:val="en-GB" w:eastAsia="en-US"/>
              </w:rPr>
            </w:pPr>
            <w:permStart w:id="1788821220" w:edGrp="everyone" w:colFirst="0" w:colLast="0"/>
            <w:permStart w:id="1020406938" w:edGrp="everyone" w:colFirst="1" w:colLast="1"/>
            <w:permStart w:id="1255146701" w:edGrp="everyone" w:colFirst="2" w:colLast="2"/>
            <w:permEnd w:id="2061718666"/>
            <w:permEnd w:id="1293034272"/>
            <w:permEnd w:id="410020768"/>
            <w:r w:rsidRPr="00BB25B6">
              <w:rPr>
                <w:rFonts w:ascii="Futura BQ Light" w:eastAsiaTheme="minorHAnsi" w:hAnsi="Futura BQ Light" w:cs="FuturaSerieBQ-Light"/>
                <w:b w:val="0"/>
                <w:bCs w:val="0"/>
                <w:sz w:val="24"/>
                <w:szCs w:val="28"/>
                <w:lang w:val="en-GB" w:eastAsia="en-US"/>
              </w:rPr>
              <w:t>3.</w:t>
            </w:r>
          </w:p>
        </w:tc>
        <w:tc>
          <w:tcPr>
            <w:tcW w:w="1771" w:type="pct"/>
          </w:tcPr>
          <w:p w14:paraId="4C81169D" w14:textId="535AC473"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490668AE" w14:textId="77777777" w:rsidR="0021305D" w:rsidRPr="00E16F31" w:rsidRDefault="0021305D" w:rsidP="0021305D">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fr-FR" w:eastAsia="en-US"/>
              </w:rPr>
            </w:pPr>
            <w:r w:rsidRPr="00E16F31">
              <w:rPr>
                <w:rFonts w:ascii="Futura BQ Light" w:eastAsiaTheme="minorHAnsi" w:hAnsi="Futura BQ Light" w:cs="FuturaSerieBQ-Light"/>
                <w:sz w:val="24"/>
                <w:szCs w:val="28"/>
                <w:lang w:val="fr-FR" w:eastAsia="en-US"/>
              </w:rPr>
              <w:t xml:space="preserve">Valeur de </w:t>
            </w:r>
            <w:proofErr w:type="gramStart"/>
            <w:r w:rsidRPr="00E16F31">
              <w:rPr>
                <w:rFonts w:ascii="Futura BQ Light" w:eastAsiaTheme="minorHAnsi" w:hAnsi="Futura BQ Light" w:cs="FuturaSerieBQ-Light"/>
                <w:sz w:val="24"/>
                <w:szCs w:val="28"/>
                <w:lang w:val="fr-FR" w:eastAsia="en-US"/>
              </w:rPr>
              <w:t>référence:</w:t>
            </w:r>
            <w:proofErr w:type="gramEnd"/>
          </w:p>
          <w:p w14:paraId="26268A15" w14:textId="15EAC324" w:rsidR="00512BF6" w:rsidRPr="00D06FAE" w:rsidRDefault="0021305D" w:rsidP="0021305D">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sidRPr="00E16F31">
              <w:rPr>
                <w:rFonts w:ascii="Futura BQ Light" w:eastAsiaTheme="minorHAnsi" w:hAnsi="Futura BQ Light" w:cs="FuturaSerieBQ-Light"/>
                <w:sz w:val="24"/>
                <w:szCs w:val="28"/>
                <w:lang w:val="fr-FR" w:eastAsia="en-US"/>
              </w:rPr>
              <w:t xml:space="preserve">Valeur </w:t>
            </w:r>
            <w:proofErr w:type="gramStart"/>
            <w:r w:rsidRPr="00E16F31">
              <w:rPr>
                <w:rFonts w:ascii="Futura BQ Light" w:eastAsiaTheme="minorHAnsi" w:hAnsi="Futura BQ Light" w:cs="FuturaSerieBQ-Light"/>
                <w:sz w:val="24"/>
                <w:szCs w:val="28"/>
                <w:lang w:val="fr-FR" w:eastAsia="en-US"/>
              </w:rPr>
              <w:t>cible:</w:t>
            </w:r>
            <w:proofErr w:type="gramEnd"/>
          </w:p>
        </w:tc>
      </w:tr>
      <w:tr w:rsidR="00512BF6" w:rsidRPr="00242B73" w14:paraId="7312AE78" w14:textId="03B1152D"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2D0C945B" w14:textId="06982B56" w:rsidR="00512BF6" w:rsidRPr="00BB25B6" w:rsidRDefault="00512BF6" w:rsidP="00512BF6">
            <w:pPr>
              <w:rPr>
                <w:rFonts w:ascii="Futura BQ Light" w:eastAsiaTheme="minorHAnsi" w:hAnsi="Futura BQ Light" w:cs="FuturaSerieBQ-Light"/>
                <w:b w:val="0"/>
                <w:bCs w:val="0"/>
                <w:sz w:val="24"/>
                <w:szCs w:val="28"/>
                <w:lang w:val="en-GB" w:eastAsia="en-US"/>
              </w:rPr>
            </w:pPr>
            <w:permStart w:id="506204718" w:edGrp="everyone" w:colFirst="0" w:colLast="0"/>
            <w:permStart w:id="652167196" w:edGrp="everyone" w:colFirst="1" w:colLast="1"/>
            <w:permStart w:id="568487260" w:edGrp="everyone" w:colFirst="2" w:colLast="2"/>
            <w:permEnd w:id="1788821220"/>
            <w:permEnd w:id="1020406938"/>
            <w:permEnd w:id="1255146701"/>
            <w:r w:rsidRPr="00BB25B6">
              <w:rPr>
                <w:rFonts w:ascii="Futura BQ Light" w:eastAsiaTheme="minorHAnsi" w:hAnsi="Futura BQ Light" w:cs="FuturaSerieBQ-Light"/>
                <w:b w:val="0"/>
                <w:bCs w:val="0"/>
                <w:sz w:val="24"/>
                <w:szCs w:val="28"/>
                <w:lang w:val="en-GB" w:eastAsia="en-US"/>
              </w:rPr>
              <w:t>4.</w:t>
            </w:r>
          </w:p>
        </w:tc>
        <w:tc>
          <w:tcPr>
            <w:tcW w:w="1771" w:type="pct"/>
          </w:tcPr>
          <w:p w14:paraId="56A4289F" w14:textId="436E2B1A"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24301087" w14:textId="77777777" w:rsidR="0021305D" w:rsidRPr="00E16F31" w:rsidRDefault="0021305D" w:rsidP="0021305D">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fr-FR" w:eastAsia="en-US"/>
              </w:rPr>
            </w:pPr>
            <w:r w:rsidRPr="00E16F31">
              <w:rPr>
                <w:rFonts w:ascii="Futura BQ Light" w:eastAsiaTheme="minorHAnsi" w:hAnsi="Futura BQ Light" w:cs="FuturaSerieBQ-Light"/>
                <w:sz w:val="24"/>
                <w:szCs w:val="28"/>
                <w:lang w:val="fr-FR" w:eastAsia="en-US"/>
              </w:rPr>
              <w:t xml:space="preserve">Valeur de </w:t>
            </w:r>
            <w:proofErr w:type="gramStart"/>
            <w:r w:rsidRPr="00E16F31">
              <w:rPr>
                <w:rFonts w:ascii="Futura BQ Light" w:eastAsiaTheme="minorHAnsi" w:hAnsi="Futura BQ Light" w:cs="FuturaSerieBQ-Light"/>
                <w:sz w:val="24"/>
                <w:szCs w:val="28"/>
                <w:lang w:val="fr-FR" w:eastAsia="en-US"/>
              </w:rPr>
              <w:t>référence:</w:t>
            </w:r>
            <w:proofErr w:type="gramEnd"/>
          </w:p>
          <w:p w14:paraId="79314AE2" w14:textId="62F6D2F9" w:rsidR="00512BF6" w:rsidRPr="00D06FAE" w:rsidRDefault="0021305D" w:rsidP="0021305D">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sidRPr="00E16F31">
              <w:rPr>
                <w:rFonts w:ascii="Futura BQ Light" w:eastAsiaTheme="minorHAnsi" w:hAnsi="Futura BQ Light" w:cs="FuturaSerieBQ-Light"/>
                <w:sz w:val="24"/>
                <w:szCs w:val="28"/>
                <w:lang w:val="fr-FR" w:eastAsia="en-US"/>
              </w:rPr>
              <w:t xml:space="preserve">Valeur </w:t>
            </w:r>
            <w:proofErr w:type="gramStart"/>
            <w:r w:rsidRPr="00E16F31">
              <w:rPr>
                <w:rFonts w:ascii="Futura BQ Light" w:eastAsiaTheme="minorHAnsi" w:hAnsi="Futura BQ Light" w:cs="FuturaSerieBQ-Light"/>
                <w:sz w:val="24"/>
                <w:szCs w:val="28"/>
                <w:lang w:val="fr-FR" w:eastAsia="en-US"/>
              </w:rPr>
              <w:t>cible:</w:t>
            </w:r>
            <w:proofErr w:type="gramEnd"/>
          </w:p>
        </w:tc>
      </w:tr>
      <w:tr w:rsidR="00512BF6" w:rsidRPr="00242B73" w14:paraId="68D0500E" w14:textId="3B2FEDF2" w:rsidTr="00162805">
        <w:trPr>
          <w:trHeight w:val="841"/>
        </w:trPr>
        <w:tc>
          <w:tcPr>
            <w:cnfStyle w:val="001000000000" w:firstRow="0" w:lastRow="0" w:firstColumn="1" w:lastColumn="0" w:oddVBand="0" w:evenVBand="0" w:oddHBand="0" w:evenHBand="0" w:firstRowFirstColumn="0" w:firstRowLastColumn="0" w:lastRowFirstColumn="0" w:lastRowLastColumn="0"/>
            <w:tcW w:w="1157" w:type="pct"/>
          </w:tcPr>
          <w:p w14:paraId="2EBC20DD" w14:textId="20288A5D" w:rsidR="00512BF6" w:rsidRPr="00BB25B6" w:rsidRDefault="00512BF6" w:rsidP="00512BF6">
            <w:pPr>
              <w:rPr>
                <w:rFonts w:ascii="Futura BQ Light" w:eastAsiaTheme="minorHAnsi" w:hAnsi="Futura BQ Light" w:cs="FuturaSerieBQ-Light"/>
                <w:b w:val="0"/>
                <w:bCs w:val="0"/>
                <w:sz w:val="24"/>
                <w:szCs w:val="28"/>
                <w:lang w:val="en-GB" w:eastAsia="en-US"/>
              </w:rPr>
            </w:pPr>
            <w:permStart w:id="116861917" w:edGrp="everyone" w:colFirst="0" w:colLast="0"/>
            <w:permStart w:id="1636392147" w:edGrp="everyone" w:colFirst="1" w:colLast="1"/>
            <w:permStart w:id="277418004" w:edGrp="everyone" w:colFirst="2" w:colLast="2"/>
            <w:permEnd w:id="506204718"/>
            <w:permEnd w:id="652167196"/>
            <w:permEnd w:id="568487260"/>
            <w:r w:rsidRPr="00BB25B6">
              <w:rPr>
                <w:rFonts w:ascii="Futura BQ Light" w:eastAsiaTheme="minorHAnsi" w:hAnsi="Futura BQ Light" w:cs="FuturaSerieBQ-Light"/>
                <w:b w:val="0"/>
                <w:bCs w:val="0"/>
                <w:sz w:val="24"/>
                <w:szCs w:val="28"/>
                <w:lang w:val="en-GB" w:eastAsia="en-US"/>
              </w:rPr>
              <w:lastRenderedPageBreak/>
              <w:t>5.</w:t>
            </w:r>
          </w:p>
        </w:tc>
        <w:tc>
          <w:tcPr>
            <w:tcW w:w="1771" w:type="pct"/>
          </w:tcPr>
          <w:p w14:paraId="02458E16" w14:textId="298D6026"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0B8A4074" w14:textId="77777777" w:rsidR="0021305D" w:rsidRPr="00E16F31" w:rsidRDefault="0021305D" w:rsidP="0021305D">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fr-FR" w:eastAsia="en-US"/>
              </w:rPr>
            </w:pPr>
            <w:r w:rsidRPr="00E16F31">
              <w:rPr>
                <w:rFonts w:ascii="Futura BQ Light" w:eastAsiaTheme="minorHAnsi" w:hAnsi="Futura BQ Light" w:cs="FuturaSerieBQ-Light"/>
                <w:sz w:val="24"/>
                <w:szCs w:val="28"/>
                <w:lang w:val="fr-FR" w:eastAsia="en-US"/>
              </w:rPr>
              <w:t xml:space="preserve">Valeur de </w:t>
            </w:r>
            <w:proofErr w:type="gramStart"/>
            <w:r w:rsidRPr="00E16F31">
              <w:rPr>
                <w:rFonts w:ascii="Futura BQ Light" w:eastAsiaTheme="minorHAnsi" w:hAnsi="Futura BQ Light" w:cs="FuturaSerieBQ-Light"/>
                <w:sz w:val="24"/>
                <w:szCs w:val="28"/>
                <w:lang w:val="fr-FR" w:eastAsia="en-US"/>
              </w:rPr>
              <w:t>référence:</w:t>
            </w:r>
            <w:proofErr w:type="gramEnd"/>
          </w:p>
          <w:p w14:paraId="66CD30A6" w14:textId="51D7638D" w:rsidR="00512BF6" w:rsidRPr="00D06FAE" w:rsidRDefault="0021305D" w:rsidP="0021305D">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sidRPr="00E16F31">
              <w:rPr>
                <w:rFonts w:ascii="Futura BQ Light" w:eastAsiaTheme="minorHAnsi" w:hAnsi="Futura BQ Light" w:cs="FuturaSerieBQ-Light"/>
                <w:sz w:val="24"/>
                <w:szCs w:val="28"/>
                <w:lang w:val="fr-FR" w:eastAsia="en-US"/>
              </w:rPr>
              <w:t xml:space="preserve">Valeur </w:t>
            </w:r>
            <w:proofErr w:type="gramStart"/>
            <w:r w:rsidRPr="00E16F31">
              <w:rPr>
                <w:rFonts w:ascii="Futura BQ Light" w:eastAsiaTheme="minorHAnsi" w:hAnsi="Futura BQ Light" w:cs="FuturaSerieBQ-Light"/>
                <w:sz w:val="24"/>
                <w:szCs w:val="28"/>
                <w:lang w:val="fr-FR" w:eastAsia="en-US"/>
              </w:rPr>
              <w:t>cible:</w:t>
            </w:r>
            <w:proofErr w:type="gramEnd"/>
          </w:p>
        </w:tc>
      </w:tr>
      <w:tr w:rsidR="00512BF6" w:rsidRPr="00242B73" w14:paraId="695223A8" w14:textId="405F923E" w:rsidTr="00162805">
        <w:trPr>
          <w:trHeight w:val="803"/>
        </w:trPr>
        <w:tc>
          <w:tcPr>
            <w:cnfStyle w:val="001000000000" w:firstRow="0" w:lastRow="0" w:firstColumn="1" w:lastColumn="0" w:oddVBand="0" w:evenVBand="0" w:oddHBand="0" w:evenHBand="0" w:firstRowFirstColumn="0" w:firstRowLastColumn="0" w:lastRowFirstColumn="0" w:lastRowLastColumn="0"/>
            <w:tcW w:w="1157" w:type="pct"/>
          </w:tcPr>
          <w:p w14:paraId="3D090BE2" w14:textId="77777777" w:rsidR="0021305D" w:rsidRPr="00E16F31" w:rsidRDefault="0021305D" w:rsidP="0021305D">
            <w:pPr>
              <w:rPr>
                <w:rFonts w:ascii="Futura BQ Light" w:eastAsiaTheme="minorHAnsi" w:hAnsi="Futura BQ Light" w:cs="FuturaSerieBQ-Light"/>
                <w:b w:val="0"/>
                <w:bCs w:val="0"/>
                <w:i/>
                <w:sz w:val="20"/>
                <w:szCs w:val="28"/>
                <w:lang w:val="fr-FR" w:eastAsia="en-US"/>
              </w:rPr>
            </w:pPr>
            <w:permStart w:id="1165638888" w:edGrp="everyone" w:colFirst="0" w:colLast="0"/>
            <w:permStart w:id="46992157" w:edGrp="everyone" w:colFirst="1" w:colLast="1"/>
            <w:permStart w:id="2018784358" w:edGrp="everyone" w:colFirst="2" w:colLast="2"/>
            <w:permEnd w:id="116861917"/>
            <w:permEnd w:id="1636392147"/>
            <w:permEnd w:id="277418004"/>
            <w:r w:rsidRPr="00E16F31">
              <w:rPr>
                <w:rFonts w:ascii="Futura BQ Light" w:eastAsiaTheme="minorHAnsi" w:hAnsi="Futura BQ Light" w:cs="FuturaSerieBQ-Light"/>
                <w:b w:val="0"/>
                <w:bCs w:val="0"/>
                <w:i/>
                <w:sz w:val="20"/>
                <w:szCs w:val="28"/>
                <w:lang w:val="fr-FR" w:eastAsia="en-US"/>
              </w:rPr>
              <w:t>Ajoutez des rangées si nécessaire.</w:t>
            </w:r>
          </w:p>
          <w:p w14:paraId="1A9C1DAD" w14:textId="7B6717CD" w:rsidR="00512BF6" w:rsidRPr="0021305D" w:rsidRDefault="00512BF6" w:rsidP="00512BF6">
            <w:pPr>
              <w:rPr>
                <w:rFonts w:ascii="Futura BQ Light" w:eastAsiaTheme="minorHAnsi" w:hAnsi="Futura BQ Light" w:cs="FuturaSerieBQ-Light"/>
                <w:b w:val="0"/>
                <w:bCs w:val="0"/>
                <w:sz w:val="24"/>
                <w:szCs w:val="28"/>
                <w:lang w:val="fr-FR" w:eastAsia="en-US"/>
              </w:rPr>
            </w:pPr>
          </w:p>
        </w:tc>
        <w:tc>
          <w:tcPr>
            <w:tcW w:w="1771" w:type="pct"/>
          </w:tcPr>
          <w:p w14:paraId="722B4199" w14:textId="0A7E039B" w:rsidR="00512BF6" w:rsidRPr="0021305D"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eastAsia="en-US"/>
              </w:rPr>
            </w:pPr>
          </w:p>
        </w:tc>
        <w:tc>
          <w:tcPr>
            <w:tcW w:w="2072" w:type="pct"/>
          </w:tcPr>
          <w:p w14:paraId="28275B98" w14:textId="77777777" w:rsidR="0021305D" w:rsidRPr="00E16F31" w:rsidRDefault="0021305D" w:rsidP="0021305D">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fr-FR" w:eastAsia="en-US"/>
              </w:rPr>
            </w:pPr>
            <w:r w:rsidRPr="00E16F31">
              <w:rPr>
                <w:rFonts w:ascii="Futura BQ Light" w:eastAsiaTheme="minorHAnsi" w:hAnsi="Futura BQ Light" w:cs="FuturaSerieBQ-Light"/>
                <w:sz w:val="24"/>
                <w:szCs w:val="28"/>
                <w:lang w:val="fr-FR" w:eastAsia="en-US"/>
              </w:rPr>
              <w:t xml:space="preserve">Valeur de </w:t>
            </w:r>
            <w:proofErr w:type="gramStart"/>
            <w:r w:rsidRPr="00E16F31">
              <w:rPr>
                <w:rFonts w:ascii="Futura BQ Light" w:eastAsiaTheme="minorHAnsi" w:hAnsi="Futura BQ Light" w:cs="FuturaSerieBQ-Light"/>
                <w:sz w:val="24"/>
                <w:szCs w:val="28"/>
                <w:lang w:val="fr-FR" w:eastAsia="en-US"/>
              </w:rPr>
              <w:t>référence:</w:t>
            </w:r>
            <w:proofErr w:type="gramEnd"/>
          </w:p>
          <w:p w14:paraId="5C454AC4" w14:textId="08F19D68" w:rsidR="00512BF6" w:rsidRPr="00D06FAE" w:rsidRDefault="0021305D" w:rsidP="0021305D">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sidRPr="00E16F31">
              <w:rPr>
                <w:rFonts w:ascii="Futura BQ Light" w:eastAsiaTheme="minorHAnsi" w:hAnsi="Futura BQ Light" w:cs="FuturaSerieBQ-Light"/>
                <w:sz w:val="24"/>
                <w:szCs w:val="28"/>
                <w:lang w:val="fr-FR" w:eastAsia="en-US"/>
              </w:rPr>
              <w:t xml:space="preserve">Valeur </w:t>
            </w:r>
            <w:proofErr w:type="gramStart"/>
            <w:r w:rsidRPr="00E16F31">
              <w:rPr>
                <w:rFonts w:ascii="Futura BQ Light" w:eastAsiaTheme="minorHAnsi" w:hAnsi="Futura BQ Light" w:cs="FuturaSerieBQ-Light"/>
                <w:sz w:val="24"/>
                <w:szCs w:val="28"/>
                <w:lang w:val="fr-FR" w:eastAsia="en-US"/>
              </w:rPr>
              <w:t>cible:</w:t>
            </w:r>
            <w:proofErr w:type="gramEnd"/>
          </w:p>
        </w:tc>
      </w:tr>
      <w:permEnd w:id="1165638888"/>
      <w:permEnd w:id="46992157"/>
      <w:permEnd w:id="2018784358"/>
    </w:tbl>
    <w:p w14:paraId="0F2EE343" w14:textId="77777777" w:rsidR="00DB19F4" w:rsidRPr="00C35B8E" w:rsidRDefault="00DB19F4" w:rsidP="00885FE3">
      <w:pPr>
        <w:spacing w:after="0"/>
        <w:rPr>
          <w:rFonts w:ascii="Futura BQ Light" w:eastAsiaTheme="minorHAnsi" w:hAnsi="Futura BQ Light" w:cs="FuturaSerieBQ-Light"/>
          <w:color w:val="000000"/>
          <w:sz w:val="24"/>
          <w:szCs w:val="28"/>
          <w:lang w:val="en-GB" w:eastAsia="en-US"/>
        </w:rPr>
      </w:pPr>
    </w:p>
    <w:tbl>
      <w:tblPr>
        <w:tblStyle w:val="Tabellenraster"/>
        <w:tblpPr w:leftFromText="141" w:rightFromText="141" w:vertAnchor="text" w:horzAnchor="margin" w:tblpY="-5"/>
        <w:tblW w:w="9493" w:type="dxa"/>
        <w:tblLook w:val="04A0" w:firstRow="1" w:lastRow="0" w:firstColumn="1" w:lastColumn="0" w:noHBand="0" w:noVBand="1"/>
      </w:tblPr>
      <w:tblGrid>
        <w:gridCol w:w="1670"/>
        <w:gridCol w:w="1144"/>
        <w:gridCol w:w="1247"/>
        <w:gridCol w:w="1119"/>
        <w:gridCol w:w="2470"/>
        <w:gridCol w:w="1843"/>
      </w:tblGrid>
      <w:tr w:rsidR="00F501BF" w:rsidRPr="003D4EB9" w14:paraId="3B56AB68" w14:textId="77777777" w:rsidTr="003D14DE">
        <w:trPr>
          <w:trHeight w:val="807"/>
        </w:trPr>
        <w:tc>
          <w:tcPr>
            <w:tcW w:w="9493" w:type="dxa"/>
            <w:gridSpan w:val="6"/>
            <w:tcBorders>
              <w:bottom w:val="single" w:sz="4" w:space="0" w:color="000000" w:themeColor="text1"/>
            </w:tcBorders>
            <w:shd w:val="clear" w:color="auto" w:fill="F2F2F2" w:themeFill="background1" w:themeFillShade="F2"/>
          </w:tcPr>
          <w:p w14:paraId="14D14527" w14:textId="2A699911" w:rsidR="00F501BF" w:rsidRPr="00F64AA5" w:rsidRDefault="0021305D"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 xml:space="preserve">Quelles activités doivent être exécutées afin d'atteindre les objectifs du projet énumérés au point 5.3 ? </w:t>
            </w:r>
            <w:r w:rsidRPr="00E16F31">
              <w:rPr>
                <w:rFonts w:ascii="Futura BQ Light" w:eastAsiaTheme="minorHAnsi" w:hAnsi="Futura BQ Light" w:cs="FuturaSerieBQ-Light"/>
                <w:i/>
                <w:iCs/>
                <w:color w:val="000000"/>
                <w:sz w:val="20"/>
                <w:szCs w:val="24"/>
                <w:lang w:val="fr-FR" w:eastAsia="en-US"/>
              </w:rPr>
              <w:t>(Veuillez relier chaque activité à un objectif du projet et vous assurer que chaque activité correspond au plan financier).</w:t>
            </w:r>
          </w:p>
        </w:tc>
      </w:tr>
      <w:tr w:rsidR="0021305D" w:rsidRPr="00F64AA5" w14:paraId="74F203F0" w14:textId="77777777" w:rsidTr="003D14DE">
        <w:trPr>
          <w:trHeight w:val="950"/>
        </w:trPr>
        <w:tc>
          <w:tcPr>
            <w:tcW w:w="1670" w:type="dxa"/>
            <w:shd w:val="clear" w:color="auto" w:fill="F2F2F2" w:themeFill="background1" w:themeFillShade="F2"/>
          </w:tcPr>
          <w:p w14:paraId="06FA7E24" w14:textId="7E64A79C" w:rsidR="0021305D" w:rsidRPr="00512BF6" w:rsidRDefault="0021305D" w:rsidP="0021305D">
            <w:pPr>
              <w:rPr>
                <w:rFonts w:ascii="Futura BQ Light" w:eastAsiaTheme="minorHAnsi" w:hAnsi="Futura BQ Light" w:cs="FuturaSerieBQ-Light"/>
                <w:b/>
                <w:bCs/>
                <w:color w:val="000000"/>
                <w:sz w:val="24"/>
                <w:szCs w:val="28"/>
                <w:lang w:val="en-GB" w:eastAsia="en-US"/>
              </w:rPr>
            </w:pPr>
            <w:proofErr w:type="spellStart"/>
            <w:r>
              <w:rPr>
                <w:rFonts w:ascii="Futura BQ Light" w:eastAsiaTheme="minorHAnsi" w:hAnsi="Futura BQ Light" w:cs="FuturaSerieBQ-Light"/>
                <w:b/>
                <w:bCs/>
                <w:color w:val="000000"/>
                <w:sz w:val="24"/>
                <w:szCs w:val="28"/>
                <w:lang w:val="en-GB" w:eastAsia="en-US"/>
              </w:rPr>
              <w:t>Activité</w:t>
            </w:r>
            <w:proofErr w:type="spellEnd"/>
            <w:r>
              <w:rPr>
                <w:rFonts w:ascii="Futura BQ Light" w:eastAsiaTheme="minorHAnsi" w:hAnsi="Futura BQ Light" w:cs="FuturaSerieBQ-Light"/>
                <w:b/>
                <w:bCs/>
                <w:color w:val="000000"/>
                <w:sz w:val="24"/>
                <w:szCs w:val="28"/>
                <w:lang w:val="en-GB" w:eastAsia="en-US"/>
              </w:rPr>
              <w:t xml:space="preserve"> </w:t>
            </w:r>
            <w:proofErr w:type="spellStart"/>
            <w:r>
              <w:rPr>
                <w:rFonts w:ascii="Futura BQ Light" w:eastAsiaTheme="minorHAnsi" w:hAnsi="Futura BQ Light" w:cs="FuturaSerieBQ-Light"/>
                <w:b/>
                <w:bCs/>
                <w:color w:val="000000"/>
                <w:sz w:val="24"/>
                <w:szCs w:val="28"/>
                <w:lang w:val="en-GB" w:eastAsia="en-US"/>
              </w:rPr>
              <w:t>principale</w:t>
            </w:r>
            <w:proofErr w:type="spellEnd"/>
          </w:p>
        </w:tc>
        <w:tc>
          <w:tcPr>
            <w:tcW w:w="1137" w:type="dxa"/>
            <w:shd w:val="clear" w:color="auto" w:fill="F2F2F2" w:themeFill="background1" w:themeFillShade="F2"/>
          </w:tcPr>
          <w:p w14:paraId="52C5D7E2" w14:textId="002022EC" w:rsidR="0021305D" w:rsidRPr="00512BF6" w:rsidRDefault="0021305D" w:rsidP="0021305D">
            <w:pPr>
              <w:rPr>
                <w:rFonts w:ascii="Futura BQ Light" w:eastAsiaTheme="minorHAnsi" w:hAnsi="Futura BQ Light" w:cs="FuturaSerieBQ-Light"/>
                <w:b/>
                <w:bCs/>
                <w:color w:val="000000"/>
                <w:sz w:val="24"/>
                <w:szCs w:val="28"/>
                <w:lang w:val="en-GB" w:eastAsia="en-US"/>
              </w:rPr>
            </w:pPr>
            <w:r>
              <w:rPr>
                <w:rFonts w:ascii="Futura BQ Light" w:eastAsiaTheme="minorHAnsi" w:hAnsi="Futura BQ Light" w:cs="FuturaSerieBQ-Light"/>
                <w:b/>
                <w:bCs/>
                <w:color w:val="000000"/>
                <w:sz w:val="24"/>
                <w:szCs w:val="28"/>
                <w:lang w:val="en-GB" w:eastAsia="en-US"/>
              </w:rPr>
              <w:t>Objectif du projet</w:t>
            </w:r>
            <w:r w:rsidRPr="00512BF6">
              <w:rPr>
                <w:rFonts w:ascii="Futura BQ Light" w:eastAsiaTheme="minorHAnsi" w:hAnsi="Futura BQ Light" w:cs="FuturaSerieBQ-Light"/>
                <w:b/>
                <w:bCs/>
                <w:color w:val="000000"/>
                <w:sz w:val="24"/>
                <w:szCs w:val="28"/>
                <w:lang w:val="en-GB" w:eastAsia="en-US"/>
              </w:rPr>
              <w:t xml:space="preserve"> No.</w:t>
            </w:r>
          </w:p>
        </w:tc>
        <w:tc>
          <w:tcPr>
            <w:tcW w:w="1248" w:type="dxa"/>
            <w:shd w:val="clear" w:color="auto" w:fill="F2F2F2" w:themeFill="background1" w:themeFillShade="F2"/>
          </w:tcPr>
          <w:p w14:paraId="0AF7EAC5" w14:textId="4BB3E754" w:rsidR="0021305D" w:rsidRPr="00512BF6" w:rsidRDefault="0021305D" w:rsidP="0021305D">
            <w:pPr>
              <w:rPr>
                <w:rFonts w:ascii="Futura BQ Light" w:eastAsiaTheme="minorHAnsi" w:hAnsi="Futura BQ Light" w:cs="FuturaSerieBQ-Light"/>
                <w:b/>
                <w:bCs/>
                <w:color w:val="000000"/>
                <w:sz w:val="24"/>
                <w:szCs w:val="28"/>
                <w:lang w:val="en-GB" w:eastAsia="en-US"/>
              </w:rPr>
            </w:pPr>
            <w:r>
              <w:rPr>
                <w:rFonts w:ascii="Futura BQ Light" w:eastAsiaTheme="minorHAnsi" w:hAnsi="Futura BQ Light" w:cs="FuturaSerieBQ-Light"/>
                <w:b/>
                <w:bCs/>
                <w:color w:val="000000"/>
                <w:sz w:val="24"/>
                <w:szCs w:val="28"/>
                <w:lang w:val="en-GB" w:eastAsia="en-US"/>
              </w:rPr>
              <w:t>Date de début</w:t>
            </w:r>
          </w:p>
        </w:tc>
        <w:tc>
          <w:tcPr>
            <w:tcW w:w="1120" w:type="dxa"/>
            <w:shd w:val="clear" w:color="auto" w:fill="F2F2F2" w:themeFill="background1" w:themeFillShade="F2"/>
          </w:tcPr>
          <w:p w14:paraId="63F65018" w14:textId="55983A29" w:rsidR="0021305D" w:rsidRPr="00512BF6" w:rsidRDefault="0021305D" w:rsidP="0021305D">
            <w:pPr>
              <w:rPr>
                <w:rFonts w:ascii="Futura BQ Light" w:eastAsiaTheme="minorHAnsi" w:hAnsi="Futura BQ Light" w:cs="FuturaSerieBQ-Light"/>
                <w:b/>
                <w:bCs/>
                <w:color w:val="000000"/>
                <w:sz w:val="24"/>
                <w:szCs w:val="28"/>
                <w:lang w:val="en-GB" w:eastAsia="en-US"/>
              </w:rPr>
            </w:pPr>
            <w:r>
              <w:rPr>
                <w:rFonts w:ascii="Futura BQ Light" w:eastAsiaTheme="minorHAnsi" w:hAnsi="Futura BQ Light" w:cs="FuturaSerieBQ-Light"/>
                <w:b/>
                <w:bCs/>
                <w:color w:val="000000"/>
                <w:sz w:val="24"/>
                <w:szCs w:val="28"/>
                <w:lang w:val="en-GB" w:eastAsia="en-US"/>
              </w:rPr>
              <w:t>Date de fin</w:t>
            </w:r>
          </w:p>
        </w:tc>
        <w:tc>
          <w:tcPr>
            <w:tcW w:w="2473" w:type="dxa"/>
            <w:shd w:val="clear" w:color="auto" w:fill="F2F2F2" w:themeFill="background1" w:themeFillShade="F2"/>
          </w:tcPr>
          <w:p w14:paraId="7B6BA253" w14:textId="20544B62" w:rsidR="0021305D" w:rsidRPr="00512BF6" w:rsidRDefault="0021305D" w:rsidP="0021305D">
            <w:pPr>
              <w:rPr>
                <w:rFonts w:ascii="Futura BQ Light" w:eastAsiaTheme="minorHAnsi" w:hAnsi="Futura BQ Light" w:cs="FuturaSerieBQ-Light"/>
                <w:b/>
                <w:bCs/>
                <w:color w:val="000000"/>
                <w:sz w:val="24"/>
                <w:szCs w:val="28"/>
                <w:lang w:val="en-GB" w:eastAsia="en-US"/>
              </w:rPr>
            </w:pPr>
            <w:r>
              <w:rPr>
                <w:rFonts w:ascii="Futura BQ Light" w:eastAsiaTheme="minorHAnsi" w:hAnsi="Futura BQ Light" w:cs="FuturaSerieBQ-Light"/>
                <w:b/>
                <w:bCs/>
                <w:color w:val="000000"/>
                <w:sz w:val="24"/>
                <w:szCs w:val="28"/>
                <w:lang w:val="en-GB" w:eastAsia="en-US"/>
              </w:rPr>
              <w:t>Résultat</w:t>
            </w:r>
          </w:p>
        </w:tc>
        <w:tc>
          <w:tcPr>
            <w:tcW w:w="1845" w:type="dxa"/>
            <w:shd w:val="clear" w:color="auto" w:fill="F2F2F2" w:themeFill="background1" w:themeFillShade="F2"/>
          </w:tcPr>
          <w:p w14:paraId="6B3F42C9" w14:textId="1C16B354" w:rsidR="0021305D" w:rsidRPr="00512BF6" w:rsidRDefault="0021305D" w:rsidP="0021305D">
            <w:pPr>
              <w:rPr>
                <w:rFonts w:ascii="Futura BQ Light" w:eastAsiaTheme="minorHAnsi" w:hAnsi="Futura BQ Light" w:cs="FuturaSerieBQ-Light"/>
                <w:b/>
                <w:bCs/>
                <w:color w:val="000000"/>
                <w:sz w:val="24"/>
                <w:szCs w:val="28"/>
                <w:lang w:val="en-GB" w:eastAsia="en-US"/>
              </w:rPr>
            </w:pPr>
            <w:r>
              <w:rPr>
                <w:rFonts w:ascii="Futura BQ Light" w:eastAsiaTheme="minorHAnsi" w:hAnsi="Futura BQ Light" w:cs="FuturaSerieBQ-Light"/>
                <w:b/>
                <w:bCs/>
                <w:color w:val="000000"/>
                <w:sz w:val="24"/>
                <w:szCs w:val="28"/>
                <w:lang w:val="en-GB" w:eastAsia="en-US"/>
              </w:rPr>
              <w:t>Qui est en charge ?</w:t>
            </w:r>
          </w:p>
        </w:tc>
      </w:tr>
      <w:tr w:rsidR="00F501BF" w:rsidRPr="00F64AA5" w14:paraId="580B0D47" w14:textId="77777777" w:rsidTr="003D14DE">
        <w:trPr>
          <w:trHeight w:val="848"/>
        </w:trPr>
        <w:tc>
          <w:tcPr>
            <w:tcW w:w="1670" w:type="dxa"/>
          </w:tcPr>
          <w:p w14:paraId="038E1630"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515664566" w:edGrp="everyone" w:colFirst="0" w:colLast="0"/>
            <w:permStart w:id="1910210497" w:edGrp="everyone" w:colFirst="1" w:colLast="1"/>
            <w:permStart w:id="1025261376" w:edGrp="everyone" w:colFirst="2" w:colLast="2"/>
            <w:permStart w:id="914693539" w:edGrp="everyone" w:colFirst="3" w:colLast="3"/>
            <w:permStart w:id="1741246067" w:edGrp="everyone" w:colFirst="4" w:colLast="4"/>
            <w:permStart w:id="1083268784" w:edGrp="everyone" w:colFirst="5" w:colLast="5"/>
          </w:p>
        </w:tc>
        <w:tc>
          <w:tcPr>
            <w:tcW w:w="1137" w:type="dxa"/>
          </w:tcPr>
          <w:p w14:paraId="7CF5D69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7E3791E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34E4A2A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4241D8BC"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732470D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FBCCE93" w14:textId="77777777" w:rsidTr="003D14DE">
        <w:trPr>
          <w:trHeight w:val="807"/>
        </w:trPr>
        <w:tc>
          <w:tcPr>
            <w:tcW w:w="1670" w:type="dxa"/>
          </w:tcPr>
          <w:p w14:paraId="3B0936C8"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490759201" w:edGrp="everyone" w:colFirst="0" w:colLast="0"/>
            <w:permStart w:id="1102383505" w:edGrp="everyone" w:colFirst="1" w:colLast="1"/>
            <w:permStart w:id="1523281542" w:edGrp="everyone" w:colFirst="2" w:colLast="2"/>
            <w:permStart w:id="1322737071" w:edGrp="everyone" w:colFirst="3" w:colLast="3"/>
            <w:permStart w:id="1909548431" w:edGrp="everyone" w:colFirst="4" w:colLast="4"/>
            <w:permStart w:id="1565013220" w:edGrp="everyone" w:colFirst="5" w:colLast="5"/>
            <w:permEnd w:id="1515664566"/>
            <w:permEnd w:id="1910210497"/>
            <w:permEnd w:id="1025261376"/>
            <w:permEnd w:id="914693539"/>
            <w:permEnd w:id="1741246067"/>
            <w:permEnd w:id="1083268784"/>
          </w:p>
        </w:tc>
        <w:tc>
          <w:tcPr>
            <w:tcW w:w="1137" w:type="dxa"/>
          </w:tcPr>
          <w:p w14:paraId="6B87764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46D0DFD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56287D3E"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6A59A59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0C3170B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3D990CB" w14:textId="77777777" w:rsidTr="003D14DE">
        <w:trPr>
          <w:trHeight w:val="807"/>
        </w:trPr>
        <w:tc>
          <w:tcPr>
            <w:tcW w:w="1670" w:type="dxa"/>
          </w:tcPr>
          <w:p w14:paraId="694DD7E8"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2111395835" w:edGrp="everyone" w:colFirst="0" w:colLast="0"/>
            <w:permStart w:id="580991450" w:edGrp="everyone" w:colFirst="1" w:colLast="1"/>
            <w:permStart w:id="220084134" w:edGrp="everyone" w:colFirst="2" w:colLast="2"/>
            <w:permStart w:id="1874293376" w:edGrp="everyone" w:colFirst="3" w:colLast="3"/>
            <w:permStart w:id="511643872" w:edGrp="everyone" w:colFirst="4" w:colLast="4"/>
            <w:permStart w:id="1470836947" w:edGrp="everyone" w:colFirst="5" w:colLast="5"/>
            <w:permEnd w:id="1490759201"/>
            <w:permEnd w:id="1102383505"/>
            <w:permEnd w:id="1523281542"/>
            <w:permEnd w:id="1322737071"/>
            <w:permEnd w:id="1909548431"/>
            <w:permEnd w:id="1565013220"/>
          </w:p>
        </w:tc>
        <w:tc>
          <w:tcPr>
            <w:tcW w:w="1137" w:type="dxa"/>
          </w:tcPr>
          <w:p w14:paraId="6A60DEC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1508AE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9ECD838"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E2FA732"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052E149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0E89366F" w14:textId="77777777" w:rsidTr="003D14DE">
        <w:trPr>
          <w:trHeight w:val="848"/>
        </w:trPr>
        <w:tc>
          <w:tcPr>
            <w:tcW w:w="1670" w:type="dxa"/>
          </w:tcPr>
          <w:p w14:paraId="5C9499B4"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830241881" w:edGrp="everyone" w:colFirst="0" w:colLast="0"/>
            <w:permStart w:id="1512514337" w:edGrp="everyone" w:colFirst="1" w:colLast="1"/>
            <w:permStart w:id="1034962165" w:edGrp="everyone" w:colFirst="2" w:colLast="2"/>
            <w:permStart w:id="1001798871" w:edGrp="everyone" w:colFirst="3" w:colLast="3"/>
            <w:permStart w:id="143877403" w:edGrp="everyone" w:colFirst="4" w:colLast="4"/>
            <w:permStart w:id="827140743" w:edGrp="everyone" w:colFirst="5" w:colLast="5"/>
            <w:permEnd w:id="2111395835"/>
            <w:permEnd w:id="580991450"/>
            <w:permEnd w:id="220084134"/>
            <w:permEnd w:id="1874293376"/>
            <w:permEnd w:id="511643872"/>
            <w:permEnd w:id="1470836947"/>
          </w:p>
        </w:tc>
        <w:tc>
          <w:tcPr>
            <w:tcW w:w="1137" w:type="dxa"/>
          </w:tcPr>
          <w:p w14:paraId="4BD9860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72F87DA2"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41F892A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8200D86"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00B3D89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2512F00F" w14:textId="77777777" w:rsidTr="003D14DE">
        <w:trPr>
          <w:trHeight w:val="807"/>
        </w:trPr>
        <w:tc>
          <w:tcPr>
            <w:tcW w:w="1670" w:type="dxa"/>
          </w:tcPr>
          <w:p w14:paraId="40F9F36D"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500109800" w:edGrp="everyone" w:colFirst="0" w:colLast="0"/>
            <w:permStart w:id="44579977" w:edGrp="everyone" w:colFirst="1" w:colLast="1"/>
            <w:permStart w:id="521147533" w:edGrp="everyone" w:colFirst="2" w:colLast="2"/>
            <w:permStart w:id="1479824885" w:edGrp="everyone" w:colFirst="3" w:colLast="3"/>
            <w:permStart w:id="252841504" w:edGrp="everyone" w:colFirst="4" w:colLast="4"/>
            <w:permStart w:id="524112915" w:edGrp="everyone" w:colFirst="5" w:colLast="5"/>
            <w:permEnd w:id="830241881"/>
            <w:permEnd w:id="1512514337"/>
            <w:permEnd w:id="1034962165"/>
            <w:permEnd w:id="1001798871"/>
            <w:permEnd w:id="143877403"/>
            <w:permEnd w:id="827140743"/>
          </w:p>
        </w:tc>
        <w:tc>
          <w:tcPr>
            <w:tcW w:w="1137" w:type="dxa"/>
          </w:tcPr>
          <w:p w14:paraId="4FFC7D4B"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45F7C9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7E3A83B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25DCEB4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273B32A7"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720B637" w14:textId="77777777" w:rsidTr="003D14DE">
        <w:trPr>
          <w:trHeight w:val="807"/>
        </w:trPr>
        <w:tc>
          <w:tcPr>
            <w:tcW w:w="1670" w:type="dxa"/>
          </w:tcPr>
          <w:p w14:paraId="62903C8C"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937635957" w:edGrp="everyone" w:colFirst="0" w:colLast="0"/>
            <w:permStart w:id="77089836" w:edGrp="everyone" w:colFirst="1" w:colLast="1"/>
            <w:permStart w:id="1313630340" w:edGrp="everyone" w:colFirst="2" w:colLast="2"/>
            <w:permStart w:id="816804459" w:edGrp="everyone" w:colFirst="3" w:colLast="3"/>
            <w:permStart w:id="37907603" w:edGrp="everyone" w:colFirst="4" w:colLast="4"/>
            <w:permStart w:id="144985119" w:edGrp="everyone" w:colFirst="5" w:colLast="5"/>
            <w:permEnd w:id="500109800"/>
            <w:permEnd w:id="44579977"/>
            <w:permEnd w:id="521147533"/>
            <w:permEnd w:id="1479824885"/>
            <w:permEnd w:id="252841504"/>
            <w:permEnd w:id="524112915"/>
          </w:p>
        </w:tc>
        <w:tc>
          <w:tcPr>
            <w:tcW w:w="1137" w:type="dxa"/>
          </w:tcPr>
          <w:p w14:paraId="526FC38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4AD689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B913794"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D0DE56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1925B86C"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029120F4" w14:textId="77777777" w:rsidTr="003D14DE">
        <w:trPr>
          <w:trHeight w:val="848"/>
        </w:trPr>
        <w:tc>
          <w:tcPr>
            <w:tcW w:w="1670" w:type="dxa"/>
          </w:tcPr>
          <w:p w14:paraId="1CFB318D" w14:textId="77777777" w:rsidR="00F501BF" w:rsidRPr="0021305D" w:rsidRDefault="00F501BF" w:rsidP="00F501BF">
            <w:pPr>
              <w:rPr>
                <w:rFonts w:ascii="Futura BQ Light" w:eastAsiaTheme="minorHAnsi" w:hAnsi="Futura BQ Light" w:cs="FuturaSerieBQ-Light"/>
                <w:color w:val="000000"/>
                <w:sz w:val="24"/>
                <w:szCs w:val="28"/>
                <w:lang w:val="en-GB" w:eastAsia="en-US"/>
              </w:rPr>
            </w:pPr>
            <w:permStart w:id="837761842" w:edGrp="everyone" w:colFirst="0" w:colLast="0"/>
            <w:permStart w:id="892428765" w:edGrp="everyone" w:colFirst="1" w:colLast="1"/>
            <w:permStart w:id="1274502088" w:edGrp="everyone" w:colFirst="2" w:colLast="2"/>
            <w:permStart w:id="842667930" w:edGrp="everyone" w:colFirst="3" w:colLast="3"/>
            <w:permStart w:id="1902061025" w:edGrp="everyone" w:colFirst="4" w:colLast="4"/>
            <w:permStart w:id="1730742217" w:edGrp="everyone" w:colFirst="5" w:colLast="5"/>
            <w:permEnd w:id="937635957"/>
            <w:permEnd w:id="77089836"/>
            <w:permEnd w:id="1313630340"/>
            <w:permEnd w:id="816804459"/>
            <w:permEnd w:id="37907603"/>
            <w:permEnd w:id="144985119"/>
          </w:p>
        </w:tc>
        <w:tc>
          <w:tcPr>
            <w:tcW w:w="1137" w:type="dxa"/>
          </w:tcPr>
          <w:p w14:paraId="6BA8B25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41CE44F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1397D2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3582C91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756A1AC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permEnd w:id="837761842"/>
      <w:permEnd w:id="892428765"/>
      <w:permEnd w:id="1274502088"/>
      <w:permEnd w:id="842667930"/>
      <w:permEnd w:id="1902061025"/>
      <w:permEnd w:id="1730742217"/>
      <w:tr w:rsidR="0064364B" w:rsidRPr="00512BF6" w14:paraId="3BF75E9D" w14:textId="77777777" w:rsidTr="003D14DE">
        <w:trPr>
          <w:trHeight w:val="630"/>
        </w:trPr>
        <w:tc>
          <w:tcPr>
            <w:tcW w:w="1670" w:type="dxa"/>
          </w:tcPr>
          <w:p w14:paraId="122344B4" w14:textId="624DDE9D" w:rsidR="0064364B" w:rsidRPr="0021305D" w:rsidRDefault="0021305D" w:rsidP="0064364B">
            <w:pPr>
              <w:rPr>
                <w:rFonts w:ascii="Futura BQ Light" w:eastAsiaTheme="minorHAnsi" w:hAnsi="Futura BQ Light" w:cs="FuturaSerieBQ-Light"/>
                <w:color w:val="000000"/>
                <w:sz w:val="24"/>
                <w:szCs w:val="24"/>
                <w:lang w:eastAsia="en-US"/>
              </w:rPr>
            </w:pPr>
            <w:r w:rsidRPr="0021305D">
              <w:rPr>
                <w:rFonts w:ascii="Futura BQ Light" w:eastAsiaTheme="minorHAnsi" w:hAnsi="Futura BQ Light" w:cs="FuturaSerieBQ-Light"/>
                <w:i/>
                <w:sz w:val="20"/>
                <w:szCs w:val="28"/>
                <w:lang w:val="fr-FR" w:eastAsia="en-US"/>
              </w:rPr>
              <w:t>Ajoutez des rangées si nécessaire.</w:t>
            </w:r>
          </w:p>
        </w:tc>
        <w:tc>
          <w:tcPr>
            <w:tcW w:w="1137" w:type="dxa"/>
          </w:tcPr>
          <w:p w14:paraId="6E0F68CE" w14:textId="77777777" w:rsidR="0064364B" w:rsidRPr="0021305D" w:rsidRDefault="0064364B" w:rsidP="0064364B">
            <w:pPr>
              <w:rPr>
                <w:rFonts w:ascii="Futura BQ Light" w:eastAsiaTheme="minorHAnsi" w:hAnsi="Futura BQ Light" w:cs="FuturaSerieBQ-Light"/>
                <w:color w:val="000000"/>
                <w:sz w:val="24"/>
                <w:szCs w:val="28"/>
                <w:lang w:eastAsia="en-US"/>
              </w:rPr>
            </w:pPr>
          </w:p>
        </w:tc>
        <w:tc>
          <w:tcPr>
            <w:tcW w:w="1248" w:type="dxa"/>
          </w:tcPr>
          <w:p w14:paraId="6034A89C" w14:textId="77777777" w:rsidR="0064364B" w:rsidRPr="0021305D" w:rsidRDefault="0064364B" w:rsidP="0064364B">
            <w:pPr>
              <w:rPr>
                <w:rFonts w:ascii="Futura BQ Light" w:eastAsiaTheme="minorHAnsi" w:hAnsi="Futura BQ Light" w:cs="FuturaSerieBQ-Light"/>
                <w:color w:val="000000"/>
                <w:sz w:val="24"/>
                <w:szCs w:val="28"/>
                <w:lang w:eastAsia="en-US"/>
              </w:rPr>
            </w:pPr>
          </w:p>
        </w:tc>
        <w:tc>
          <w:tcPr>
            <w:tcW w:w="1120" w:type="dxa"/>
          </w:tcPr>
          <w:p w14:paraId="5F355996" w14:textId="77777777" w:rsidR="0064364B" w:rsidRPr="0021305D" w:rsidRDefault="0064364B" w:rsidP="0064364B">
            <w:pPr>
              <w:rPr>
                <w:rFonts w:ascii="Futura BQ Light" w:eastAsiaTheme="minorHAnsi" w:hAnsi="Futura BQ Light" w:cs="FuturaSerieBQ-Light"/>
                <w:color w:val="000000"/>
                <w:sz w:val="24"/>
                <w:szCs w:val="28"/>
                <w:lang w:eastAsia="en-US"/>
              </w:rPr>
            </w:pPr>
          </w:p>
        </w:tc>
        <w:tc>
          <w:tcPr>
            <w:tcW w:w="2473" w:type="dxa"/>
          </w:tcPr>
          <w:p w14:paraId="1CBAC56F" w14:textId="77777777" w:rsidR="0064364B" w:rsidRPr="0021305D" w:rsidRDefault="0064364B" w:rsidP="0064364B">
            <w:pPr>
              <w:rPr>
                <w:rFonts w:ascii="Futura BQ Light" w:eastAsiaTheme="minorHAnsi" w:hAnsi="Futura BQ Light" w:cs="FuturaSerieBQ-Light"/>
                <w:color w:val="000000"/>
                <w:sz w:val="24"/>
                <w:szCs w:val="28"/>
                <w:lang w:eastAsia="en-US"/>
              </w:rPr>
            </w:pPr>
          </w:p>
        </w:tc>
        <w:tc>
          <w:tcPr>
            <w:tcW w:w="1845" w:type="dxa"/>
          </w:tcPr>
          <w:p w14:paraId="4434E30E" w14:textId="77777777" w:rsidR="0064364B" w:rsidRPr="0021305D" w:rsidRDefault="0064364B" w:rsidP="0064364B">
            <w:pPr>
              <w:rPr>
                <w:rFonts w:ascii="Futura BQ Light" w:eastAsiaTheme="minorHAnsi" w:hAnsi="Futura BQ Light" w:cs="FuturaSerieBQ-Light"/>
                <w:color w:val="000000"/>
                <w:sz w:val="24"/>
                <w:szCs w:val="28"/>
                <w:lang w:eastAsia="en-US"/>
              </w:rPr>
            </w:pPr>
          </w:p>
        </w:tc>
      </w:tr>
    </w:tbl>
    <w:p w14:paraId="28B715EB" w14:textId="4FFB8E3B" w:rsidR="00162805" w:rsidRPr="0021305D" w:rsidRDefault="00162805" w:rsidP="002C4C4E">
      <w:pPr>
        <w:rPr>
          <w:rFonts w:ascii="Futura BQ Light" w:eastAsiaTheme="minorHAnsi" w:hAnsi="Futura BQ Light" w:cs="FuturaSerieBQ-Light"/>
          <w:color w:val="000000"/>
          <w:sz w:val="24"/>
          <w:szCs w:val="28"/>
          <w:lang w:eastAsia="en-US"/>
        </w:rPr>
      </w:pPr>
    </w:p>
    <w:p w14:paraId="008C457B" w14:textId="175E1241" w:rsidR="00D27CB6" w:rsidRDefault="00D27CB6" w:rsidP="002C4C4E">
      <w:pPr>
        <w:rPr>
          <w:rFonts w:ascii="Futura BQ Light" w:eastAsiaTheme="minorHAnsi" w:hAnsi="Futura BQ Light" w:cs="FuturaSerieBQ-Light"/>
          <w:color w:val="000000"/>
          <w:sz w:val="24"/>
          <w:szCs w:val="28"/>
          <w:lang w:eastAsia="en-US"/>
        </w:rPr>
      </w:pPr>
    </w:p>
    <w:p w14:paraId="0EEF04AF" w14:textId="0293627A" w:rsidR="009601D6" w:rsidRDefault="009601D6" w:rsidP="002C4C4E">
      <w:pPr>
        <w:rPr>
          <w:rFonts w:ascii="Futura BQ Light" w:eastAsiaTheme="minorHAnsi" w:hAnsi="Futura BQ Light" w:cs="FuturaSerieBQ-Light"/>
          <w:color w:val="000000"/>
          <w:sz w:val="24"/>
          <w:szCs w:val="28"/>
          <w:lang w:eastAsia="en-US"/>
        </w:rPr>
      </w:pPr>
    </w:p>
    <w:p w14:paraId="6B359EEF" w14:textId="77777777" w:rsidR="009601D6" w:rsidRPr="0021305D" w:rsidRDefault="009601D6" w:rsidP="002C4C4E">
      <w:pPr>
        <w:rPr>
          <w:rFonts w:ascii="Futura BQ Light" w:eastAsiaTheme="minorHAnsi" w:hAnsi="Futura BQ Light" w:cs="FuturaSerieBQ-Light"/>
          <w:color w:val="000000"/>
          <w:sz w:val="24"/>
          <w:szCs w:val="28"/>
          <w:lang w:eastAsia="en-US"/>
        </w:rPr>
      </w:pPr>
    </w:p>
    <w:p w14:paraId="09374377" w14:textId="77777777" w:rsidR="00D27CB6" w:rsidRPr="0021305D" w:rsidRDefault="00D27CB6" w:rsidP="002C4C4E">
      <w:pPr>
        <w:rPr>
          <w:rFonts w:ascii="Futura BQ Light" w:eastAsiaTheme="minorHAnsi" w:hAnsi="Futura BQ Light" w:cs="FuturaSerieBQ-Light"/>
          <w:color w:val="000000"/>
          <w:sz w:val="24"/>
          <w:szCs w:val="28"/>
          <w:lang w:eastAsia="en-US"/>
        </w:rPr>
      </w:pPr>
    </w:p>
    <w:tbl>
      <w:tblPr>
        <w:tblStyle w:val="Tabellenraster"/>
        <w:tblW w:w="9493" w:type="dxa"/>
        <w:tblLook w:val="04A0" w:firstRow="1" w:lastRow="0" w:firstColumn="1" w:lastColumn="0" w:noHBand="0" w:noVBand="1"/>
      </w:tblPr>
      <w:tblGrid>
        <w:gridCol w:w="9493"/>
      </w:tblGrid>
      <w:tr w:rsidR="00AF331E" w:rsidRPr="00F64AA5" w14:paraId="6C280B2F" w14:textId="77777777" w:rsidTr="00D06FAE">
        <w:trPr>
          <w:trHeight w:val="261"/>
        </w:trPr>
        <w:tc>
          <w:tcPr>
            <w:tcW w:w="9493" w:type="dxa"/>
            <w:shd w:val="clear" w:color="auto" w:fill="F2F2F2" w:themeFill="background1" w:themeFillShade="F2"/>
            <w:vAlign w:val="center"/>
          </w:tcPr>
          <w:p w14:paraId="59FD796C" w14:textId="19082186" w:rsidR="00AF331E" w:rsidRPr="00C35B8E" w:rsidRDefault="0021305D" w:rsidP="00C35B8E">
            <w:pPr>
              <w:pStyle w:val="Listenabsatz"/>
              <w:numPr>
                <w:ilvl w:val="0"/>
                <w:numId w:val="5"/>
              </w:numPr>
              <w:rPr>
                <w:rFonts w:ascii="Futura BQ DemiBold" w:eastAsiaTheme="minorHAnsi" w:hAnsi="Futura BQ DemiBold" w:cs="FuturaSerieBQ-Light"/>
                <w:color w:val="000000"/>
                <w:sz w:val="24"/>
                <w:szCs w:val="28"/>
                <w:lang w:val="en-GB" w:eastAsia="en-US"/>
              </w:rPr>
            </w:pPr>
            <w:r w:rsidRPr="00E16F31">
              <w:rPr>
                <w:rFonts w:ascii="Futura BQ DemiBold" w:eastAsiaTheme="minorHAnsi" w:hAnsi="Futura BQ DemiBold" w:cs="FuturaSerieBQ-Light"/>
                <w:color w:val="000000"/>
                <w:sz w:val="24"/>
                <w:szCs w:val="28"/>
                <w:lang w:val="en-GB" w:eastAsia="en-US"/>
              </w:rPr>
              <w:lastRenderedPageBreak/>
              <w:t>Durabilité et risques</w:t>
            </w:r>
          </w:p>
        </w:tc>
      </w:tr>
      <w:tr w:rsidR="00457C70" w:rsidRPr="004572BF" w14:paraId="404ABD54" w14:textId="77777777" w:rsidTr="00F501BF">
        <w:tc>
          <w:tcPr>
            <w:tcW w:w="9493" w:type="dxa"/>
            <w:shd w:val="clear" w:color="auto" w:fill="F2F2F2" w:themeFill="background1" w:themeFillShade="F2"/>
          </w:tcPr>
          <w:p w14:paraId="191E73BC" w14:textId="7392DD79" w:rsidR="00457C70" w:rsidRPr="00F64AA5" w:rsidRDefault="0021305D" w:rsidP="00D06FAE">
            <w:pPr>
              <w:pStyle w:val="Listenabsatz"/>
              <w:numPr>
                <w:ilvl w:val="1"/>
                <w:numId w:val="5"/>
              </w:numPr>
              <w:rPr>
                <w:rFonts w:eastAsiaTheme="minorHAnsi"/>
                <w:lang w:val="en-GB" w:eastAsia="en-US"/>
              </w:rPr>
            </w:pPr>
            <w:r w:rsidRPr="00E16F31">
              <w:rPr>
                <w:rFonts w:ascii="Futura BQ Light" w:eastAsiaTheme="minorHAnsi" w:hAnsi="Futura BQ Light" w:cs="FuturaSerieBQ-Light"/>
                <w:color w:val="000000"/>
                <w:sz w:val="24"/>
                <w:szCs w:val="28"/>
                <w:lang w:val="fr-FR" w:eastAsia="en-US"/>
              </w:rPr>
              <w:t>Avez-vous une stratégie ou un plan de durabilité pour ce projet ?</w:t>
            </w:r>
          </w:p>
        </w:tc>
      </w:tr>
      <w:tr w:rsidR="00457C70" w:rsidRPr="00F64AA5" w14:paraId="07D97A81" w14:textId="77777777" w:rsidTr="00F501BF">
        <w:tc>
          <w:tcPr>
            <w:tcW w:w="9493" w:type="dxa"/>
            <w:shd w:val="clear" w:color="auto" w:fill="FFFFFF" w:themeFill="background1"/>
          </w:tcPr>
          <w:p w14:paraId="309A3D87" w14:textId="3B39023D" w:rsidR="00B3693E" w:rsidRDefault="0021305D">
            <w:pPr>
              <w:rPr>
                <w:rFonts w:ascii="Futura BQ Light" w:eastAsiaTheme="minorHAnsi" w:hAnsi="Futura BQ Light" w:cs="FuturaSerieBQ-Light"/>
                <w:color w:val="000000"/>
                <w:szCs w:val="28"/>
                <w:lang w:val="en-GB" w:eastAsia="en-US"/>
              </w:rPr>
            </w:pPr>
            <w:permStart w:id="500639900" w:edGrp="everyone"/>
            <w:proofErr w:type="spellStart"/>
            <w:r w:rsidRPr="0021305D">
              <w:rPr>
                <w:rFonts w:ascii="Futura BQ Light" w:eastAsiaTheme="minorHAnsi" w:hAnsi="Futura BQ Light" w:cs="FuturaSerieBQ-Light"/>
                <w:color w:val="000000"/>
                <w:szCs w:val="28"/>
                <w:lang w:val="en-IN" w:eastAsia="en-US"/>
              </w:rPr>
              <w:t>Oui</w:t>
            </w:r>
            <w:proofErr w:type="spellEnd"/>
            <w:r w:rsidR="00457C70"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133212926"/>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permEnd w:id="500639900"/>
            <w:r w:rsidR="00B3693E">
              <w:rPr>
                <w:rFonts w:ascii="Futura BQ Light" w:eastAsiaTheme="minorHAnsi" w:hAnsi="Futura BQ Light" w:cs="FuturaSerieBQ-Light"/>
                <w:color w:val="000000"/>
                <w:szCs w:val="28"/>
                <w:lang w:val="en-GB" w:eastAsia="en-US"/>
              </w:rPr>
              <w:t xml:space="preserve"> </w:t>
            </w:r>
            <w:r w:rsidRPr="00E16F31">
              <w:rPr>
                <w:rFonts w:ascii="Futura BQ Light" w:eastAsiaTheme="minorHAnsi" w:hAnsi="Futura BQ Light" w:cs="FuturaSerieBQ-Light"/>
                <w:i/>
                <w:color w:val="000000"/>
                <w:sz w:val="20"/>
                <w:szCs w:val="28"/>
                <w:lang w:val="fr-FR" w:eastAsia="en-US"/>
              </w:rPr>
              <w:t>(Si oui, veuillez les joindre à la demande)</w:t>
            </w:r>
          </w:p>
          <w:p w14:paraId="397DB749" w14:textId="77777777" w:rsidR="00B3693E" w:rsidRDefault="00B3693E">
            <w:pPr>
              <w:rPr>
                <w:rFonts w:ascii="Futura BQ Light" w:eastAsiaTheme="minorHAnsi" w:hAnsi="Futura BQ Light" w:cs="FuturaSerieBQ-Light"/>
                <w:color w:val="000000"/>
                <w:szCs w:val="28"/>
                <w:lang w:val="en-GB" w:eastAsia="en-US"/>
              </w:rPr>
            </w:pPr>
          </w:p>
          <w:p w14:paraId="62162D6C" w14:textId="3F5AD5E4" w:rsidR="00457C70" w:rsidRPr="00F64AA5" w:rsidRDefault="00457C70">
            <w:pPr>
              <w:rPr>
                <w:rFonts w:ascii="Futura BQ Light" w:eastAsiaTheme="minorHAnsi" w:hAnsi="Futura BQ Light" w:cs="FuturaSerieBQ-Light"/>
                <w:color w:val="000000"/>
                <w:sz w:val="24"/>
                <w:szCs w:val="28"/>
                <w:lang w:val="en-GB" w:eastAsia="en-US"/>
              </w:rPr>
            </w:pPr>
            <w:permStart w:id="1839732559" w:edGrp="everyone"/>
            <w:r w:rsidRPr="00D06FAE">
              <w:rPr>
                <w:rFonts w:ascii="Futura BQ Light" w:eastAsiaTheme="minorHAnsi" w:hAnsi="Futura BQ Light" w:cs="FuturaSerieBQ-Light"/>
                <w:color w:val="000000"/>
                <w:sz w:val="24"/>
                <w:szCs w:val="28"/>
                <w:lang w:val="en-GB" w:eastAsia="en-US"/>
              </w:rPr>
              <w:t>No</w:t>
            </w:r>
            <w:r w:rsidR="0021305D">
              <w:rPr>
                <w:rFonts w:ascii="Futura BQ Light" w:eastAsiaTheme="minorHAnsi" w:hAnsi="Futura BQ Light" w:cs="FuturaSerieBQ-Light"/>
                <w:color w:val="000000"/>
                <w:sz w:val="24"/>
                <w:szCs w:val="28"/>
                <w:lang w:val="en-GB" w:eastAsia="en-US"/>
              </w:rPr>
              <w:t>n</w:t>
            </w:r>
            <w:r w:rsidR="00B3693E">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561827659"/>
                <w14:checkbox>
                  <w14:checked w14:val="0"/>
                  <w14:checkedState w14:val="2612" w14:font="MS Gothic"/>
                  <w14:uncheckedState w14:val="2610" w14:font="MS Gothic"/>
                </w14:checkbox>
              </w:sdtPr>
              <w:sdtEndPr/>
              <w:sdtContent>
                <w:r w:rsidR="003E7B9B">
                  <w:rPr>
                    <w:rFonts w:ascii="MS Gothic" w:eastAsia="MS Gothic" w:hAnsi="MS Gothic" w:cs="FuturaSerieBQ-Light" w:hint="eastAsia"/>
                    <w:color w:val="000000"/>
                    <w:sz w:val="40"/>
                    <w:szCs w:val="40"/>
                    <w:lang w:val="en-GB" w:eastAsia="en-US"/>
                  </w:rPr>
                  <w:t>☐</w:t>
                </w:r>
              </w:sdtContent>
            </w:sdt>
            <w:permEnd w:id="1839732559"/>
          </w:p>
        </w:tc>
      </w:tr>
      <w:tr w:rsidR="009821D6" w:rsidRPr="002602AC" w14:paraId="3EE22013" w14:textId="77777777" w:rsidTr="00F501BF">
        <w:tc>
          <w:tcPr>
            <w:tcW w:w="9493" w:type="dxa"/>
            <w:shd w:val="clear" w:color="auto" w:fill="F2F2F2" w:themeFill="background1" w:themeFillShade="F2"/>
          </w:tcPr>
          <w:p w14:paraId="75C26D25" w14:textId="48809D13" w:rsidR="009821D6" w:rsidRPr="00D06FAE" w:rsidRDefault="0021305D" w:rsidP="00D06FAE">
            <w:pPr>
              <w:pStyle w:val="Listenabsatz"/>
              <w:numPr>
                <w:ilvl w:val="1"/>
                <w:numId w:val="5"/>
              </w:num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fr-FR" w:eastAsia="en-US"/>
              </w:rPr>
              <w:t>Si vous avez répondu non</w:t>
            </w:r>
            <w:r w:rsidRPr="00E16F31">
              <w:rPr>
                <w:rFonts w:ascii="Futura BQ Light" w:eastAsiaTheme="minorHAnsi" w:hAnsi="Futura BQ Light" w:cs="FuturaSerieBQ-Light"/>
                <w:color w:val="000000"/>
                <w:sz w:val="24"/>
                <w:szCs w:val="28"/>
                <w:lang w:val="fr-FR" w:eastAsia="en-US"/>
              </w:rPr>
              <w:t xml:space="preserve">, veuillez fournir une déclaration sur les perspectives de durabilité et de collecte de fonds du projet au-delà du soutien financier de la Fondation Lemonaid &amp; ChariTea.). </w:t>
            </w:r>
            <w:r w:rsidRPr="00E16F31">
              <w:rPr>
                <w:rFonts w:ascii="Futura BQ Light" w:eastAsiaTheme="minorHAnsi" w:hAnsi="Futura BQ Light" w:cs="FuturaSerieBQ-Light"/>
                <w:i/>
                <w:color w:val="000000"/>
                <w:sz w:val="20"/>
                <w:szCs w:val="28"/>
                <w:lang w:val="fr-FR" w:eastAsia="en-US"/>
              </w:rPr>
              <w:t>(max. 1000 caractères)</w:t>
            </w:r>
          </w:p>
        </w:tc>
      </w:tr>
      <w:tr w:rsidR="009821D6" w:rsidRPr="002602AC" w14:paraId="4095923C" w14:textId="77777777" w:rsidTr="00F501BF">
        <w:tc>
          <w:tcPr>
            <w:tcW w:w="9493" w:type="dxa"/>
          </w:tcPr>
          <w:p w14:paraId="73CAA7D5" w14:textId="77777777" w:rsidR="00AF331E" w:rsidRPr="00F64AA5" w:rsidRDefault="00AF331E" w:rsidP="002C4C4E">
            <w:pPr>
              <w:rPr>
                <w:rFonts w:ascii="Futura BQ Light" w:eastAsiaTheme="minorHAnsi" w:hAnsi="Futura BQ Light" w:cs="FuturaSerieBQ-Light"/>
                <w:color w:val="000000"/>
                <w:sz w:val="24"/>
                <w:szCs w:val="28"/>
                <w:lang w:val="en-GB" w:eastAsia="en-US"/>
              </w:rPr>
            </w:pPr>
            <w:permStart w:id="213482157" w:edGrp="everyone" w:colFirst="0" w:colLast="0"/>
          </w:p>
        </w:tc>
      </w:tr>
      <w:permEnd w:id="213482157"/>
      <w:tr w:rsidR="00404588" w:rsidRPr="00D06FAE" w14:paraId="3E88D2A4" w14:textId="77777777" w:rsidTr="00F501BF">
        <w:tc>
          <w:tcPr>
            <w:tcW w:w="9493" w:type="dxa"/>
            <w:shd w:val="clear" w:color="auto" w:fill="F2F2F2" w:themeFill="background1" w:themeFillShade="F2"/>
          </w:tcPr>
          <w:p w14:paraId="41ADAB13" w14:textId="678595F0" w:rsidR="00404588" w:rsidRPr="00D06FAE" w:rsidRDefault="0021305D"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 xml:space="preserve">Que considérez-vous actuellement comme la plus grande menace ou le plus grand défi pour le succès de votre projet ou initiative ? </w:t>
            </w:r>
            <w:r w:rsidRPr="00E16F31">
              <w:rPr>
                <w:rFonts w:ascii="Futura BQ Light" w:eastAsiaTheme="minorHAnsi" w:hAnsi="Futura BQ Light" w:cs="FuturaSerieBQ-Light"/>
                <w:color w:val="000000"/>
                <w:sz w:val="24"/>
                <w:szCs w:val="28"/>
                <w:lang w:val="en-GB" w:eastAsia="en-US"/>
              </w:rPr>
              <w:t xml:space="preserve">Et que faites-vous pour </w:t>
            </w:r>
            <w:r>
              <w:rPr>
                <w:rFonts w:ascii="Futura BQ Light" w:eastAsiaTheme="minorHAnsi" w:hAnsi="Futura BQ Light" w:cs="FuturaSerieBQ-Light"/>
                <w:color w:val="000000"/>
                <w:sz w:val="24"/>
                <w:szCs w:val="28"/>
                <w:lang w:val="en-GB" w:eastAsia="en-US"/>
              </w:rPr>
              <w:t>y remédier</w:t>
            </w:r>
            <w:r w:rsidRPr="00E16F31">
              <w:rPr>
                <w:rFonts w:ascii="Futura BQ Light" w:eastAsiaTheme="minorHAnsi" w:hAnsi="Futura BQ Light" w:cs="FuturaSerieBQ-Light"/>
                <w:color w:val="000000"/>
                <w:sz w:val="24"/>
                <w:szCs w:val="28"/>
                <w:lang w:val="en-GB" w:eastAsia="en-US"/>
              </w:rPr>
              <w:t xml:space="preserve"> ?</w:t>
            </w:r>
          </w:p>
        </w:tc>
      </w:tr>
      <w:tr w:rsidR="00404588" w:rsidRPr="00D06FAE" w14:paraId="61E386BE" w14:textId="77777777" w:rsidTr="00F501BF">
        <w:tc>
          <w:tcPr>
            <w:tcW w:w="9493" w:type="dxa"/>
          </w:tcPr>
          <w:p w14:paraId="502977BE" w14:textId="77777777" w:rsidR="00914409" w:rsidRPr="00F64AA5" w:rsidRDefault="00914409" w:rsidP="002C4C4E">
            <w:pPr>
              <w:rPr>
                <w:rFonts w:ascii="Futura BQ Light" w:eastAsiaTheme="minorHAnsi" w:hAnsi="Futura BQ Light" w:cs="FuturaSerieBQ-Light"/>
                <w:color w:val="000000"/>
                <w:sz w:val="24"/>
                <w:szCs w:val="28"/>
                <w:lang w:val="en-GB" w:eastAsia="en-US"/>
              </w:rPr>
            </w:pPr>
            <w:permStart w:id="1896753313" w:edGrp="everyone" w:colFirst="0" w:colLast="0"/>
          </w:p>
        </w:tc>
      </w:tr>
      <w:permEnd w:id="1896753313"/>
    </w:tbl>
    <w:p w14:paraId="4AFC62BE" w14:textId="2AFCFBBF" w:rsidR="00B3693E" w:rsidRDefault="00B3693E" w:rsidP="009601D6">
      <w:pPr>
        <w:spacing w:after="0"/>
        <w:rPr>
          <w:lang w:val="en-GB"/>
        </w:rPr>
      </w:pPr>
    </w:p>
    <w:tbl>
      <w:tblPr>
        <w:tblStyle w:val="Tabellenraster"/>
        <w:tblW w:w="9493" w:type="dxa"/>
        <w:tblLook w:val="04A0" w:firstRow="1" w:lastRow="0" w:firstColumn="1" w:lastColumn="0" w:noHBand="0" w:noVBand="1"/>
      </w:tblPr>
      <w:tblGrid>
        <w:gridCol w:w="2077"/>
        <w:gridCol w:w="7416"/>
      </w:tblGrid>
      <w:tr w:rsidR="003D4EB9" w:rsidRPr="00512BF6" w14:paraId="11A531B5" w14:textId="77777777" w:rsidTr="001065AE">
        <w:tc>
          <w:tcPr>
            <w:tcW w:w="9493" w:type="dxa"/>
            <w:gridSpan w:val="2"/>
            <w:shd w:val="clear" w:color="auto" w:fill="F2F2F2" w:themeFill="background1" w:themeFillShade="F2"/>
          </w:tcPr>
          <w:p w14:paraId="0CA784FA" w14:textId="29467ACE" w:rsidR="003D4EB9" w:rsidRPr="00F64AA5" w:rsidRDefault="003D4EB9" w:rsidP="003D4EB9">
            <w:pPr>
              <w:pStyle w:val="Listenabsatz"/>
              <w:numPr>
                <w:ilvl w:val="0"/>
                <w:numId w:val="5"/>
              </w:numPr>
              <w:rPr>
                <w:rFonts w:ascii="Futura BQ DemiBold" w:eastAsiaTheme="minorHAnsi" w:hAnsi="Futura BQ DemiBold" w:cs="FuturaSerieBQ-Light"/>
                <w:color w:val="000000"/>
                <w:sz w:val="24"/>
                <w:szCs w:val="28"/>
                <w:lang w:val="en-GB" w:eastAsia="en-US"/>
              </w:rPr>
            </w:pPr>
            <w:bookmarkStart w:id="0" w:name="_Hlk110261161"/>
            <w:r>
              <w:rPr>
                <w:rFonts w:ascii="Futura BQ DemiBold" w:eastAsiaTheme="minorHAnsi" w:hAnsi="Futura BQ DemiBold" w:cs="FuturaSerieBQ-Light"/>
                <w:color w:val="000000"/>
                <w:sz w:val="24"/>
                <w:szCs w:val="28"/>
                <w:lang w:val="en-GB" w:eastAsia="en-US"/>
              </w:rPr>
              <w:t xml:space="preserve">Information </w:t>
            </w:r>
            <w:r w:rsidRPr="00E16F31">
              <w:rPr>
                <w:rFonts w:ascii="Futura BQ DemiBold" w:eastAsiaTheme="minorHAnsi" w:hAnsi="Futura BQ DemiBold" w:cs="FuturaSerieBQ-Light"/>
                <w:color w:val="000000"/>
                <w:sz w:val="24"/>
                <w:szCs w:val="28"/>
                <w:lang w:val="fr-FR" w:eastAsia="en-US"/>
              </w:rPr>
              <w:t>complémentaire</w:t>
            </w:r>
          </w:p>
        </w:tc>
      </w:tr>
      <w:tr w:rsidR="003D4EB9" w:rsidRPr="003D4EB9" w14:paraId="245E0FCC" w14:textId="77777777" w:rsidTr="001065AE">
        <w:tc>
          <w:tcPr>
            <w:tcW w:w="9493" w:type="dxa"/>
            <w:gridSpan w:val="2"/>
            <w:shd w:val="clear" w:color="auto" w:fill="F2F2F2" w:themeFill="background1" w:themeFillShade="F2"/>
          </w:tcPr>
          <w:p w14:paraId="68C68EB8" w14:textId="4C50264F" w:rsidR="003D4EB9" w:rsidRPr="003D4EB9" w:rsidRDefault="003D4EB9" w:rsidP="003D4EB9">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7.1 </w:t>
            </w:r>
            <w:r w:rsidRPr="00E16F31">
              <w:rPr>
                <w:rFonts w:ascii="Futura BQ Light" w:eastAsiaTheme="minorHAnsi" w:hAnsi="Futura BQ Light" w:cs="FuturaSerieBQ-Light"/>
                <w:color w:val="000000"/>
                <w:sz w:val="24"/>
                <w:szCs w:val="28"/>
                <w:lang w:val="fr-FR" w:eastAsia="en-US"/>
              </w:rPr>
              <w:t xml:space="preserve">Comment avez-vous pris connaissance de cet appel </w:t>
            </w:r>
            <w:r>
              <w:rPr>
                <w:rFonts w:ascii="Futura BQ Light" w:eastAsiaTheme="minorHAnsi" w:hAnsi="Futura BQ Light" w:cs="FuturaSerieBQ-Light"/>
                <w:color w:val="000000"/>
                <w:sz w:val="24"/>
                <w:szCs w:val="28"/>
                <w:lang w:val="fr-FR" w:eastAsia="en-US"/>
              </w:rPr>
              <w:t xml:space="preserve">à </w:t>
            </w:r>
            <w:proofErr w:type="gramStart"/>
            <w:r>
              <w:rPr>
                <w:rFonts w:ascii="Futura BQ Light" w:eastAsiaTheme="minorHAnsi" w:hAnsi="Futura BQ Light" w:cs="FuturaSerieBQ-Light"/>
                <w:color w:val="000000"/>
                <w:sz w:val="24"/>
                <w:szCs w:val="28"/>
                <w:lang w:val="fr-FR" w:eastAsia="en-US"/>
              </w:rPr>
              <w:t>candidatures</w:t>
            </w:r>
            <w:r w:rsidRPr="00E16F31">
              <w:rPr>
                <w:rFonts w:ascii="Futura BQ Light" w:eastAsiaTheme="minorHAnsi" w:hAnsi="Futura BQ Light" w:cs="FuturaSerieBQ-Light"/>
                <w:color w:val="000000"/>
                <w:sz w:val="24"/>
                <w:szCs w:val="28"/>
                <w:lang w:val="fr-FR" w:eastAsia="en-US"/>
              </w:rPr>
              <w:t xml:space="preserve"> ?</w:t>
            </w:r>
            <w:proofErr w:type="gramEnd"/>
          </w:p>
        </w:tc>
      </w:tr>
      <w:tr w:rsidR="003D4EB9" w:rsidRPr="00F64AA5" w14:paraId="0CEB579B" w14:textId="77777777" w:rsidTr="003D4EB9">
        <w:trPr>
          <w:trHeight w:val="387"/>
        </w:trPr>
        <w:tc>
          <w:tcPr>
            <w:tcW w:w="9493" w:type="dxa"/>
            <w:gridSpan w:val="2"/>
          </w:tcPr>
          <w:p w14:paraId="3FC8943A" w14:textId="77777777" w:rsidR="003D4EB9" w:rsidRPr="00F64AA5" w:rsidRDefault="003D4EB9" w:rsidP="001065AE">
            <w:pPr>
              <w:rPr>
                <w:rFonts w:ascii="Futura BQ Light" w:eastAsiaTheme="minorHAnsi" w:hAnsi="Futura BQ Light" w:cs="FuturaSerieBQ-Light"/>
                <w:color w:val="000000"/>
                <w:sz w:val="24"/>
                <w:szCs w:val="28"/>
                <w:lang w:val="en-GB" w:eastAsia="en-US"/>
              </w:rPr>
            </w:pPr>
            <w:permStart w:id="1088972995" w:edGrp="everyone" w:colFirst="0" w:colLast="0"/>
          </w:p>
        </w:tc>
      </w:tr>
      <w:permEnd w:id="1088972995"/>
      <w:tr w:rsidR="003D4EB9" w:rsidRPr="003D4EB9" w14:paraId="2FDCF885" w14:textId="77777777" w:rsidTr="00700FC8">
        <w:trPr>
          <w:trHeight w:val="386"/>
        </w:trPr>
        <w:tc>
          <w:tcPr>
            <w:tcW w:w="9493" w:type="dxa"/>
            <w:gridSpan w:val="2"/>
            <w:shd w:val="clear" w:color="auto" w:fill="F2F2F2" w:themeFill="background1" w:themeFillShade="F2"/>
          </w:tcPr>
          <w:p w14:paraId="373964CE" w14:textId="337D2704" w:rsidR="003D4EB9" w:rsidRPr="00F64AA5" w:rsidRDefault="003D4EB9" w:rsidP="001065AE">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7.2 Vos </w:t>
            </w:r>
            <w:r w:rsidRPr="00E16F31">
              <w:rPr>
                <w:rFonts w:ascii="Futura BQ Light" w:eastAsiaTheme="minorHAnsi" w:hAnsi="Futura BQ Light" w:cs="FuturaSerieBQ-Light"/>
                <w:color w:val="000000"/>
                <w:sz w:val="24"/>
                <w:szCs w:val="28"/>
                <w:lang w:val="fr-FR" w:eastAsia="en-US"/>
              </w:rPr>
              <w:t xml:space="preserve">comptes et pseudos de </w:t>
            </w:r>
            <w:r>
              <w:rPr>
                <w:rFonts w:ascii="Futura BQ Light" w:eastAsiaTheme="minorHAnsi" w:hAnsi="Futura BQ Light" w:cs="FuturaSerieBQ-Light"/>
                <w:color w:val="000000"/>
                <w:sz w:val="24"/>
                <w:szCs w:val="28"/>
                <w:lang w:val="fr-FR" w:eastAsia="en-US"/>
              </w:rPr>
              <w:t>vos réseaux</w:t>
            </w:r>
            <w:r w:rsidRPr="00E16F31">
              <w:rPr>
                <w:rFonts w:ascii="Futura BQ Light" w:eastAsiaTheme="minorHAnsi" w:hAnsi="Futura BQ Light" w:cs="FuturaSerieBQ-Light"/>
                <w:color w:val="000000"/>
                <w:sz w:val="24"/>
                <w:szCs w:val="28"/>
                <w:lang w:val="fr-FR" w:eastAsia="en-US"/>
              </w:rPr>
              <w:t xml:space="preserve"> sociaux (le cas échéant).</w:t>
            </w:r>
          </w:p>
        </w:tc>
      </w:tr>
      <w:tr w:rsidR="003D4EB9" w:rsidRPr="00F64AA5" w14:paraId="610B25AC" w14:textId="77777777" w:rsidTr="003D4EB9">
        <w:trPr>
          <w:trHeight w:val="386"/>
        </w:trPr>
        <w:tc>
          <w:tcPr>
            <w:tcW w:w="2077" w:type="dxa"/>
            <w:shd w:val="clear" w:color="auto" w:fill="F2F2F2" w:themeFill="background1" w:themeFillShade="F2"/>
          </w:tcPr>
          <w:p w14:paraId="3B8C8351" w14:textId="24291BBA" w:rsidR="003D4EB9" w:rsidRPr="00C35B8E" w:rsidRDefault="003D4EB9" w:rsidP="001065AE">
            <w:pPr>
              <w:rPr>
                <w:rFonts w:ascii="Futura BQ Light" w:eastAsiaTheme="minorHAnsi" w:hAnsi="Futura BQ Light" w:cs="FuturaSerieBQ-Light"/>
                <w:color w:val="000000"/>
                <w:sz w:val="24"/>
                <w:szCs w:val="28"/>
                <w:lang w:val="en-GB" w:eastAsia="en-US"/>
              </w:rPr>
            </w:pPr>
            <w:permStart w:id="681201403" w:edGrp="everyone" w:colFirst="1" w:colLast="1"/>
            <w:r>
              <w:rPr>
                <w:rFonts w:ascii="Futura BQ Light" w:eastAsiaTheme="minorHAnsi" w:hAnsi="Futura BQ Light" w:cs="FuturaSerieBQ-Light"/>
                <w:color w:val="000000"/>
                <w:sz w:val="24"/>
                <w:szCs w:val="28"/>
                <w:lang w:val="en-GB" w:eastAsia="en-US"/>
              </w:rPr>
              <w:t>Site web</w:t>
            </w:r>
            <w:r w:rsidRPr="00C35B8E">
              <w:rPr>
                <w:rFonts w:ascii="Futura BQ Light" w:eastAsiaTheme="minorHAnsi" w:hAnsi="Futura BQ Light" w:cs="FuturaSerieBQ-Light"/>
                <w:color w:val="000000"/>
                <w:sz w:val="24"/>
                <w:szCs w:val="28"/>
                <w:lang w:val="en-GB" w:eastAsia="en-US"/>
              </w:rPr>
              <w:t xml:space="preserve"> </w:t>
            </w:r>
          </w:p>
        </w:tc>
        <w:tc>
          <w:tcPr>
            <w:tcW w:w="7416" w:type="dxa"/>
          </w:tcPr>
          <w:p w14:paraId="18968223" w14:textId="77777777" w:rsidR="003D4EB9" w:rsidRPr="00F64AA5" w:rsidRDefault="003D4EB9" w:rsidP="001065AE">
            <w:pPr>
              <w:rPr>
                <w:rFonts w:ascii="Futura BQ Light" w:eastAsiaTheme="minorHAnsi" w:hAnsi="Futura BQ Light" w:cs="FuturaSerieBQ-Light"/>
                <w:color w:val="000000"/>
                <w:sz w:val="24"/>
                <w:szCs w:val="28"/>
                <w:lang w:val="en-GB" w:eastAsia="en-US"/>
              </w:rPr>
            </w:pPr>
          </w:p>
        </w:tc>
      </w:tr>
      <w:tr w:rsidR="003D4EB9" w:rsidRPr="00F64AA5" w14:paraId="0F5F1EEB" w14:textId="77777777" w:rsidTr="003D4EB9">
        <w:trPr>
          <w:trHeight w:val="386"/>
        </w:trPr>
        <w:tc>
          <w:tcPr>
            <w:tcW w:w="2077" w:type="dxa"/>
            <w:shd w:val="clear" w:color="auto" w:fill="F2F2F2" w:themeFill="background1" w:themeFillShade="F2"/>
          </w:tcPr>
          <w:p w14:paraId="03B110BA" w14:textId="66560218" w:rsidR="003D4EB9" w:rsidRPr="00C35B8E" w:rsidRDefault="003D4EB9" w:rsidP="001065AE">
            <w:pPr>
              <w:rPr>
                <w:rFonts w:ascii="Futura BQ Light" w:eastAsiaTheme="minorHAnsi" w:hAnsi="Futura BQ Light" w:cs="FuturaSerieBQ-Light"/>
                <w:color w:val="000000"/>
                <w:sz w:val="24"/>
                <w:szCs w:val="28"/>
                <w:lang w:val="en-GB" w:eastAsia="en-US"/>
              </w:rPr>
            </w:pPr>
            <w:permStart w:id="1636589976" w:edGrp="everyone" w:colFirst="1" w:colLast="1"/>
            <w:r>
              <w:rPr>
                <w:rFonts w:ascii="Futura BQ Light" w:eastAsiaTheme="minorHAnsi" w:hAnsi="Futura BQ Light" w:cs="FuturaSerieBQ-Light"/>
                <w:color w:val="000000"/>
                <w:sz w:val="24"/>
                <w:szCs w:val="28"/>
                <w:lang w:val="en-GB" w:eastAsia="en-US"/>
              </w:rPr>
              <w:t>Instagram</w:t>
            </w:r>
            <w:permEnd w:id="681201403"/>
            <w:r w:rsidRPr="00C35B8E">
              <w:rPr>
                <w:rFonts w:ascii="Futura BQ Light" w:eastAsiaTheme="minorHAnsi" w:hAnsi="Futura BQ Light" w:cs="FuturaSerieBQ-Light"/>
                <w:color w:val="000000"/>
                <w:sz w:val="24"/>
                <w:szCs w:val="28"/>
                <w:lang w:val="en-GB" w:eastAsia="en-US"/>
              </w:rPr>
              <w:t xml:space="preserve"> </w:t>
            </w:r>
          </w:p>
        </w:tc>
        <w:tc>
          <w:tcPr>
            <w:tcW w:w="7416" w:type="dxa"/>
          </w:tcPr>
          <w:p w14:paraId="3ADB6FDC" w14:textId="77777777" w:rsidR="003D4EB9" w:rsidRPr="00F64AA5" w:rsidRDefault="003D4EB9" w:rsidP="001065AE">
            <w:pPr>
              <w:rPr>
                <w:rFonts w:ascii="Futura BQ Light" w:eastAsiaTheme="minorHAnsi" w:hAnsi="Futura BQ Light" w:cs="FuturaSerieBQ-Light"/>
                <w:color w:val="000000"/>
                <w:sz w:val="24"/>
                <w:szCs w:val="28"/>
                <w:lang w:val="en-GB" w:eastAsia="en-US"/>
              </w:rPr>
            </w:pPr>
          </w:p>
        </w:tc>
      </w:tr>
      <w:tr w:rsidR="003D4EB9" w:rsidRPr="00F64AA5" w14:paraId="6739DB97" w14:textId="77777777" w:rsidTr="003D4EB9">
        <w:trPr>
          <w:trHeight w:val="386"/>
        </w:trPr>
        <w:tc>
          <w:tcPr>
            <w:tcW w:w="2077" w:type="dxa"/>
            <w:shd w:val="clear" w:color="auto" w:fill="F2F2F2" w:themeFill="background1" w:themeFillShade="F2"/>
          </w:tcPr>
          <w:p w14:paraId="4F31E899" w14:textId="0D5A238F" w:rsidR="003D4EB9" w:rsidRPr="00C35B8E" w:rsidRDefault="003D4EB9" w:rsidP="001065AE">
            <w:pPr>
              <w:rPr>
                <w:rFonts w:ascii="Futura BQ Light" w:eastAsiaTheme="minorHAnsi" w:hAnsi="Futura BQ Light" w:cs="FuturaSerieBQ-Light"/>
                <w:color w:val="000000"/>
                <w:sz w:val="24"/>
                <w:szCs w:val="28"/>
                <w:lang w:val="en-GB" w:eastAsia="en-US"/>
              </w:rPr>
            </w:pPr>
            <w:permStart w:id="1291612342" w:edGrp="everyone" w:colFirst="1" w:colLast="1"/>
            <w:r>
              <w:rPr>
                <w:rFonts w:ascii="Futura BQ Light" w:eastAsiaTheme="minorHAnsi" w:hAnsi="Futura BQ Light" w:cs="FuturaSerieBQ-Light"/>
                <w:color w:val="000000"/>
                <w:sz w:val="24"/>
                <w:szCs w:val="28"/>
                <w:lang w:val="en-GB" w:eastAsia="en-US"/>
              </w:rPr>
              <w:t>Facebook</w:t>
            </w:r>
            <w:permEnd w:id="1636589976"/>
            <w:r w:rsidRPr="00C35B8E">
              <w:rPr>
                <w:rFonts w:ascii="Futura BQ Light" w:eastAsiaTheme="minorHAnsi" w:hAnsi="Futura BQ Light" w:cs="FuturaSerieBQ-Light"/>
                <w:color w:val="000000"/>
                <w:sz w:val="24"/>
                <w:szCs w:val="28"/>
                <w:lang w:val="en-GB" w:eastAsia="en-US"/>
              </w:rPr>
              <w:t xml:space="preserve"> </w:t>
            </w:r>
          </w:p>
        </w:tc>
        <w:tc>
          <w:tcPr>
            <w:tcW w:w="7416" w:type="dxa"/>
          </w:tcPr>
          <w:p w14:paraId="48B51D82" w14:textId="77777777" w:rsidR="003D4EB9" w:rsidRPr="00F64AA5" w:rsidRDefault="003D4EB9" w:rsidP="001065AE">
            <w:pPr>
              <w:rPr>
                <w:rFonts w:ascii="Futura BQ Light" w:eastAsiaTheme="minorHAnsi" w:hAnsi="Futura BQ Light" w:cs="FuturaSerieBQ-Light"/>
                <w:color w:val="000000"/>
                <w:sz w:val="24"/>
                <w:szCs w:val="28"/>
                <w:lang w:val="en-GB" w:eastAsia="en-US"/>
              </w:rPr>
            </w:pPr>
          </w:p>
        </w:tc>
      </w:tr>
      <w:tr w:rsidR="003D4EB9" w:rsidRPr="00F64AA5" w14:paraId="00A37C34" w14:textId="77777777" w:rsidTr="003D4EB9">
        <w:trPr>
          <w:trHeight w:val="387"/>
        </w:trPr>
        <w:tc>
          <w:tcPr>
            <w:tcW w:w="2077" w:type="dxa"/>
            <w:shd w:val="clear" w:color="auto" w:fill="F2F2F2" w:themeFill="background1" w:themeFillShade="F2"/>
          </w:tcPr>
          <w:p w14:paraId="2FB2D0C9" w14:textId="70B66295" w:rsidR="003D4EB9" w:rsidRPr="00C35B8E" w:rsidRDefault="003D4EB9" w:rsidP="001065AE">
            <w:pPr>
              <w:rPr>
                <w:rFonts w:ascii="Futura BQ Light" w:eastAsiaTheme="minorHAnsi" w:hAnsi="Futura BQ Light" w:cs="FuturaSerieBQ-Light"/>
                <w:color w:val="000000"/>
                <w:sz w:val="24"/>
                <w:szCs w:val="28"/>
                <w:lang w:val="en-GB" w:eastAsia="en-US"/>
              </w:rPr>
            </w:pPr>
            <w:permStart w:id="693972174" w:edGrp="everyone" w:colFirst="1" w:colLast="1"/>
            <w:permEnd w:id="1291612342"/>
            <w:proofErr w:type="spellStart"/>
            <w:r>
              <w:rPr>
                <w:rFonts w:ascii="Futura BQ Light" w:eastAsiaTheme="minorHAnsi" w:hAnsi="Futura BQ Light" w:cs="FuturaSerieBQ-Light"/>
                <w:color w:val="000000"/>
                <w:sz w:val="24"/>
                <w:szCs w:val="28"/>
                <w:lang w:val="en-GB" w:eastAsia="en-US"/>
              </w:rPr>
              <w:t>Autre</w:t>
            </w:r>
            <w:proofErr w:type="spellEnd"/>
          </w:p>
        </w:tc>
        <w:tc>
          <w:tcPr>
            <w:tcW w:w="7416" w:type="dxa"/>
          </w:tcPr>
          <w:p w14:paraId="7A0082B6" w14:textId="77777777" w:rsidR="003D4EB9" w:rsidRPr="00F64AA5" w:rsidRDefault="003D4EB9" w:rsidP="001065AE">
            <w:pPr>
              <w:rPr>
                <w:rFonts w:ascii="Futura BQ Light" w:eastAsiaTheme="minorHAnsi" w:hAnsi="Futura BQ Light" w:cs="FuturaSerieBQ-Light"/>
                <w:color w:val="000000"/>
                <w:sz w:val="24"/>
                <w:szCs w:val="28"/>
                <w:lang w:val="en-GB" w:eastAsia="en-US"/>
              </w:rPr>
            </w:pPr>
          </w:p>
        </w:tc>
      </w:tr>
      <w:bookmarkEnd w:id="0"/>
      <w:permEnd w:id="693972174"/>
    </w:tbl>
    <w:p w14:paraId="465292DF" w14:textId="77777777" w:rsidR="003D4EB9" w:rsidRPr="00D06FAE" w:rsidRDefault="003D4EB9" w:rsidP="009601D6">
      <w:pPr>
        <w:spacing w:after="0"/>
        <w:rPr>
          <w:lang w:val="en-GB"/>
        </w:rPr>
      </w:pPr>
    </w:p>
    <w:p w14:paraId="3DFF53E6" w14:textId="77777777" w:rsidR="00AF331E" w:rsidRPr="00F64AA5" w:rsidRDefault="00AF331E" w:rsidP="009601D6">
      <w:pPr>
        <w:spacing w:after="0"/>
        <w:rPr>
          <w:rFonts w:ascii="Futura BQ Light" w:eastAsiaTheme="minorHAnsi" w:hAnsi="Futura BQ Light" w:cs="FuturaSerieBQ-Light"/>
          <w:color w:val="000000"/>
          <w:sz w:val="24"/>
          <w:szCs w:val="28"/>
          <w:lang w:val="en-GB" w:eastAsia="en-US"/>
        </w:rPr>
      </w:pPr>
    </w:p>
    <w:tbl>
      <w:tblPr>
        <w:tblStyle w:val="Tabellenraster"/>
        <w:tblW w:w="9493" w:type="dxa"/>
        <w:tblLook w:val="04A0" w:firstRow="1" w:lastRow="0" w:firstColumn="1" w:lastColumn="0" w:noHBand="0" w:noVBand="1"/>
      </w:tblPr>
      <w:tblGrid>
        <w:gridCol w:w="1980"/>
        <w:gridCol w:w="7513"/>
      </w:tblGrid>
      <w:tr w:rsidR="00AF331E" w:rsidRPr="00512BF6" w14:paraId="1BCF6F57" w14:textId="77777777" w:rsidTr="00F501BF">
        <w:tc>
          <w:tcPr>
            <w:tcW w:w="9493" w:type="dxa"/>
            <w:gridSpan w:val="2"/>
            <w:shd w:val="clear" w:color="auto" w:fill="F2F2F2" w:themeFill="background1" w:themeFillShade="F2"/>
          </w:tcPr>
          <w:p w14:paraId="074276AD" w14:textId="76AC6FE0" w:rsidR="00AF331E" w:rsidRPr="00F64AA5" w:rsidRDefault="0021305D" w:rsidP="003D4EB9">
            <w:pPr>
              <w:pStyle w:val="Listenabsatz"/>
              <w:numPr>
                <w:ilvl w:val="0"/>
                <w:numId w:val="5"/>
              </w:numPr>
              <w:rPr>
                <w:rFonts w:ascii="Futura BQ DemiBold" w:eastAsiaTheme="minorHAnsi" w:hAnsi="Futura BQ DemiBold" w:cs="FuturaSerieBQ-Light"/>
                <w:color w:val="000000"/>
                <w:sz w:val="24"/>
                <w:szCs w:val="28"/>
                <w:lang w:val="en-GB" w:eastAsia="en-US"/>
              </w:rPr>
            </w:pPr>
            <w:r w:rsidRPr="00E16F31">
              <w:rPr>
                <w:rFonts w:ascii="Futura BQ DemiBold" w:eastAsiaTheme="minorHAnsi" w:hAnsi="Futura BQ DemiBold" w:cs="FuturaSerieBQ-Light"/>
                <w:color w:val="000000"/>
                <w:sz w:val="24"/>
                <w:szCs w:val="28"/>
                <w:lang w:val="fr-FR" w:eastAsia="en-US"/>
              </w:rPr>
              <w:t>Compte bancaire de l’organisation</w:t>
            </w:r>
          </w:p>
        </w:tc>
      </w:tr>
      <w:tr w:rsidR="0021305D" w:rsidRPr="00F64AA5" w14:paraId="5EC87388" w14:textId="77777777" w:rsidTr="00E36556">
        <w:trPr>
          <w:trHeight w:val="387"/>
        </w:trPr>
        <w:tc>
          <w:tcPr>
            <w:tcW w:w="1980" w:type="dxa"/>
            <w:shd w:val="clear" w:color="auto" w:fill="F2F2F2" w:themeFill="background1" w:themeFillShade="F2"/>
          </w:tcPr>
          <w:p w14:paraId="7FEF21B0" w14:textId="1819B474" w:rsidR="0021305D" w:rsidRPr="00C35B8E" w:rsidRDefault="0021305D" w:rsidP="0021305D">
            <w:pPr>
              <w:rPr>
                <w:rFonts w:ascii="Futura BQ Light" w:eastAsiaTheme="minorHAnsi" w:hAnsi="Futura BQ Light" w:cs="FuturaSerieBQ-Light"/>
                <w:color w:val="000000"/>
                <w:sz w:val="24"/>
                <w:szCs w:val="28"/>
                <w:lang w:val="en-GB" w:eastAsia="en-US"/>
              </w:rPr>
            </w:pPr>
            <w:permStart w:id="752246354" w:edGrp="everyone" w:colFirst="1" w:colLast="1"/>
            <w:r w:rsidRPr="00C35B8E">
              <w:rPr>
                <w:rFonts w:ascii="Futura BQ Light" w:eastAsiaTheme="minorHAnsi" w:hAnsi="Futura BQ Light" w:cs="FuturaSerieBQ-Light"/>
                <w:color w:val="000000"/>
                <w:sz w:val="24"/>
                <w:szCs w:val="28"/>
                <w:lang w:val="en-GB" w:eastAsia="en-US"/>
              </w:rPr>
              <w:t>N</w:t>
            </w:r>
            <w:r>
              <w:rPr>
                <w:rFonts w:ascii="Futura BQ Light" w:eastAsiaTheme="minorHAnsi" w:hAnsi="Futura BQ Light" w:cs="FuturaSerieBQ-Light"/>
                <w:color w:val="000000"/>
                <w:sz w:val="24"/>
                <w:szCs w:val="28"/>
                <w:lang w:val="en-GB" w:eastAsia="en-US"/>
              </w:rPr>
              <w:t>om</w:t>
            </w:r>
          </w:p>
        </w:tc>
        <w:tc>
          <w:tcPr>
            <w:tcW w:w="7513" w:type="dxa"/>
          </w:tcPr>
          <w:p w14:paraId="6AB5E2BE" w14:textId="2DA9B172" w:rsidR="0021305D" w:rsidRPr="00F64AA5" w:rsidRDefault="0021305D" w:rsidP="0021305D">
            <w:pPr>
              <w:rPr>
                <w:rFonts w:ascii="Futura BQ Light" w:eastAsiaTheme="minorHAnsi" w:hAnsi="Futura BQ Light" w:cs="FuturaSerieBQ-Light"/>
                <w:color w:val="000000"/>
                <w:sz w:val="24"/>
                <w:szCs w:val="28"/>
                <w:lang w:val="en-GB" w:eastAsia="en-US"/>
              </w:rPr>
            </w:pPr>
          </w:p>
        </w:tc>
      </w:tr>
      <w:tr w:rsidR="0021305D" w:rsidRPr="00F64AA5" w14:paraId="00D2E5F8" w14:textId="77777777" w:rsidTr="00E36556">
        <w:trPr>
          <w:trHeight w:val="386"/>
        </w:trPr>
        <w:tc>
          <w:tcPr>
            <w:tcW w:w="1980" w:type="dxa"/>
            <w:shd w:val="clear" w:color="auto" w:fill="F2F2F2" w:themeFill="background1" w:themeFillShade="F2"/>
          </w:tcPr>
          <w:p w14:paraId="4B050072" w14:textId="1FFD2028" w:rsidR="0021305D" w:rsidRPr="00C35B8E" w:rsidRDefault="0021305D" w:rsidP="0021305D">
            <w:pPr>
              <w:rPr>
                <w:rFonts w:ascii="Futura BQ Light" w:eastAsiaTheme="minorHAnsi" w:hAnsi="Futura BQ Light" w:cs="FuturaSerieBQ-Light"/>
                <w:color w:val="000000"/>
                <w:sz w:val="24"/>
                <w:szCs w:val="28"/>
                <w:lang w:val="en-GB" w:eastAsia="en-US"/>
              </w:rPr>
            </w:pPr>
            <w:permStart w:id="323107443" w:edGrp="everyone" w:colFirst="1" w:colLast="1"/>
            <w:permEnd w:id="752246354"/>
            <w:r>
              <w:rPr>
                <w:rFonts w:ascii="Futura BQ Light" w:eastAsiaTheme="minorHAnsi" w:hAnsi="Futura BQ Light" w:cs="FuturaSerieBQ-Light"/>
                <w:color w:val="000000"/>
                <w:sz w:val="24"/>
                <w:szCs w:val="28"/>
                <w:lang w:val="en-GB" w:eastAsia="en-US"/>
              </w:rPr>
              <w:t>Numéro de compte</w:t>
            </w:r>
            <w:r w:rsidRPr="00C35B8E">
              <w:rPr>
                <w:rFonts w:ascii="Futura BQ Light" w:eastAsiaTheme="minorHAnsi" w:hAnsi="Futura BQ Light" w:cs="FuturaSerieBQ-Light"/>
                <w:color w:val="000000"/>
                <w:sz w:val="24"/>
                <w:szCs w:val="28"/>
                <w:lang w:val="en-GB" w:eastAsia="en-US"/>
              </w:rPr>
              <w:t xml:space="preserve"> </w:t>
            </w:r>
          </w:p>
        </w:tc>
        <w:tc>
          <w:tcPr>
            <w:tcW w:w="7513" w:type="dxa"/>
          </w:tcPr>
          <w:p w14:paraId="19EEFFAA" w14:textId="77777777" w:rsidR="0021305D" w:rsidRPr="00F64AA5" w:rsidRDefault="0021305D" w:rsidP="0021305D">
            <w:pPr>
              <w:rPr>
                <w:rFonts w:ascii="Futura BQ Light" w:eastAsiaTheme="minorHAnsi" w:hAnsi="Futura BQ Light" w:cs="FuturaSerieBQ-Light"/>
                <w:color w:val="000000"/>
                <w:sz w:val="24"/>
                <w:szCs w:val="28"/>
                <w:lang w:val="en-GB" w:eastAsia="en-US"/>
              </w:rPr>
            </w:pPr>
          </w:p>
        </w:tc>
      </w:tr>
      <w:tr w:rsidR="0021305D" w:rsidRPr="00F64AA5" w14:paraId="3AE1130A" w14:textId="77777777" w:rsidTr="00E36556">
        <w:trPr>
          <w:trHeight w:val="386"/>
        </w:trPr>
        <w:tc>
          <w:tcPr>
            <w:tcW w:w="1980" w:type="dxa"/>
            <w:shd w:val="clear" w:color="auto" w:fill="F2F2F2" w:themeFill="background1" w:themeFillShade="F2"/>
          </w:tcPr>
          <w:p w14:paraId="35CCF9F7" w14:textId="18314AEA" w:rsidR="0021305D" w:rsidRPr="00C35B8E" w:rsidRDefault="0021305D" w:rsidP="0021305D">
            <w:pPr>
              <w:rPr>
                <w:rFonts w:ascii="Futura BQ Light" w:eastAsiaTheme="minorHAnsi" w:hAnsi="Futura BQ Light" w:cs="FuturaSerieBQ-Light"/>
                <w:color w:val="000000"/>
                <w:sz w:val="24"/>
                <w:szCs w:val="28"/>
                <w:lang w:val="en-GB" w:eastAsia="en-US"/>
              </w:rPr>
            </w:pPr>
            <w:permStart w:id="648219305" w:edGrp="everyone" w:colFirst="1" w:colLast="1"/>
            <w:permEnd w:id="323107443"/>
            <w:r w:rsidRPr="00C35B8E">
              <w:rPr>
                <w:rFonts w:ascii="Futura BQ Light" w:eastAsiaTheme="minorHAnsi" w:hAnsi="Futura BQ Light" w:cs="FuturaSerieBQ-Light"/>
                <w:color w:val="000000"/>
                <w:sz w:val="24"/>
                <w:szCs w:val="28"/>
                <w:lang w:val="en-GB" w:eastAsia="en-US"/>
              </w:rPr>
              <w:t xml:space="preserve">Swift/BIC </w:t>
            </w:r>
          </w:p>
        </w:tc>
        <w:tc>
          <w:tcPr>
            <w:tcW w:w="7513" w:type="dxa"/>
          </w:tcPr>
          <w:p w14:paraId="139E4C48" w14:textId="77777777" w:rsidR="0021305D" w:rsidRPr="00F64AA5" w:rsidRDefault="0021305D" w:rsidP="0021305D">
            <w:pPr>
              <w:rPr>
                <w:rFonts w:ascii="Futura BQ Light" w:eastAsiaTheme="minorHAnsi" w:hAnsi="Futura BQ Light" w:cs="FuturaSerieBQ-Light"/>
                <w:color w:val="000000"/>
                <w:sz w:val="24"/>
                <w:szCs w:val="28"/>
                <w:lang w:val="en-GB" w:eastAsia="en-US"/>
              </w:rPr>
            </w:pPr>
          </w:p>
        </w:tc>
      </w:tr>
      <w:tr w:rsidR="0021305D" w:rsidRPr="00F64AA5" w14:paraId="6EE3B9EB" w14:textId="77777777" w:rsidTr="00E36556">
        <w:trPr>
          <w:trHeight w:val="386"/>
        </w:trPr>
        <w:tc>
          <w:tcPr>
            <w:tcW w:w="1980" w:type="dxa"/>
            <w:shd w:val="clear" w:color="auto" w:fill="F2F2F2" w:themeFill="background1" w:themeFillShade="F2"/>
          </w:tcPr>
          <w:p w14:paraId="67A438E7" w14:textId="2DC0D3DF" w:rsidR="0021305D" w:rsidRPr="00C35B8E" w:rsidRDefault="0021305D" w:rsidP="0021305D">
            <w:pPr>
              <w:rPr>
                <w:rFonts w:ascii="Futura BQ Light" w:eastAsiaTheme="minorHAnsi" w:hAnsi="Futura BQ Light" w:cs="FuturaSerieBQ-Light"/>
                <w:color w:val="000000"/>
                <w:sz w:val="24"/>
                <w:szCs w:val="28"/>
                <w:lang w:val="en-GB" w:eastAsia="en-US"/>
              </w:rPr>
            </w:pPr>
            <w:permStart w:id="1391948359" w:edGrp="everyone" w:colFirst="1" w:colLast="1"/>
            <w:permEnd w:id="648219305"/>
            <w:r>
              <w:rPr>
                <w:rFonts w:ascii="Futura BQ Light" w:eastAsiaTheme="minorHAnsi" w:hAnsi="Futura BQ Light" w:cs="FuturaSerieBQ-Light"/>
                <w:color w:val="000000"/>
                <w:sz w:val="24"/>
                <w:szCs w:val="28"/>
                <w:lang w:val="en-GB" w:eastAsia="en-US"/>
              </w:rPr>
              <w:t>Nom de la banque</w:t>
            </w:r>
            <w:r w:rsidRPr="00C35B8E">
              <w:rPr>
                <w:rFonts w:ascii="Futura BQ Light" w:eastAsiaTheme="minorHAnsi" w:hAnsi="Futura BQ Light" w:cs="FuturaSerieBQ-Light"/>
                <w:color w:val="000000"/>
                <w:sz w:val="24"/>
                <w:szCs w:val="28"/>
                <w:lang w:val="en-GB" w:eastAsia="en-US"/>
              </w:rPr>
              <w:t xml:space="preserve"> </w:t>
            </w:r>
          </w:p>
        </w:tc>
        <w:tc>
          <w:tcPr>
            <w:tcW w:w="7513" w:type="dxa"/>
          </w:tcPr>
          <w:p w14:paraId="2227E0B1" w14:textId="77777777" w:rsidR="0021305D" w:rsidRPr="00F64AA5" w:rsidRDefault="0021305D" w:rsidP="0021305D">
            <w:pPr>
              <w:rPr>
                <w:rFonts w:ascii="Futura BQ Light" w:eastAsiaTheme="minorHAnsi" w:hAnsi="Futura BQ Light" w:cs="FuturaSerieBQ-Light"/>
                <w:color w:val="000000"/>
                <w:sz w:val="24"/>
                <w:szCs w:val="28"/>
                <w:lang w:val="en-GB" w:eastAsia="en-US"/>
              </w:rPr>
            </w:pPr>
          </w:p>
        </w:tc>
      </w:tr>
      <w:permEnd w:id="1391948359"/>
      <w:tr w:rsidR="00E36556" w:rsidRPr="003D4EB9" w14:paraId="5B41FCFE" w14:textId="77777777" w:rsidTr="00E36556">
        <w:trPr>
          <w:trHeight w:val="386"/>
        </w:trPr>
        <w:tc>
          <w:tcPr>
            <w:tcW w:w="9493" w:type="dxa"/>
            <w:gridSpan w:val="2"/>
            <w:shd w:val="clear" w:color="auto" w:fill="F2F2F2" w:themeFill="background1" w:themeFillShade="F2"/>
          </w:tcPr>
          <w:p w14:paraId="15F7B75C" w14:textId="6F70CDA8" w:rsidR="00E36556" w:rsidRPr="00E36556" w:rsidRDefault="0021305D" w:rsidP="003D4EB9">
            <w:pPr>
              <w:pStyle w:val="Listenabsatz"/>
              <w:numPr>
                <w:ilvl w:val="1"/>
                <w:numId w:val="5"/>
              </w:numPr>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Votre compte accepte-t-il de recevoir des euros ?</w:t>
            </w:r>
          </w:p>
        </w:tc>
      </w:tr>
      <w:tr w:rsidR="00E36556" w:rsidRPr="0021305D" w14:paraId="79F2A7CE" w14:textId="77777777" w:rsidTr="00E36556">
        <w:trPr>
          <w:trHeight w:val="386"/>
        </w:trPr>
        <w:tc>
          <w:tcPr>
            <w:tcW w:w="9493" w:type="dxa"/>
            <w:gridSpan w:val="2"/>
            <w:shd w:val="clear" w:color="auto" w:fill="FFFFFF" w:themeFill="background1"/>
          </w:tcPr>
          <w:p w14:paraId="6006D624" w14:textId="2FC0F4CE" w:rsidR="00E36556" w:rsidRDefault="0021305D" w:rsidP="00E36556">
            <w:pPr>
              <w:rPr>
                <w:rFonts w:ascii="Futura BQ Light" w:eastAsiaTheme="minorHAnsi" w:hAnsi="Futura BQ Light" w:cs="FuturaSerieBQ-Light"/>
                <w:color w:val="000000"/>
                <w:szCs w:val="28"/>
                <w:lang w:val="en-GB" w:eastAsia="en-US"/>
              </w:rPr>
            </w:pPr>
            <w:permStart w:id="294594305" w:edGrp="everyone"/>
            <w:proofErr w:type="spellStart"/>
            <w:r>
              <w:rPr>
                <w:rFonts w:ascii="Futura BQ Light" w:eastAsiaTheme="minorHAnsi" w:hAnsi="Futura BQ Light" w:cs="FuturaSerieBQ-Light"/>
                <w:color w:val="000000"/>
                <w:szCs w:val="28"/>
                <w:lang w:val="en-GB" w:eastAsia="en-US"/>
              </w:rPr>
              <w:t>Oui</w:t>
            </w:r>
            <w:proofErr w:type="spellEnd"/>
            <w:r w:rsidR="00E36556"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291939154"/>
                <w14:checkbox>
                  <w14:checked w14:val="0"/>
                  <w14:checkedState w14:val="2612" w14:font="MS Gothic"/>
                  <w14:uncheckedState w14:val="2610" w14:font="MS Gothic"/>
                </w14:checkbox>
              </w:sdtPr>
              <w:sdtEndPr/>
              <w:sdtContent>
                <w:r w:rsidR="00433BD5">
                  <w:rPr>
                    <w:rFonts w:ascii="MS Gothic" w:eastAsia="MS Gothic" w:hAnsi="MS Gothic" w:cs="FuturaSerieBQ-Light" w:hint="eastAsia"/>
                    <w:color w:val="000000"/>
                    <w:sz w:val="40"/>
                    <w:szCs w:val="40"/>
                    <w:lang w:val="en-GB" w:eastAsia="en-US"/>
                  </w:rPr>
                  <w:t>☐</w:t>
                </w:r>
              </w:sdtContent>
            </w:sdt>
            <w:permEnd w:id="294594305"/>
            <w:r w:rsidR="00E36556">
              <w:rPr>
                <w:rFonts w:ascii="Futura BQ Light" w:eastAsiaTheme="minorHAnsi" w:hAnsi="Futura BQ Light" w:cs="FuturaSerieBQ-Light"/>
                <w:color w:val="000000"/>
                <w:szCs w:val="28"/>
                <w:lang w:val="en-GB" w:eastAsia="en-US"/>
              </w:rPr>
              <w:t xml:space="preserve"> </w:t>
            </w:r>
          </w:p>
          <w:p w14:paraId="01521AE5" w14:textId="77777777" w:rsidR="00E36556" w:rsidRDefault="00E36556" w:rsidP="00E36556">
            <w:pPr>
              <w:rPr>
                <w:rFonts w:ascii="Futura BQ Light" w:eastAsiaTheme="minorHAnsi" w:hAnsi="Futura BQ Light" w:cs="FuturaSerieBQ-Light"/>
                <w:color w:val="000000"/>
                <w:szCs w:val="28"/>
                <w:lang w:val="en-GB" w:eastAsia="en-US"/>
              </w:rPr>
            </w:pPr>
          </w:p>
          <w:p w14:paraId="51E5DA40" w14:textId="7DAF93CB" w:rsidR="00E36556" w:rsidRPr="00E36556" w:rsidRDefault="00E36556" w:rsidP="00E36556">
            <w:pPr>
              <w:rPr>
                <w:rFonts w:ascii="Futura BQ Light" w:eastAsiaTheme="minorHAnsi" w:hAnsi="Futura BQ Light" w:cs="FuturaSerieBQ-Light"/>
                <w:color w:val="000000"/>
                <w:sz w:val="24"/>
                <w:szCs w:val="28"/>
                <w:lang w:val="en-GB" w:eastAsia="en-US"/>
              </w:rPr>
            </w:pPr>
            <w:permStart w:id="93810651" w:edGrp="everyone"/>
            <w:r w:rsidRPr="00E36556">
              <w:rPr>
                <w:rFonts w:ascii="Futura BQ Light" w:eastAsiaTheme="minorHAnsi" w:hAnsi="Futura BQ Light" w:cs="FuturaSerieBQ-Light"/>
                <w:color w:val="000000"/>
                <w:sz w:val="24"/>
                <w:szCs w:val="28"/>
                <w:lang w:val="en-GB" w:eastAsia="en-US"/>
              </w:rPr>
              <w:t>No</w:t>
            </w:r>
            <w:r w:rsidR="0021305D">
              <w:rPr>
                <w:rFonts w:ascii="Futura BQ Light" w:eastAsiaTheme="minorHAnsi" w:hAnsi="Futura BQ Light" w:cs="FuturaSerieBQ-Light"/>
                <w:color w:val="000000"/>
                <w:sz w:val="24"/>
                <w:szCs w:val="28"/>
                <w:lang w:val="en-GB" w:eastAsia="en-US"/>
              </w:rPr>
              <w:t>n</w:t>
            </w:r>
            <w:r w:rsidRPr="00E36556">
              <w:rPr>
                <w:rFonts w:ascii="Futura BQ Light" w:eastAsiaTheme="minorHAnsi" w:hAnsi="Futura BQ Light" w:cs="FuturaSerieBQ-Light"/>
                <w:color w:val="000000"/>
                <w:szCs w:val="28"/>
                <w:lang w:val="en-GB" w:eastAsia="en-US"/>
              </w:rPr>
              <w:t xml:space="preserve"> </w:t>
            </w:r>
            <w:sdt>
              <w:sdtPr>
                <w:rPr>
                  <w:rFonts w:eastAsiaTheme="minorHAnsi"/>
                  <w:sz w:val="40"/>
                  <w:szCs w:val="40"/>
                  <w:lang w:val="en-GB" w:eastAsia="en-US"/>
                </w:rPr>
                <w:id w:val="850684225"/>
                <w14:checkbox>
                  <w14:checked w14:val="0"/>
                  <w14:checkedState w14:val="2612" w14:font="MS Gothic"/>
                  <w14:uncheckedState w14:val="2610" w14:font="MS Gothic"/>
                </w14:checkbox>
              </w:sdtPr>
              <w:sdtEndPr/>
              <w:sdtContent>
                <w:r w:rsidRPr="00E36556">
                  <w:rPr>
                    <w:rFonts w:ascii="MS Gothic" w:eastAsia="MS Gothic" w:hAnsi="MS Gothic" w:cs="FuturaSerieBQ-Light" w:hint="eastAsia"/>
                    <w:color w:val="000000"/>
                    <w:sz w:val="40"/>
                    <w:szCs w:val="40"/>
                    <w:lang w:val="en-GB" w:eastAsia="en-US"/>
                  </w:rPr>
                  <w:t>☐</w:t>
                </w:r>
              </w:sdtContent>
            </w:sdt>
            <w:r>
              <w:rPr>
                <w:rFonts w:eastAsiaTheme="minorHAnsi"/>
                <w:sz w:val="40"/>
                <w:szCs w:val="40"/>
                <w:lang w:val="en-GB" w:eastAsia="en-US"/>
              </w:rPr>
              <w:t xml:space="preserve"> </w:t>
            </w:r>
            <w:r w:rsidR="00AE544F">
              <w:rPr>
                <w:rFonts w:eastAsiaTheme="minorHAnsi"/>
                <w:sz w:val="40"/>
                <w:szCs w:val="40"/>
                <w:lang w:val="en-GB" w:eastAsia="en-US"/>
              </w:rPr>
              <w:t xml:space="preserve"> </w:t>
            </w:r>
            <w:r w:rsidR="00AE544F" w:rsidRPr="00E16F31">
              <w:rPr>
                <w:rFonts w:ascii="Futura BQ Light" w:eastAsiaTheme="minorHAnsi" w:hAnsi="Futura BQ Light" w:cs="FuturaSerieBQ-Light"/>
                <w:i/>
                <w:color w:val="000000"/>
                <w:sz w:val="20"/>
                <w:szCs w:val="28"/>
                <w:lang w:val="fr-FR" w:eastAsia="en-US"/>
              </w:rPr>
              <w:t xml:space="preserve">(si non, veuillez préciser la devise dans laquelle vous souhaitez recevoir </w:t>
            </w:r>
            <w:r w:rsidR="00AE544F">
              <w:rPr>
                <w:rFonts w:ascii="Futura BQ Light" w:eastAsiaTheme="minorHAnsi" w:hAnsi="Futura BQ Light" w:cs="FuturaSerieBQ-Light"/>
                <w:i/>
                <w:color w:val="000000"/>
                <w:sz w:val="20"/>
                <w:szCs w:val="28"/>
                <w:lang w:val="fr-FR" w:eastAsia="en-US"/>
              </w:rPr>
              <w:t xml:space="preserve">les </w:t>
            </w:r>
            <w:proofErr w:type="gramStart"/>
            <w:r w:rsidR="00AE544F">
              <w:rPr>
                <w:rFonts w:ascii="Futura BQ Light" w:eastAsiaTheme="minorHAnsi" w:hAnsi="Futura BQ Light" w:cs="FuturaSerieBQ-Light"/>
                <w:i/>
                <w:color w:val="000000"/>
                <w:sz w:val="20"/>
                <w:szCs w:val="28"/>
                <w:lang w:val="fr-FR" w:eastAsia="en-US"/>
              </w:rPr>
              <w:t>fonds</w:t>
            </w:r>
            <w:r w:rsidR="00AE544F" w:rsidRPr="00E16F31">
              <w:rPr>
                <w:rFonts w:ascii="Futura BQ Light" w:eastAsiaTheme="minorHAnsi" w:hAnsi="Futura BQ Light" w:cs="FuturaSerieBQ-Light"/>
                <w:i/>
                <w:color w:val="000000"/>
                <w:sz w:val="20"/>
                <w:szCs w:val="28"/>
                <w:lang w:val="fr-FR" w:eastAsia="en-US"/>
              </w:rPr>
              <w:t xml:space="preserve"> :</w:t>
            </w:r>
            <w:permEnd w:id="93810651"/>
            <w:proofErr w:type="gramEnd"/>
          </w:p>
        </w:tc>
      </w:tr>
    </w:tbl>
    <w:p w14:paraId="67636255" w14:textId="5E2F68E7" w:rsidR="00673663" w:rsidRDefault="00673663">
      <w:pPr>
        <w:suppressAutoHyphens w:val="0"/>
        <w:rPr>
          <w:rFonts w:ascii="Futura BQ Light" w:eastAsiaTheme="minorHAnsi" w:hAnsi="Futura BQ Light" w:cs="FuturaSerieBQ-Light"/>
          <w:color w:val="000000"/>
          <w:sz w:val="24"/>
          <w:szCs w:val="28"/>
          <w:lang w:val="en-GB" w:eastAsia="en-US"/>
        </w:rPr>
      </w:pPr>
    </w:p>
    <w:p w14:paraId="7D4A4CBF" w14:textId="77777777" w:rsidR="002D2DDA" w:rsidRPr="00F64AA5" w:rsidRDefault="002D2DDA">
      <w:pPr>
        <w:suppressAutoHyphens w:val="0"/>
        <w:rPr>
          <w:rFonts w:ascii="Futura BQ Light" w:eastAsiaTheme="minorHAnsi" w:hAnsi="Futura BQ Light" w:cs="FuturaSerieBQ-Light"/>
          <w:color w:val="000000"/>
          <w:sz w:val="24"/>
          <w:szCs w:val="28"/>
          <w:lang w:val="en-GB" w:eastAsia="en-US"/>
        </w:rPr>
      </w:pPr>
    </w:p>
    <w:p w14:paraId="35EC28DF" w14:textId="020007E4" w:rsidR="00AE544F" w:rsidRPr="003D4EB9" w:rsidRDefault="00AE544F" w:rsidP="003D4EB9">
      <w:pPr>
        <w:pStyle w:val="Listenabsatz"/>
        <w:numPr>
          <w:ilvl w:val="0"/>
          <w:numId w:val="5"/>
        </w:numPr>
        <w:rPr>
          <w:rFonts w:ascii="Futura BQ DemiBold" w:eastAsiaTheme="minorHAnsi" w:hAnsi="Futura BQ DemiBold" w:cs="FuturaSerieBQ-Light"/>
          <w:color w:val="000000"/>
          <w:sz w:val="24"/>
          <w:szCs w:val="28"/>
          <w:lang w:val="en-GB" w:eastAsia="en-US"/>
        </w:rPr>
      </w:pPr>
      <w:proofErr w:type="spellStart"/>
      <w:r w:rsidRPr="003D4EB9">
        <w:rPr>
          <w:rFonts w:ascii="Futura BQ DemiBold" w:eastAsiaTheme="minorHAnsi" w:hAnsi="Futura BQ DemiBold" w:cs="FuturaSerieBQ-Light"/>
          <w:color w:val="000000"/>
          <w:sz w:val="24"/>
          <w:szCs w:val="28"/>
          <w:lang w:val="en-GB" w:eastAsia="en-US"/>
        </w:rPr>
        <w:lastRenderedPageBreak/>
        <w:t>Formulaire</w:t>
      </w:r>
      <w:proofErr w:type="spellEnd"/>
      <w:r w:rsidRPr="003D4EB9">
        <w:rPr>
          <w:rFonts w:ascii="Futura BQ DemiBold" w:eastAsiaTheme="minorHAnsi" w:hAnsi="Futura BQ DemiBold" w:cs="FuturaSerieBQ-Light"/>
          <w:color w:val="000000"/>
          <w:sz w:val="24"/>
          <w:szCs w:val="28"/>
          <w:lang w:val="en-GB" w:eastAsia="en-US"/>
        </w:rPr>
        <w:t xml:space="preserve"> de </w:t>
      </w:r>
      <w:proofErr w:type="spellStart"/>
      <w:r w:rsidRPr="003D4EB9">
        <w:rPr>
          <w:rFonts w:ascii="Futura BQ DemiBold" w:eastAsiaTheme="minorHAnsi" w:hAnsi="Futura BQ DemiBold" w:cs="FuturaSerieBQ-Light"/>
          <w:color w:val="000000"/>
          <w:sz w:val="24"/>
          <w:szCs w:val="28"/>
          <w:lang w:val="en-GB" w:eastAsia="en-US"/>
        </w:rPr>
        <w:t>consentement</w:t>
      </w:r>
      <w:proofErr w:type="spellEnd"/>
    </w:p>
    <w:p w14:paraId="5975720F" w14:textId="77777777" w:rsidR="00AE544F" w:rsidRPr="00E16F31" w:rsidRDefault="00AE544F" w:rsidP="00AE544F">
      <w:pPr>
        <w:pStyle w:val="z-Formularbeginn"/>
        <w:ind w:left="60"/>
        <w:jc w:val="left"/>
        <w:rPr>
          <w:rFonts w:ascii="Futura BQ Light" w:hAnsi="Futura BQ Light"/>
          <w:lang w:val="fr-FR"/>
        </w:rPr>
      </w:pPr>
      <w:r w:rsidRPr="00E16F31">
        <w:rPr>
          <w:rFonts w:ascii="Futura BQ Light" w:eastAsiaTheme="minorHAnsi" w:hAnsi="Futura BQ Light" w:cs="FuturaSerieBQ-Light"/>
          <w:vanish w:val="0"/>
          <w:color w:val="000000"/>
          <w:sz w:val="24"/>
          <w:szCs w:val="28"/>
          <w:lang w:val="fr-FR" w:eastAsia="en-US"/>
        </w:rPr>
        <w:t xml:space="preserve">Pour </w:t>
      </w:r>
      <w:r>
        <w:rPr>
          <w:rFonts w:ascii="Futura BQ Light" w:eastAsiaTheme="minorHAnsi" w:hAnsi="Futura BQ Light" w:cs="FuturaSerieBQ-Light"/>
          <w:vanish w:val="0"/>
          <w:color w:val="000000"/>
          <w:sz w:val="24"/>
          <w:szCs w:val="28"/>
          <w:lang w:val="fr-FR" w:eastAsia="en-US"/>
        </w:rPr>
        <w:t>finaliser</w:t>
      </w:r>
      <w:r w:rsidRPr="00E16F31">
        <w:rPr>
          <w:rFonts w:ascii="Futura BQ Light" w:eastAsiaTheme="minorHAnsi" w:hAnsi="Futura BQ Light" w:cs="FuturaSerieBQ-Light"/>
          <w:vanish w:val="0"/>
          <w:color w:val="000000"/>
          <w:sz w:val="24"/>
          <w:szCs w:val="28"/>
          <w:lang w:val="fr-FR" w:eastAsia="en-US"/>
        </w:rPr>
        <w:t xml:space="preserve"> votre demande, veuillez accepter les conditions suivante</w:t>
      </w:r>
      <w:r>
        <w:rPr>
          <w:rFonts w:ascii="Futura BQ Light" w:eastAsiaTheme="minorHAnsi" w:hAnsi="Futura BQ Light" w:cs="FuturaSerieBQ-Light"/>
          <w:vanish w:val="0"/>
          <w:color w:val="000000"/>
          <w:sz w:val="24"/>
          <w:szCs w:val="28"/>
          <w:lang w:val="fr-FR" w:eastAsia="en-US"/>
        </w:rPr>
        <w:t>s</w:t>
      </w:r>
      <w:r w:rsidRPr="00E16F31">
        <w:rPr>
          <w:rFonts w:ascii="Futura BQ Light" w:eastAsiaTheme="minorHAnsi" w:hAnsi="Futura BQ Light" w:cs="FuturaSerieBQ-Light"/>
          <w:vanish w:val="0"/>
          <w:color w:val="000000"/>
          <w:sz w:val="24"/>
          <w:szCs w:val="28"/>
          <w:lang w:val="fr-FR" w:eastAsia="en-US"/>
        </w:rPr>
        <w:t xml:space="preserve"> : </w:t>
      </w:r>
      <w:r w:rsidRPr="00E16F31">
        <w:rPr>
          <w:rFonts w:ascii="Futura BQ Light" w:hAnsi="Futura BQ Light"/>
          <w:lang w:val="fr-FR"/>
        </w:rPr>
        <w:t>‚Formularbeginn</w:t>
      </w:r>
    </w:p>
    <w:p w14:paraId="3B8666E5" w14:textId="77777777" w:rsidR="00820CAF" w:rsidRPr="00D06FAE" w:rsidRDefault="00CA3291" w:rsidP="00820CAF">
      <w:pPr>
        <w:pStyle w:val="z-Formularbeginn"/>
        <w:rPr>
          <w:rFonts w:ascii="Futura BQ Light" w:hAnsi="Futura BQ Light"/>
          <w:lang w:val="en-GB"/>
        </w:rPr>
      </w:pPr>
      <w:r w:rsidRPr="00D06FAE">
        <w:rPr>
          <w:rFonts w:ascii="Futura BQ Light" w:hAnsi="Futura BQ Light"/>
          <w:lang w:val="en-GB"/>
        </w:rPr>
        <w:t>‚</w:t>
      </w:r>
      <w:r w:rsidR="00820CAF" w:rsidRPr="00D06FAE">
        <w:rPr>
          <w:rFonts w:ascii="Futura BQ Light" w:hAnsi="Futura BQ Light"/>
          <w:lang w:val="en-GB"/>
        </w:rPr>
        <w:t>Formularbeginn</w:t>
      </w:r>
    </w:p>
    <w:tbl>
      <w:tblPr>
        <w:tblStyle w:val="Tabellenraster"/>
        <w:tblW w:w="9286" w:type="dxa"/>
        <w:tblLayout w:type="fixed"/>
        <w:tblLook w:val="00A0" w:firstRow="1" w:lastRow="0" w:firstColumn="1" w:lastColumn="0" w:noHBand="0" w:noVBand="0"/>
      </w:tblPr>
      <w:tblGrid>
        <w:gridCol w:w="7621"/>
        <w:gridCol w:w="1665"/>
      </w:tblGrid>
      <w:tr w:rsidR="004849B7" w:rsidRPr="00F64AA5" w14:paraId="1228B407" w14:textId="77777777" w:rsidTr="00820F0F">
        <w:tc>
          <w:tcPr>
            <w:tcW w:w="7621" w:type="dxa"/>
            <w:shd w:val="clear" w:color="auto" w:fill="F2F2F2" w:themeFill="background1" w:themeFillShade="F2"/>
          </w:tcPr>
          <w:p w14:paraId="09729016" w14:textId="051BBE7C" w:rsidR="004849B7" w:rsidRPr="00F64AA5" w:rsidRDefault="00AE544F" w:rsidP="004849B7">
            <w:pPr>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 xml:space="preserve">Nous nous réservons le droit d'éditer les textes à utiliser sur le site web et dans les communications de Lemonaid &amp; ChariTea e.V. En envoyant des photos et des logos, vous acceptez que nous les utilisions </w:t>
            </w:r>
            <w:r>
              <w:rPr>
                <w:rFonts w:ascii="Futura BQ Light" w:eastAsiaTheme="minorHAnsi" w:hAnsi="Futura BQ Light" w:cs="FuturaSerieBQ-Light"/>
                <w:color w:val="000000"/>
                <w:sz w:val="24"/>
                <w:szCs w:val="28"/>
                <w:lang w:val="fr-FR" w:eastAsia="en-US"/>
              </w:rPr>
              <w:t>de manière indéfinie</w:t>
            </w:r>
            <w:r w:rsidRPr="00E16F31">
              <w:rPr>
                <w:rFonts w:ascii="Futura BQ Light" w:eastAsiaTheme="minorHAnsi" w:hAnsi="Futura BQ Light" w:cs="FuturaSerieBQ-Light"/>
                <w:color w:val="000000"/>
                <w:sz w:val="24"/>
                <w:szCs w:val="28"/>
                <w:lang w:val="fr-FR" w:eastAsia="en-US"/>
              </w:rPr>
              <w:t xml:space="preserve"> sur le site web de Lemonaid &amp; ChariTea e.V. et dans le matériel promotionnel. Vous garantissez que nous pouvons utiliser la photo et le logo sans avoir besoin de l'autorisation (par exemple pour des raisons de droits d'auteur) d'un tiers. En outre, en mentionnant </w:t>
            </w:r>
            <w:r>
              <w:rPr>
                <w:rFonts w:ascii="Futura BQ Light" w:eastAsiaTheme="minorHAnsi" w:hAnsi="Futura BQ Light" w:cs="FuturaSerieBQ-Light"/>
                <w:color w:val="000000"/>
                <w:sz w:val="24"/>
                <w:szCs w:val="28"/>
                <w:lang w:val="fr-FR" w:eastAsia="en-US"/>
              </w:rPr>
              <w:t>vos comptes de réseaux sociaux</w:t>
            </w:r>
            <w:r w:rsidRPr="00E16F31">
              <w:rPr>
                <w:rFonts w:ascii="Futura BQ Light" w:eastAsiaTheme="minorHAnsi" w:hAnsi="Futura BQ Light" w:cs="FuturaSerieBQ-Light"/>
                <w:color w:val="000000"/>
                <w:sz w:val="24"/>
                <w:szCs w:val="28"/>
                <w:lang w:val="fr-FR" w:eastAsia="en-US"/>
              </w:rPr>
              <w:t xml:space="preserve"> ci-dessus, vous consentez à ce que nous les utilisions à des fins marketing.</w:t>
            </w:r>
          </w:p>
        </w:tc>
        <w:tc>
          <w:tcPr>
            <w:tcW w:w="1665" w:type="dxa"/>
          </w:tcPr>
          <w:p w14:paraId="4528EC7B" w14:textId="75E09552" w:rsidR="00885FE3" w:rsidRDefault="00AE544F" w:rsidP="00885FE3">
            <w:pPr>
              <w:rPr>
                <w:rFonts w:ascii="Futura BQ Light" w:eastAsiaTheme="minorHAnsi" w:hAnsi="Futura BQ Light" w:cs="FuturaSerieBQ-Light"/>
                <w:color w:val="000000"/>
                <w:szCs w:val="28"/>
                <w:lang w:val="en-GB" w:eastAsia="en-US"/>
              </w:rPr>
            </w:pPr>
            <w:permStart w:id="1207915413" w:edGrp="everyone"/>
            <w:proofErr w:type="spellStart"/>
            <w:r>
              <w:rPr>
                <w:rFonts w:ascii="Futura BQ Light" w:eastAsiaTheme="minorHAnsi" w:hAnsi="Futura BQ Light" w:cs="FuturaSerieBQ-Light"/>
                <w:color w:val="000000"/>
                <w:szCs w:val="28"/>
                <w:lang w:val="en-GB" w:eastAsia="en-US"/>
              </w:rPr>
              <w:t>oui</w:t>
            </w:r>
            <w:proofErr w:type="spellEnd"/>
            <w:r w:rsidR="00885FE3"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914757436"/>
                <w14:checkbox>
                  <w14:checked w14:val="0"/>
                  <w14:checkedState w14:val="2612" w14:font="MS Gothic"/>
                  <w14:uncheckedState w14:val="2610" w14:font="MS Gothic"/>
                </w14:checkbox>
              </w:sdtPr>
              <w:sdtEndPr/>
              <w:sdtContent>
                <w:r w:rsidR="00885FE3">
                  <w:rPr>
                    <w:rFonts w:ascii="MS Gothic" w:eastAsia="MS Gothic" w:hAnsi="MS Gothic" w:cs="FuturaSerieBQ-Light" w:hint="eastAsia"/>
                    <w:color w:val="000000"/>
                    <w:sz w:val="40"/>
                    <w:szCs w:val="40"/>
                    <w:lang w:val="en-GB" w:eastAsia="en-US"/>
                  </w:rPr>
                  <w:t>☐</w:t>
                </w:r>
              </w:sdtContent>
            </w:sdt>
            <w:permEnd w:id="1207915413"/>
            <w:r w:rsidR="00885FE3">
              <w:rPr>
                <w:rFonts w:ascii="Futura BQ Light" w:eastAsiaTheme="minorHAnsi" w:hAnsi="Futura BQ Light" w:cs="FuturaSerieBQ-Light"/>
                <w:color w:val="000000"/>
                <w:szCs w:val="28"/>
                <w:lang w:val="en-GB" w:eastAsia="en-US"/>
              </w:rPr>
              <w:t xml:space="preserve"> </w:t>
            </w:r>
          </w:p>
          <w:p w14:paraId="3D34157A" w14:textId="7EB25A6A" w:rsidR="004849B7" w:rsidRPr="00F5290E" w:rsidRDefault="004849B7" w:rsidP="004849B7">
            <w:pPr>
              <w:jc w:val="center"/>
              <w:rPr>
                <w:rFonts w:ascii="Futura BQ Light" w:eastAsiaTheme="minorHAnsi" w:hAnsi="Futura BQ Light" w:cs="FuturaSerieBQ-Light"/>
                <w:sz w:val="24"/>
                <w:szCs w:val="24"/>
                <w:lang w:val="en-GB"/>
              </w:rPr>
            </w:pPr>
          </w:p>
        </w:tc>
      </w:tr>
      <w:tr w:rsidR="004849B7" w:rsidRPr="00F64AA5" w14:paraId="70D731A1" w14:textId="77777777" w:rsidTr="00820F0F">
        <w:tc>
          <w:tcPr>
            <w:tcW w:w="7621" w:type="dxa"/>
            <w:shd w:val="clear" w:color="auto" w:fill="F2F2F2" w:themeFill="background1" w:themeFillShade="F2"/>
          </w:tcPr>
          <w:p w14:paraId="14F27F27" w14:textId="08AD8147" w:rsidR="004849B7" w:rsidRPr="00AE544F" w:rsidRDefault="00AE544F" w:rsidP="004849B7">
            <w:pPr>
              <w:rPr>
                <w:rFonts w:ascii="Futura BQ Light" w:eastAsiaTheme="minorHAnsi" w:hAnsi="Futura BQ Light" w:cs="FuturaSerieBQ-Light"/>
                <w:color w:val="000000"/>
                <w:sz w:val="24"/>
                <w:szCs w:val="28"/>
                <w:lang w:eastAsia="en-US"/>
              </w:rPr>
            </w:pPr>
            <w:r w:rsidRPr="00E16F31">
              <w:rPr>
                <w:rFonts w:ascii="Futura BQ Light" w:eastAsiaTheme="minorHAnsi" w:hAnsi="Futura BQ Light" w:cs="FuturaSerieBQ-Light"/>
                <w:color w:val="000000"/>
                <w:sz w:val="24"/>
                <w:szCs w:val="28"/>
                <w:lang w:val="fr-FR" w:eastAsia="en-US"/>
              </w:rPr>
              <w:t>L'organisation candidate respecte les directives sociales et environnementales en vigueur au niveau national et le fera pendant toute la durée du projet.</w:t>
            </w:r>
          </w:p>
        </w:tc>
        <w:tc>
          <w:tcPr>
            <w:tcW w:w="1665" w:type="dxa"/>
          </w:tcPr>
          <w:p w14:paraId="18490C7B" w14:textId="66A2962D" w:rsidR="00885FE3" w:rsidRDefault="00AE544F" w:rsidP="00885FE3">
            <w:pPr>
              <w:rPr>
                <w:rFonts w:ascii="Futura BQ Light" w:eastAsiaTheme="minorHAnsi" w:hAnsi="Futura BQ Light" w:cs="FuturaSerieBQ-Light"/>
                <w:color w:val="000000"/>
                <w:szCs w:val="28"/>
                <w:lang w:val="en-GB" w:eastAsia="en-US"/>
              </w:rPr>
            </w:pPr>
            <w:permStart w:id="1832329173" w:edGrp="everyone"/>
            <w:proofErr w:type="spellStart"/>
            <w:r>
              <w:rPr>
                <w:rFonts w:ascii="Futura BQ Light" w:eastAsiaTheme="minorHAnsi" w:hAnsi="Futura BQ Light" w:cs="FuturaSerieBQ-Light"/>
                <w:color w:val="000000"/>
                <w:szCs w:val="28"/>
                <w:lang w:val="en-GB" w:eastAsia="en-US"/>
              </w:rPr>
              <w:t>oui</w:t>
            </w:r>
            <w:proofErr w:type="spellEnd"/>
            <w:sdt>
              <w:sdtPr>
                <w:rPr>
                  <w:rFonts w:ascii="Futura BQ Light" w:eastAsiaTheme="minorHAnsi" w:hAnsi="Futura BQ Light" w:cs="FuturaSerieBQ-Light"/>
                  <w:color w:val="000000"/>
                  <w:sz w:val="40"/>
                  <w:szCs w:val="40"/>
                  <w:lang w:val="en-GB" w:eastAsia="en-US"/>
                </w:rPr>
                <w:id w:val="1745296689"/>
                <w14:checkbox>
                  <w14:checked w14:val="0"/>
                  <w14:checkedState w14:val="2612" w14:font="MS Gothic"/>
                  <w14:uncheckedState w14:val="2610" w14:font="MS Gothic"/>
                </w14:checkbox>
              </w:sdtPr>
              <w:sdtEndPr/>
              <w:sdtContent>
                <w:r w:rsidR="00885FE3">
                  <w:rPr>
                    <w:rFonts w:ascii="MS Gothic" w:eastAsia="MS Gothic" w:hAnsi="MS Gothic" w:cs="FuturaSerieBQ-Light" w:hint="eastAsia"/>
                    <w:color w:val="000000"/>
                    <w:sz w:val="40"/>
                    <w:szCs w:val="40"/>
                    <w:lang w:val="en-GB" w:eastAsia="en-US"/>
                  </w:rPr>
                  <w:t>☐</w:t>
                </w:r>
              </w:sdtContent>
            </w:sdt>
            <w:permEnd w:id="1832329173"/>
            <w:r w:rsidR="00885FE3">
              <w:rPr>
                <w:rFonts w:ascii="Futura BQ Light" w:eastAsiaTheme="minorHAnsi" w:hAnsi="Futura BQ Light" w:cs="FuturaSerieBQ-Light"/>
                <w:color w:val="000000"/>
                <w:szCs w:val="28"/>
                <w:lang w:val="en-GB" w:eastAsia="en-US"/>
              </w:rPr>
              <w:t xml:space="preserve"> </w:t>
            </w:r>
          </w:p>
          <w:p w14:paraId="3604CA71" w14:textId="4E051502" w:rsidR="004849B7" w:rsidRPr="00F5290E" w:rsidRDefault="004849B7" w:rsidP="004849B7">
            <w:pPr>
              <w:jc w:val="center"/>
              <w:rPr>
                <w:rFonts w:ascii="Futura BQ Light" w:eastAsiaTheme="minorHAnsi" w:hAnsi="Futura BQ Light" w:cs="FuturaSerieBQ-Light"/>
                <w:color w:val="000000"/>
                <w:sz w:val="24"/>
                <w:szCs w:val="24"/>
                <w:lang w:val="en-GB" w:eastAsia="en-US"/>
              </w:rPr>
            </w:pPr>
          </w:p>
        </w:tc>
      </w:tr>
      <w:tr w:rsidR="004849B7" w:rsidRPr="00F64AA5" w14:paraId="56A3644D" w14:textId="77777777" w:rsidTr="00820F0F">
        <w:tc>
          <w:tcPr>
            <w:tcW w:w="7621" w:type="dxa"/>
            <w:shd w:val="clear" w:color="auto" w:fill="F2F2F2" w:themeFill="background1" w:themeFillShade="F2"/>
          </w:tcPr>
          <w:p w14:paraId="0A97F2DD" w14:textId="1E16D3E6" w:rsidR="004849B7" w:rsidRPr="00AE544F" w:rsidRDefault="00AE544F" w:rsidP="004849B7">
            <w:pPr>
              <w:rPr>
                <w:rFonts w:ascii="Futura BQ Light" w:eastAsiaTheme="minorHAnsi" w:hAnsi="Futura BQ Light" w:cs="FuturaSerieBQ-Light"/>
                <w:color w:val="000000"/>
                <w:sz w:val="24"/>
                <w:szCs w:val="28"/>
                <w:lang w:val="fr-FR" w:eastAsia="en-US"/>
              </w:rPr>
            </w:pPr>
            <w:r w:rsidRPr="00E16F31">
              <w:rPr>
                <w:rFonts w:ascii="Futura BQ Light" w:eastAsiaTheme="minorHAnsi" w:hAnsi="Futura BQ Light" w:cs="FuturaSerieBQ-Light"/>
                <w:color w:val="000000"/>
                <w:sz w:val="24"/>
                <w:szCs w:val="28"/>
                <w:lang w:val="fr-FR" w:eastAsia="en-US"/>
              </w:rPr>
              <w:t xml:space="preserve">L'institution candidate n'est pas le demandeur, le défendeur, le plaignant ou </w:t>
            </w:r>
            <w:r>
              <w:rPr>
                <w:rFonts w:ascii="Futura BQ Light" w:eastAsiaTheme="minorHAnsi" w:hAnsi="Futura BQ Light" w:cs="FuturaSerieBQ-Light"/>
                <w:color w:val="000000"/>
                <w:sz w:val="24"/>
                <w:szCs w:val="28"/>
                <w:lang w:val="fr-FR" w:eastAsia="en-US"/>
              </w:rPr>
              <w:t>une personne interrogée</w:t>
            </w:r>
            <w:r w:rsidRPr="00E16F31">
              <w:rPr>
                <w:rFonts w:ascii="Futura BQ Light" w:eastAsiaTheme="minorHAnsi" w:hAnsi="Futura BQ Light" w:cs="FuturaSerieBQ-Light"/>
                <w:color w:val="000000"/>
                <w:sz w:val="24"/>
                <w:szCs w:val="28"/>
                <w:lang w:val="fr-FR" w:eastAsia="en-US"/>
              </w:rPr>
              <w:t xml:space="preserve"> dans un procès pénal ou civil ou toute autre enquête juridique. L'organisation doit informer immédiatement Lemonaid &amp; ChariTea e.V. si elle est impliquée dans un tel processus après le début du projet.</w:t>
            </w:r>
          </w:p>
        </w:tc>
        <w:tc>
          <w:tcPr>
            <w:tcW w:w="1665" w:type="dxa"/>
          </w:tcPr>
          <w:p w14:paraId="3DA37455" w14:textId="6288819A" w:rsidR="00885FE3" w:rsidRDefault="00AE544F" w:rsidP="00885FE3">
            <w:pPr>
              <w:rPr>
                <w:rFonts w:ascii="Futura BQ Light" w:eastAsiaTheme="minorHAnsi" w:hAnsi="Futura BQ Light" w:cs="FuturaSerieBQ-Light"/>
                <w:color w:val="000000"/>
                <w:szCs w:val="28"/>
                <w:lang w:val="en-GB" w:eastAsia="en-US"/>
              </w:rPr>
            </w:pPr>
            <w:permStart w:id="1458439423" w:edGrp="everyone"/>
            <w:proofErr w:type="spellStart"/>
            <w:r>
              <w:rPr>
                <w:rFonts w:ascii="Futura BQ Light" w:eastAsiaTheme="minorHAnsi" w:hAnsi="Futura BQ Light" w:cs="FuturaSerieBQ-Light"/>
                <w:color w:val="000000"/>
                <w:szCs w:val="28"/>
                <w:lang w:val="en-GB" w:eastAsia="en-US"/>
              </w:rPr>
              <w:t>oui</w:t>
            </w:r>
            <w:proofErr w:type="spellEnd"/>
            <w:r w:rsidR="00885FE3"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242919415"/>
                <w14:checkbox>
                  <w14:checked w14:val="0"/>
                  <w14:checkedState w14:val="2612" w14:font="MS Gothic"/>
                  <w14:uncheckedState w14:val="2610" w14:font="MS Gothic"/>
                </w14:checkbox>
              </w:sdtPr>
              <w:sdtEndPr/>
              <w:sdtContent>
                <w:r w:rsidR="00885FE3">
                  <w:rPr>
                    <w:rFonts w:ascii="MS Gothic" w:eastAsia="MS Gothic" w:hAnsi="MS Gothic" w:cs="FuturaSerieBQ-Light" w:hint="eastAsia"/>
                    <w:color w:val="000000"/>
                    <w:sz w:val="40"/>
                    <w:szCs w:val="40"/>
                    <w:lang w:val="en-GB" w:eastAsia="en-US"/>
                  </w:rPr>
                  <w:t>☐</w:t>
                </w:r>
              </w:sdtContent>
            </w:sdt>
            <w:permEnd w:id="1458439423"/>
            <w:r w:rsidR="00885FE3">
              <w:rPr>
                <w:rFonts w:ascii="Futura BQ Light" w:eastAsiaTheme="minorHAnsi" w:hAnsi="Futura BQ Light" w:cs="FuturaSerieBQ-Light"/>
                <w:color w:val="000000"/>
                <w:szCs w:val="28"/>
                <w:lang w:val="en-GB" w:eastAsia="en-US"/>
              </w:rPr>
              <w:t xml:space="preserve"> </w:t>
            </w:r>
          </w:p>
          <w:p w14:paraId="024CC80E" w14:textId="45707B76" w:rsidR="004849B7" w:rsidRPr="00F5290E" w:rsidRDefault="004849B7" w:rsidP="004849B7">
            <w:pPr>
              <w:jc w:val="center"/>
              <w:rPr>
                <w:rFonts w:ascii="Futura BQ Light" w:eastAsiaTheme="minorHAnsi" w:hAnsi="Futura BQ Light" w:cs="FuturaSerieBQ-Light"/>
                <w:color w:val="000000"/>
                <w:sz w:val="24"/>
                <w:szCs w:val="24"/>
                <w:lang w:val="en-GB" w:eastAsia="en-US"/>
              </w:rPr>
            </w:pPr>
          </w:p>
        </w:tc>
      </w:tr>
    </w:tbl>
    <w:p w14:paraId="6C398C75" w14:textId="0E1FE96A" w:rsidR="0057327A" w:rsidRPr="00D06FAE" w:rsidRDefault="00820CAF" w:rsidP="00BA202A">
      <w:pPr>
        <w:pStyle w:val="z-Formularende"/>
        <w:rPr>
          <w:rFonts w:ascii="Futura BQ Light" w:hAnsi="Futura BQ Light"/>
          <w:lang w:val="en-GB"/>
        </w:rPr>
      </w:pPr>
      <w:r w:rsidRPr="00D06FAE">
        <w:rPr>
          <w:rFonts w:ascii="Futura BQ Light" w:hAnsi="Futura BQ Light"/>
          <w:lang w:val="en-GB"/>
        </w:rPr>
        <w:t>Formularende</w:t>
      </w:r>
    </w:p>
    <w:p w14:paraId="1522D041" w14:textId="6DB1616C" w:rsidR="002D2DDA" w:rsidRPr="00AE544F" w:rsidRDefault="00AE544F" w:rsidP="002D2DDA">
      <w:pPr>
        <w:tabs>
          <w:tab w:val="left" w:pos="6579"/>
        </w:tabs>
        <w:spacing w:before="240" w:after="0" w:line="100" w:lineRule="atLeast"/>
        <w:rPr>
          <w:rFonts w:ascii="Futura BQ Light" w:eastAsiaTheme="minorHAnsi" w:hAnsi="Futura BQ Light" w:cs="FuturaSerieBQ-Light"/>
          <w:i/>
          <w:color w:val="000000"/>
          <w:sz w:val="24"/>
          <w:szCs w:val="28"/>
          <w:lang w:val="fr-FR" w:eastAsia="en-US"/>
        </w:rPr>
      </w:pPr>
      <w:r w:rsidRPr="00E16F31">
        <w:rPr>
          <w:rFonts w:ascii="Futura BQ Light" w:eastAsiaTheme="minorHAnsi" w:hAnsi="Futura BQ Light" w:cs="FuturaSerieBQ-Light"/>
          <w:i/>
          <w:color w:val="000000"/>
          <w:sz w:val="24"/>
          <w:szCs w:val="28"/>
          <w:lang w:val="fr-FR" w:eastAsia="en-US"/>
        </w:rPr>
        <w:t>Les données de contact des demandeurs de projets dans le cadre de la candidature à Lemonaid &amp; ChariTea e.V. sont collectées et stockées électroniquement sur la base du § 28 para</w:t>
      </w:r>
      <w:r>
        <w:rPr>
          <w:rFonts w:ascii="Futura BQ Light" w:eastAsiaTheme="minorHAnsi" w:hAnsi="Futura BQ Light" w:cs="FuturaSerieBQ-Light"/>
          <w:i/>
          <w:color w:val="000000"/>
          <w:sz w:val="24"/>
          <w:szCs w:val="28"/>
          <w:lang w:val="fr-FR" w:eastAsia="en-US"/>
        </w:rPr>
        <w:t>graphe</w:t>
      </w:r>
      <w:r w:rsidRPr="00E16F31">
        <w:rPr>
          <w:rFonts w:ascii="Futura BQ Light" w:eastAsiaTheme="minorHAnsi" w:hAnsi="Futura BQ Light" w:cs="FuturaSerieBQ-Light"/>
          <w:i/>
          <w:color w:val="000000"/>
          <w:sz w:val="24"/>
          <w:szCs w:val="28"/>
          <w:lang w:val="fr-FR" w:eastAsia="en-US"/>
        </w:rPr>
        <w:t>. 1 no. 1 BDSG</w:t>
      </w:r>
      <w:r>
        <w:rPr>
          <w:rFonts w:ascii="Futura BQ Light" w:eastAsiaTheme="minorHAnsi" w:hAnsi="Futura BQ Light" w:cs="FuturaSerieBQ-Light"/>
          <w:i/>
          <w:color w:val="000000"/>
          <w:sz w:val="24"/>
          <w:szCs w:val="28"/>
          <w:lang w:val="fr-FR" w:eastAsia="en-US"/>
        </w:rPr>
        <w:t xml:space="preserve"> (=RGPD)</w:t>
      </w:r>
      <w:r w:rsidRPr="00E16F31">
        <w:rPr>
          <w:rFonts w:ascii="Futura BQ Light" w:eastAsiaTheme="minorHAnsi" w:hAnsi="Futura BQ Light" w:cs="FuturaSerieBQ-Light"/>
          <w:i/>
          <w:color w:val="000000"/>
          <w:sz w:val="24"/>
          <w:szCs w:val="28"/>
          <w:lang w:val="fr-FR" w:eastAsia="en-US"/>
        </w:rPr>
        <w:t xml:space="preserve">. Le stockage des </w:t>
      </w:r>
      <w:r>
        <w:rPr>
          <w:rFonts w:ascii="Futura BQ Light" w:eastAsiaTheme="minorHAnsi" w:hAnsi="Futura BQ Light" w:cs="FuturaSerieBQ-Light"/>
          <w:i/>
          <w:color w:val="000000"/>
          <w:sz w:val="24"/>
          <w:szCs w:val="28"/>
          <w:lang w:val="fr-FR" w:eastAsia="en-US"/>
        </w:rPr>
        <w:t>coordonnées</w:t>
      </w:r>
      <w:r w:rsidRPr="00E16F31">
        <w:rPr>
          <w:rFonts w:ascii="Futura BQ Light" w:eastAsiaTheme="minorHAnsi" w:hAnsi="Futura BQ Light" w:cs="FuturaSerieBQ-Light"/>
          <w:i/>
          <w:color w:val="000000"/>
          <w:sz w:val="24"/>
          <w:szCs w:val="28"/>
          <w:lang w:val="fr-FR" w:eastAsia="en-US"/>
        </w:rPr>
        <w:t xml:space="preserve"> est indispensable </w:t>
      </w:r>
      <w:r>
        <w:rPr>
          <w:rFonts w:ascii="Futura BQ Light" w:eastAsiaTheme="minorHAnsi" w:hAnsi="Futura BQ Light" w:cs="FuturaSerieBQ-Light"/>
          <w:i/>
          <w:color w:val="000000"/>
          <w:sz w:val="24"/>
          <w:szCs w:val="28"/>
          <w:lang w:val="fr-FR" w:eastAsia="en-US"/>
        </w:rPr>
        <w:t>dans le cadre</w:t>
      </w:r>
      <w:r w:rsidRPr="00E16F31">
        <w:rPr>
          <w:rFonts w:ascii="Futura BQ Light" w:eastAsiaTheme="minorHAnsi" w:hAnsi="Futura BQ Light" w:cs="FuturaSerieBQ-Light"/>
          <w:i/>
          <w:color w:val="000000"/>
          <w:sz w:val="24"/>
          <w:szCs w:val="28"/>
          <w:lang w:val="fr-FR" w:eastAsia="en-US"/>
        </w:rPr>
        <w:t xml:space="preserve"> de </w:t>
      </w:r>
      <w:r>
        <w:rPr>
          <w:rFonts w:ascii="Futura BQ Light" w:eastAsiaTheme="minorHAnsi" w:hAnsi="Futura BQ Light" w:cs="FuturaSerieBQ-Light"/>
          <w:i/>
          <w:color w:val="000000"/>
          <w:sz w:val="24"/>
          <w:szCs w:val="28"/>
          <w:lang w:val="fr-FR" w:eastAsia="en-US"/>
        </w:rPr>
        <w:t xml:space="preserve">la procédure de </w:t>
      </w:r>
      <w:r w:rsidRPr="00E16F31">
        <w:rPr>
          <w:rFonts w:ascii="Futura BQ Light" w:eastAsiaTheme="minorHAnsi" w:hAnsi="Futura BQ Light" w:cs="FuturaSerieBQ-Light"/>
          <w:i/>
          <w:color w:val="000000"/>
          <w:sz w:val="24"/>
          <w:szCs w:val="28"/>
          <w:lang w:val="fr-FR" w:eastAsia="en-US"/>
        </w:rPr>
        <w:t>candidature. La demande de projet</w:t>
      </w:r>
      <w:r>
        <w:rPr>
          <w:rFonts w:ascii="Futura BQ Light" w:eastAsiaTheme="minorHAnsi" w:hAnsi="Futura BQ Light" w:cs="FuturaSerieBQ-Light"/>
          <w:i/>
          <w:color w:val="000000"/>
          <w:sz w:val="24"/>
          <w:szCs w:val="28"/>
          <w:lang w:val="fr-FR" w:eastAsia="en-US"/>
        </w:rPr>
        <w:t xml:space="preserve"> </w:t>
      </w:r>
      <w:r w:rsidRPr="00E16F31">
        <w:rPr>
          <w:rFonts w:ascii="Futura BQ Light" w:eastAsiaTheme="minorHAnsi" w:hAnsi="Futura BQ Light" w:cs="FuturaSerieBQ-Light"/>
          <w:i/>
          <w:color w:val="000000"/>
          <w:sz w:val="24"/>
          <w:szCs w:val="28"/>
          <w:lang w:val="fr-FR" w:eastAsia="en-US"/>
        </w:rPr>
        <w:t xml:space="preserve">est discutée au sein du conseil consultatif qui décide de l'attribution et sera transmise aux membres du conseil consultatif à cette fin. Si les </w:t>
      </w:r>
      <w:r>
        <w:rPr>
          <w:rFonts w:ascii="Futura BQ Light" w:eastAsiaTheme="minorHAnsi" w:hAnsi="Futura BQ Light" w:cs="FuturaSerieBQ-Light"/>
          <w:i/>
          <w:color w:val="000000"/>
          <w:sz w:val="24"/>
          <w:szCs w:val="28"/>
          <w:lang w:val="fr-FR" w:eastAsia="en-US"/>
        </w:rPr>
        <w:t>coordonnées</w:t>
      </w:r>
      <w:r w:rsidRPr="00E16F31">
        <w:rPr>
          <w:rFonts w:ascii="Futura BQ Light" w:eastAsiaTheme="minorHAnsi" w:hAnsi="Futura BQ Light" w:cs="FuturaSerieBQ-Light"/>
          <w:i/>
          <w:color w:val="000000"/>
          <w:sz w:val="24"/>
          <w:szCs w:val="28"/>
          <w:lang w:val="fr-FR" w:eastAsia="en-US"/>
        </w:rPr>
        <w:t xml:space="preserve"> des candidats sont également des données privées, ces données personnelles seront traitées comme des données de l'institution et transmises à des tiers dans le cadre du traitement de la demande. Il est possible de s'opposer à la conservation des données personnelles à l'avenir à l'adresse info@lemonaid-charitea-ev.org ou en appelant le +49 40 2263035 16. Si vous avez des questions sur la protection des données, vous pouvez contacter notre responsable de la protection des données à l'adresse info@lemonaid-charitea-ev.org.</w:t>
      </w:r>
    </w:p>
    <w:p w14:paraId="77658AAF" w14:textId="77777777" w:rsidR="00AE544F" w:rsidRPr="00AE544F" w:rsidRDefault="00AE544F" w:rsidP="003D4EB9">
      <w:pPr>
        <w:tabs>
          <w:tab w:val="left" w:pos="6579"/>
        </w:tabs>
        <w:spacing w:before="240" w:line="100" w:lineRule="atLeast"/>
        <w:rPr>
          <w:rFonts w:ascii="Futura BQ Light" w:eastAsiaTheme="minorHAnsi" w:hAnsi="Futura BQ Light" w:cs="FuturaSerieBQ-Light"/>
          <w:i/>
          <w:color w:val="000000"/>
          <w:sz w:val="24"/>
          <w:szCs w:val="28"/>
          <w:lang w:val="fr-FR" w:eastAsia="en-US"/>
        </w:rPr>
      </w:pPr>
      <w:r w:rsidRPr="00AE544F">
        <w:rPr>
          <w:rFonts w:ascii="Futura BQ Light" w:eastAsiaTheme="minorHAnsi" w:hAnsi="Futura BQ Light" w:cs="FuturaSerieBQ-Light"/>
          <w:i/>
          <w:color w:val="000000"/>
          <w:sz w:val="24"/>
          <w:szCs w:val="28"/>
          <w:lang w:val="fr-FR" w:eastAsia="en-US"/>
        </w:rPr>
        <w:t>Je garantis par ma signature que les informations données ici sont correctes.</w:t>
      </w:r>
    </w:p>
    <w:tbl>
      <w:tblPr>
        <w:tblStyle w:val="Tabellenraster"/>
        <w:tblW w:w="9493" w:type="dxa"/>
        <w:tblLook w:val="04A0" w:firstRow="1" w:lastRow="0" w:firstColumn="1" w:lastColumn="0" w:noHBand="0" w:noVBand="1"/>
      </w:tblPr>
      <w:tblGrid>
        <w:gridCol w:w="2077"/>
        <w:gridCol w:w="7416"/>
      </w:tblGrid>
      <w:tr w:rsidR="003D4EB9" w:rsidRPr="00F64AA5" w14:paraId="57F3D538" w14:textId="77777777" w:rsidTr="001065AE">
        <w:trPr>
          <w:trHeight w:val="386"/>
        </w:trPr>
        <w:tc>
          <w:tcPr>
            <w:tcW w:w="2077" w:type="dxa"/>
            <w:shd w:val="clear" w:color="auto" w:fill="F2F2F2" w:themeFill="background1" w:themeFillShade="F2"/>
          </w:tcPr>
          <w:p w14:paraId="32CD1F72" w14:textId="7242664C" w:rsidR="003D4EB9" w:rsidRPr="00C35B8E" w:rsidRDefault="00351CF4" w:rsidP="001065AE">
            <w:pPr>
              <w:rPr>
                <w:rFonts w:ascii="Futura BQ Light" w:eastAsiaTheme="minorHAnsi" w:hAnsi="Futura BQ Light" w:cs="FuturaSerieBQ-Light"/>
                <w:color w:val="000000"/>
                <w:sz w:val="24"/>
                <w:szCs w:val="28"/>
                <w:lang w:val="en-GB" w:eastAsia="en-US"/>
              </w:rPr>
            </w:pPr>
            <w:permStart w:id="1896289350" w:edGrp="everyone" w:colFirst="1" w:colLast="1"/>
            <w:r>
              <w:rPr>
                <w:rFonts w:ascii="Futura BQ Light" w:eastAsiaTheme="minorHAnsi" w:hAnsi="Futura BQ Light" w:cs="FuturaSerieBQ-Light"/>
                <w:color w:val="000000"/>
                <w:sz w:val="24"/>
                <w:szCs w:val="28"/>
                <w:lang w:val="en-GB" w:eastAsia="en-US"/>
              </w:rPr>
              <w:t>Signature</w:t>
            </w:r>
            <w:r w:rsidR="003D4EB9" w:rsidRPr="00C35B8E">
              <w:rPr>
                <w:rFonts w:ascii="Futura BQ Light" w:eastAsiaTheme="minorHAnsi" w:hAnsi="Futura BQ Light" w:cs="FuturaSerieBQ-Light"/>
                <w:color w:val="000000"/>
                <w:sz w:val="24"/>
                <w:szCs w:val="28"/>
                <w:lang w:val="en-GB" w:eastAsia="en-US"/>
              </w:rPr>
              <w:t xml:space="preserve"> </w:t>
            </w:r>
          </w:p>
        </w:tc>
        <w:tc>
          <w:tcPr>
            <w:tcW w:w="7416" w:type="dxa"/>
          </w:tcPr>
          <w:p w14:paraId="023C2213" w14:textId="77777777" w:rsidR="003D4EB9" w:rsidRPr="00F64AA5" w:rsidRDefault="003D4EB9" w:rsidP="001065AE">
            <w:pPr>
              <w:rPr>
                <w:rFonts w:ascii="Futura BQ Light" w:eastAsiaTheme="minorHAnsi" w:hAnsi="Futura BQ Light" w:cs="FuturaSerieBQ-Light"/>
                <w:color w:val="000000"/>
                <w:sz w:val="24"/>
                <w:szCs w:val="28"/>
                <w:lang w:val="en-GB" w:eastAsia="en-US"/>
              </w:rPr>
            </w:pPr>
          </w:p>
        </w:tc>
      </w:tr>
      <w:tr w:rsidR="003D4EB9" w:rsidRPr="00F64AA5" w14:paraId="180E3D5C" w14:textId="77777777" w:rsidTr="001065AE">
        <w:trPr>
          <w:trHeight w:val="386"/>
        </w:trPr>
        <w:tc>
          <w:tcPr>
            <w:tcW w:w="2077" w:type="dxa"/>
            <w:shd w:val="clear" w:color="auto" w:fill="F2F2F2" w:themeFill="background1" w:themeFillShade="F2"/>
          </w:tcPr>
          <w:p w14:paraId="4047A687" w14:textId="6BEBF701" w:rsidR="003D4EB9" w:rsidRPr="00C35B8E" w:rsidRDefault="00351CF4" w:rsidP="001065AE">
            <w:pPr>
              <w:rPr>
                <w:rFonts w:ascii="Futura BQ Light" w:eastAsiaTheme="minorHAnsi" w:hAnsi="Futura BQ Light" w:cs="FuturaSerieBQ-Light"/>
                <w:color w:val="000000"/>
                <w:sz w:val="24"/>
                <w:szCs w:val="28"/>
                <w:lang w:val="en-GB" w:eastAsia="en-US"/>
              </w:rPr>
            </w:pPr>
            <w:permStart w:id="1132165192" w:edGrp="everyone" w:colFirst="1" w:colLast="1"/>
            <w:r>
              <w:rPr>
                <w:rFonts w:ascii="Futura BQ Light" w:eastAsiaTheme="minorHAnsi" w:hAnsi="Futura BQ Light" w:cs="FuturaSerieBQ-Light"/>
                <w:color w:val="000000"/>
                <w:sz w:val="24"/>
                <w:szCs w:val="28"/>
                <w:lang w:val="en-GB" w:eastAsia="en-US"/>
              </w:rPr>
              <w:t>Lieu et date</w:t>
            </w:r>
            <w:permEnd w:id="1896289350"/>
          </w:p>
        </w:tc>
        <w:tc>
          <w:tcPr>
            <w:tcW w:w="7416" w:type="dxa"/>
          </w:tcPr>
          <w:p w14:paraId="17CC6A14" w14:textId="77777777" w:rsidR="003D4EB9" w:rsidRPr="00F64AA5" w:rsidRDefault="003D4EB9" w:rsidP="001065AE">
            <w:pPr>
              <w:rPr>
                <w:rFonts w:ascii="Futura BQ Light" w:eastAsiaTheme="minorHAnsi" w:hAnsi="Futura BQ Light" w:cs="FuturaSerieBQ-Light"/>
                <w:color w:val="000000"/>
                <w:sz w:val="24"/>
                <w:szCs w:val="28"/>
                <w:lang w:val="en-GB" w:eastAsia="en-US"/>
              </w:rPr>
            </w:pPr>
          </w:p>
        </w:tc>
      </w:tr>
      <w:tr w:rsidR="003D4EB9" w:rsidRPr="00F64AA5" w14:paraId="438ABAA1" w14:textId="77777777" w:rsidTr="001065AE">
        <w:trPr>
          <w:trHeight w:val="386"/>
        </w:trPr>
        <w:tc>
          <w:tcPr>
            <w:tcW w:w="2077" w:type="dxa"/>
            <w:shd w:val="clear" w:color="auto" w:fill="F2F2F2" w:themeFill="background1" w:themeFillShade="F2"/>
          </w:tcPr>
          <w:p w14:paraId="7554BFD2" w14:textId="1CFAD9DD" w:rsidR="003D4EB9" w:rsidRPr="00C35B8E" w:rsidRDefault="00351CF4" w:rsidP="001065AE">
            <w:pPr>
              <w:rPr>
                <w:rFonts w:ascii="Futura BQ Light" w:eastAsiaTheme="minorHAnsi" w:hAnsi="Futura BQ Light" w:cs="FuturaSerieBQ-Light"/>
                <w:color w:val="000000"/>
                <w:sz w:val="24"/>
                <w:szCs w:val="28"/>
                <w:lang w:val="en-GB" w:eastAsia="en-US"/>
              </w:rPr>
            </w:pPr>
            <w:permStart w:id="1095436349" w:edGrp="everyone" w:colFirst="1" w:colLast="1"/>
            <w:permEnd w:id="1132165192"/>
            <w:r>
              <w:rPr>
                <w:rFonts w:ascii="Futura BQ Light" w:eastAsiaTheme="minorHAnsi" w:hAnsi="Futura BQ Light" w:cs="FuturaSerieBQ-Light"/>
                <w:color w:val="000000"/>
                <w:sz w:val="24"/>
                <w:szCs w:val="28"/>
                <w:lang w:val="en-GB" w:eastAsia="en-US"/>
              </w:rPr>
              <w:t xml:space="preserve">Nom et </w:t>
            </w:r>
            <w:proofErr w:type="spellStart"/>
            <w:r>
              <w:rPr>
                <w:rFonts w:ascii="Futura BQ Light" w:eastAsiaTheme="minorHAnsi" w:hAnsi="Futura BQ Light" w:cs="FuturaSerieBQ-Light"/>
                <w:color w:val="000000"/>
                <w:sz w:val="24"/>
                <w:szCs w:val="28"/>
                <w:lang w:val="en-GB" w:eastAsia="en-US"/>
              </w:rPr>
              <w:t>prénom</w:t>
            </w:r>
            <w:proofErr w:type="spellEnd"/>
          </w:p>
        </w:tc>
        <w:tc>
          <w:tcPr>
            <w:tcW w:w="7416" w:type="dxa"/>
          </w:tcPr>
          <w:p w14:paraId="4F4FCD7B" w14:textId="77777777" w:rsidR="003D4EB9" w:rsidRPr="00F64AA5" w:rsidRDefault="003D4EB9" w:rsidP="001065AE">
            <w:pPr>
              <w:rPr>
                <w:rFonts w:ascii="Futura BQ Light" w:eastAsiaTheme="minorHAnsi" w:hAnsi="Futura BQ Light" w:cs="FuturaSerieBQ-Light"/>
                <w:color w:val="000000"/>
                <w:sz w:val="24"/>
                <w:szCs w:val="28"/>
                <w:lang w:val="en-GB" w:eastAsia="en-US"/>
              </w:rPr>
            </w:pPr>
          </w:p>
        </w:tc>
      </w:tr>
      <w:permEnd w:id="1095436349"/>
    </w:tbl>
    <w:p w14:paraId="55C2D13B" w14:textId="77777777" w:rsidR="00AE544F" w:rsidRPr="00AE544F" w:rsidRDefault="00AE544F" w:rsidP="00AE544F">
      <w:pPr>
        <w:tabs>
          <w:tab w:val="left" w:pos="6579"/>
        </w:tabs>
        <w:spacing w:before="240" w:after="0" w:line="100" w:lineRule="atLeast"/>
        <w:ind w:left="60"/>
        <w:rPr>
          <w:rFonts w:ascii="Futura BQ Light" w:eastAsiaTheme="minorHAnsi" w:hAnsi="Futura BQ Light" w:cs="FuturaSerieBQ-Light"/>
          <w:color w:val="000000"/>
          <w:sz w:val="24"/>
          <w:szCs w:val="28"/>
          <w:lang w:val="en-GB" w:eastAsia="en-US"/>
        </w:rPr>
      </w:pPr>
    </w:p>
    <w:p w14:paraId="03FB68D3" w14:textId="77777777" w:rsidR="00AE544F" w:rsidRPr="006A7A06" w:rsidRDefault="00AE544F" w:rsidP="003D4EB9">
      <w:pPr>
        <w:pStyle w:val="Listenabsatz"/>
        <w:numPr>
          <w:ilvl w:val="0"/>
          <w:numId w:val="5"/>
        </w:numPr>
        <w:tabs>
          <w:tab w:val="left" w:pos="6579"/>
        </w:tabs>
        <w:spacing w:before="240" w:after="0" w:line="100" w:lineRule="atLeast"/>
        <w:rPr>
          <w:rFonts w:ascii="Futura BQ DemiBold" w:eastAsiaTheme="minorHAnsi" w:hAnsi="Futura BQ DemiBold" w:cs="FuturaSerieBQ-Light"/>
          <w:color w:val="000000"/>
          <w:sz w:val="24"/>
          <w:szCs w:val="28"/>
          <w:lang w:val="es-419" w:eastAsia="en-US"/>
        </w:rPr>
      </w:pPr>
      <w:r>
        <w:rPr>
          <w:rFonts w:ascii="Futura BQ DemiBold" w:eastAsiaTheme="minorHAnsi" w:hAnsi="Futura BQ DemiBold" w:cs="FuturaSerieBQ-Light"/>
          <w:color w:val="000000"/>
          <w:sz w:val="24"/>
          <w:szCs w:val="28"/>
          <w:lang w:val="en-GB" w:eastAsia="en-US"/>
        </w:rPr>
        <w:lastRenderedPageBreak/>
        <w:t>Liste des documents</w:t>
      </w:r>
    </w:p>
    <w:p w14:paraId="021A0B4F" w14:textId="7CF11B3C" w:rsidR="00BA202A" w:rsidRPr="004849B7" w:rsidRDefault="00BA202A" w:rsidP="004849B7">
      <w:pPr>
        <w:pStyle w:val="Listenabsatz"/>
        <w:keepNext/>
        <w:keepLines/>
        <w:tabs>
          <w:tab w:val="left" w:pos="6579"/>
        </w:tabs>
        <w:spacing w:before="240" w:after="0" w:line="100" w:lineRule="atLeast"/>
        <w:ind w:left="419"/>
        <w:rPr>
          <w:rFonts w:ascii="Futura BQ Light" w:hAnsi="Futura BQ Light"/>
          <w:lang w:val="en-GB"/>
        </w:rPr>
      </w:pPr>
    </w:p>
    <w:tbl>
      <w:tblPr>
        <w:tblStyle w:val="Tabellenraster"/>
        <w:tblW w:w="9072" w:type="dxa"/>
        <w:tblInd w:w="-5" w:type="dxa"/>
        <w:tblLayout w:type="fixed"/>
        <w:tblLook w:val="00A0" w:firstRow="1" w:lastRow="0" w:firstColumn="1" w:lastColumn="0" w:noHBand="0" w:noVBand="0"/>
      </w:tblPr>
      <w:tblGrid>
        <w:gridCol w:w="1985"/>
        <w:gridCol w:w="7087"/>
      </w:tblGrid>
      <w:tr w:rsidR="006224F6" w:rsidRPr="00512BF6" w14:paraId="52C4C5AF" w14:textId="77777777" w:rsidTr="004F3F6E">
        <w:tc>
          <w:tcPr>
            <w:tcW w:w="1985" w:type="dxa"/>
            <w:shd w:val="clear" w:color="auto" w:fill="F2F2F2" w:themeFill="background1" w:themeFillShade="F2"/>
          </w:tcPr>
          <w:p w14:paraId="3D01553A" w14:textId="46BAF9E0" w:rsidR="00885FE3" w:rsidRDefault="00AE544F" w:rsidP="00885FE3">
            <w:pPr>
              <w:rPr>
                <w:rFonts w:ascii="Futura BQ Light" w:eastAsiaTheme="minorHAnsi" w:hAnsi="Futura BQ Light" w:cs="FuturaSerieBQ-Light"/>
                <w:color w:val="000000"/>
                <w:szCs w:val="28"/>
                <w:lang w:val="en-GB" w:eastAsia="en-US"/>
              </w:rPr>
            </w:pPr>
            <w:permStart w:id="291250248" w:edGrp="everyone"/>
            <w:proofErr w:type="spellStart"/>
            <w:r>
              <w:rPr>
                <w:rFonts w:ascii="Futura BQ Light" w:eastAsiaTheme="minorHAnsi" w:hAnsi="Futura BQ Light" w:cs="FuturaSerieBQ-Light"/>
                <w:color w:val="000000"/>
                <w:szCs w:val="28"/>
                <w:lang w:val="en-GB" w:eastAsia="en-US"/>
              </w:rPr>
              <w:t>oui</w:t>
            </w:r>
            <w:proofErr w:type="spellEnd"/>
            <w:sdt>
              <w:sdtPr>
                <w:rPr>
                  <w:rFonts w:ascii="Futura BQ Light" w:eastAsiaTheme="minorHAnsi" w:hAnsi="Futura BQ Light" w:cs="FuturaSerieBQ-Light"/>
                  <w:color w:val="000000"/>
                  <w:sz w:val="40"/>
                  <w:szCs w:val="40"/>
                  <w:lang w:val="en-GB" w:eastAsia="en-US"/>
                </w:rPr>
                <w:id w:val="2135060461"/>
                <w14:checkbox>
                  <w14:checked w14:val="0"/>
                  <w14:checkedState w14:val="2612" w14:font="MS Gothic"/>
                  <w14:uncheckedState w14:val="2610" w14:font="MS Gothic"/>
                </w14:checkbox>
              </w:sdtPr>
              <w:sdtEndPr/>
              <w:sdtContent>
                <w:r w:rsidR="00351CF4">
                  <w:rPr>
                    <w:rFonts w:ascii="MS Gothic" w:eastAsia="MS Gothic" w:hAnsi="MS Gothic" w:cs="FuturaSerieBQ-Light" w:hint="eastAsia"/>
                    <w:color w:val="000000"/>
                    <w:sz w:val="40"/>
                    <w:szCs w:val="40"/>
                    <w:lang w:val="en-GB" w:eastAsia="en-US"/>
                  </w:rPr>
                  <w:t>☐</w:t>
                </w:r>
              </w:sdtContent>
            </w:sdt>
            <w:permEnd w:id="291250248"/>
            <w:r w:rsidR="00885FE3">
              <w:rPr>
                <w:rFonts w:ascii="Futura BQ Light" w:eastAsiaTheme="minorHAnsi" w:hAnsi="Futura BQ Light" w:cs="FuturaSerieBQ-Light"/>
                <w:color w:val="000000"/>
                <w:szCs w:val="28"/>
                <w:lang w:val="en-GB" w:eastAsia="en-US"/>
              </w:rPr>
              <w:t xml:space="preserve"> </w:t>
            </w:r>
          </w:p>
          <w:p w14:paraId="39077ACA" w14:textId="732077D2" w:rsidR="006224F6" w:rsidRPr="00D06FAE" w:rsidRDefault="006224F6" w:rsidP="006224F6">
            <w:pPr>
              <w:keepLines/>
              <w:rPr>
                <w:rFonts w:ascii="Futura BQ Light" w:eastAsiaTheme="minorHAnsi" w:hAnsi="Futura BQ Light" w:cs="FuturaSerieBQ-Light"/>
                <w:color w:val="000000"/>
                <w:sz w:val="24"/>
                <w:szCs w:val="28"/>
                <w:lang w:val="en-GB" w:eastAsia="en-US"/>
              </w:rPr>
            </w:pPr>
          </w:p>
        </w:tc>
        <w:tc>
          <w:tcPr>
            <w:tcW w:w="7087" w:type="dxa"/>
            <w:shd w:val="clear" w:color="auto" w:fill="F2F2F2" w:themeFill="background1" w:themeFillShade="F2"/>
          </w:tcPr>
          <w:p w14:paraId="2B0BAC0B" w14:textId="729614FA" w:rsidR="006224F6" w:rsidRPr="00D06FAE" w:rsidRDefault="00AE544F" w:rsidP="006224F6">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fr-FR" w:eastAsia="en-US"/>
              </w:rPr>
              <w:t>Candidature au</w:t>
            </w:r>
            <w:r w:rsidRPr="00E16F31">
              <w:rPr>
                <w:rFonts w:ascii="Futura BQ Light" w:eastAsiaTheme="minorHAnsi" w:hAnsi="Futura BQ Light" w:cs="FuturaSerieBQ-Light"/>
                <w:color w:val="000000"/>
                <w:sz w:val="24"/>
                <w:szCs w:val="28"/>
                <w:lang w:val="fr-FR" w:eastAsia="en-US"/>
              </w:rPr>
              <w:t xml:space="preserve"> projet (ce document)</w:t>
            </w:r>
          </w:p>
        </w:tc>
      </w:tr>
      <w:tr w:rsidR="006224F6" w:rsidRPr="003D4EB9" w14:paraId="69211251" w14:textId="77777777" w:rsidTr="004F3F6E">
        <w:tc>
          <w:tcPr>
            <w:tcW w:w="1985" w:type="dxa"/>
            <w:shd w:val="clear" w:color="auto" w:fill="F2F2F2" w:themeFill="background1" w:themeFillShade="F2"/>
          </w:tcPr>
          <w:p w14:paraId="7DC1E1E0" w14:textId="520041DB" w:rsidR="00885FE3" w:rsidRDefault="00AE544F" w:rsidP="00885FE3">
            <w:pPr>
              <w:rPr>
                <w:rFonts w:ascii="Futura BQ Light" w:eastAsiaTheme="minorHAnsi" w:hAnsi="Futura BQ Light" w:cs="FuturaSerieBQ-Light"/>
                <w:color w:val="000000"/>
                <w:szCs w:val="28"/>
                <w:lang w:val="en-GB" w:eastAsia="en-US"/>
              </w:rPr>
            </w:pPr>
            <w:permStart w:id="681907064" w:edGrp="everyone"/>
            <w:proofErr w:type="spellStart"/>
            <w:r>
              <w:rPr>
                <w:rFonts w:ascii="Futura BQ Light" w:eastAsiaTheme="minorHAnsi" w:hAnsi="Futura BQ Light" w:cs="FuturaSerieBQ-Light"/>
                <w:color w:val="000000"/>
                <w:szCs w:val="28"/>
                <w:lang w:val="en-GB" w:eastAsia="en-US"/>
              </w:rPr>
              <w:t>oui</w:t>
            </w:r>
            <w:proofErr w:type="spellEnd"/>
            <w:r w:rsidR="00885FE3"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493422301"/>
                <w14:checkbox>
                  <w14:checked w14:val="0"/>
                  <w14:checkedState w14:val="2612" w14:font="MS Gothic"/>
                  <w14:uncheckedState w14:val="2610" w14:font="MS Gothic"/>
                </w14:checkbox>
              </w:sdtPr>
              <w:sdtEndPr/>
              <w:sdtContent>
                <w:r w:rsidR="00885FE3">
                  <w:rPr>
                    <w:rFonts w:ascii="MS Gothic" w:eastAsia="MS Gothic" w:hAnsi="MS Gothic" w:cs="FuturaSerieBQ-Light" w:hint="eastAsia"/>
                    <w:color w:val="000000"/>
                    <w:sz w:val="40"/>
                    <w:szCs w:val="40"/>
                    <w:lang w:val="en-GB" w:eastAsia="en-US"/>
                  </w:rPr>
                  <w:t>☐</w:t>
                </w:r>
              </w:sdtContent>
            </w:sdt>
            <w:permEnd w:id="681907064"/>
            <w:r w:rsidR="00885FE3">
              <w:rPr>
                <w:rFonts w:ascii="Futura BQ Light" w:eastAsiaTheme="minorHAnsi" w:hAnsi="Futura BQ Light" w:cs="FuturaSerieBQ-Light"/>
                <w:color w:val="000000"/>
                <w:szCs w:val="28"/>
                <w:lang w:val="en-GB" w:eastAsia="en-US"/>
              </w:rPr>
              <w:t xml:space="preserve"> </w:t>
            </w:r>
          </w:p>
          <w:p w14:paraId="3175B2F3" w14:textId="772F6BE8" w:rsidR="006224F6" w:rsidRPr="00C35B8E" w:rsidRDefault="006224F6" w:rsidP="006224F6">
            <w:pPr>
              <w:keepLines/>
              <w:rPr>
                <w:rFonts w:ascii="Futura BQ Light" w:eastAsiaTheme="minorHAnsi" w:hAnsi="Futura BQ Light" w:cs="FuturaSerieBQ-Light"/>
                <w:color w:val="000000"/>
                <w:sz w:val="24"/>
                <w:szCs w:val="28"/>
                <w:lang w:val="en-GB" w:eastAsia="en-US"/>
              </w:rPr>
            </w:pPr>
          </w:p>
        </w:tc>
        <w:tc>
          <w:tcPr>
            <w:tcW w:w="7087" w:type="dxa"/>
            <w:shd w:val="clear" w:color="auto" w:fill="F2F2F2" w:themeFill="background1" w:themeFillShade="F2"/>
          </w:tcPr>
          <w:p w14:paraId="61E0A443" w14:textId="12399A85" w:rsidR="006224F6" w:rsidRPr="00F64AA5" w:rsidRDefault="00AE544F" w:rsidP="006224F6">
            <w:pPr>
              <w:keepLines/>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 xml:space="preserve">Documents </w:t>
            </w:r>
            <w:r>
              <w:rPr>
                <w:rFonts w:ascii="Futura BQ Light" w:eastAsiaTheme="minorHAnsi" w:hAnsi="Futura BQ Light" w:cs="FuturaSerieBQ-Light"/>
                <w:color w:val="000000"/>
                <w:sz w:val="24"/>
                <w:szCs w:val="28"/>
                <w:lang w:val="fr-FR" w:eastAsia="en-US"/>
              </w:rPr>
              <w:t>officiels</w:t>
            </w:r>
            <w:r w:rsidRPr="00E16F31">
              <w:rPr>
                <w:rFonts w:ascii="Futura BQ Light" w:eastAsiaTheme="minorHAnsi" w:hAnsi="Futura BQ Light" w:cs="FuturaSerieBQ-Light"/>
                <w:color w:val="000000"/>
                <w:sz w:val="24"/>
                <w:szCs w:val="28"/>
                <w:lang w:val="fr-FR" w:eastAsia="en-US"/>
              </w:rPr>
              <w:t xml:space="preserve"> de l'organisation (certificat d'enregistrement, etc.)</w:t>
            </w:r>
          </w:p>
        </w:tc>
      </w:tr>
      <w:tr w:rsidR="006224F6" w:rsidRPr="003D4EB9" w14:paraId="0C5BDE70" w14:textId="77777777" w:rsidTr="004F3F6E">
        <w:tc>
          <w:tcPr>
            <w:tcW w:w="1985" w:type="dxa"/>
            <w:shd w:val="clear" w:color="auto" w:fill="F2F2F2" w:themeFill="background1" w:themeFillShade="F2"/>
          </w:tcPr>
          <w:p w14:paraId="37384046" w14:textId="3B9E4205" w:rsidR="006224F6" w:rsidRPr="00885FE3" w:rsidRDefault="00AE544F" w:rsidP="00885FE3">
            <w:pPr>
              <w:rPr>
                <w:rFonts w:ascii="Futura BQ Light" w:eastAsiaTheme="minorHAnsi" w:hAnsi="Futura BQ Light" w:cs="FuturaSerieBQ-Light"/>
                <w:color w:val="000000"/>
                <w:szCs w:val="28"/>
                <w:lang w:val="en-GB" w:eastAsia="en-US"/>
              </w:rPr>
            </w:pPr>
            <w:permStart w:id="1577468667" w:edGrp="everyone"/>
            <w:proofErr w:type="spellStart"/>
            <w:r>
              <w:rPr>
                <w:rFonts w:ascii="Futura BQ Light" w:eastAsiaTheme="minorHAnsi" w:hAnsi="Futura BQ Light" w:cs="FuturaSerieBQ-Light"/>
                <w:color w:val="000000"/>
                <w:szCs w:val="28"/>
                <w:lang w:val="en-GB" w:eastAsia="en-US"/>
              </w:rPr>
              <w:t>oui</w:t>
            </w:r>
            <w:proofErr w:type="spellEnd"/>
            <w:r w:rsidR="00885FE3"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186253884"/>
                <w14:checkbox>
                  <w14:checked w14:val="0"/>
                  <w14:checkedState w14:val="2612" w14:font="MS Gothic"/>
                  <w14:uncheckedState w14:val="2610" w14:font="MS Gothic"/>
                </w14:checkbox>
              </w:sdtPr>
              <w:sdtEndPr/>
              <w:sdtContent>
                <w:r w:rsidR="00885FE3">
                  <w:rPr>
                    <w:rFonts w:ascii="MS Gothic" w:eastAsia="MS Gothic" w:hAnsi="MS Gothic" w:cs="FuturaSerieBQ-Light" w:hint="eastAsia"/>
                    <w:color w:val="000000"/>
                    <w:sz w:val="40"/>
                    <w:szCs w:val="40"/>
                    <w:lang w:val="en-GB" w:eastAsia="en-US"/>
                  </w:rPr>
                  <w:t>☐</w:t>
                </w:r>
              </w:sdtContent>
            </w:sdt>
            <w:permEnd w:id="1577468667"/>
            <w:r w:rsidR="00885FE3">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04069A58" w14:textId="25B08018" w:rsidR="006224F6" w:rsidRPr="00C35B8E" w:rsidRDefault="00AE544F" w:rsidP="006224F6">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fr-FR" w:eastAsia="en-US"/>
              </w:rPr>
              <w:t xml:space="preserve">Avis </w:t>
            </w:r>
            <w:r w:rsidRPr="00E16F31">
              <w:rPr>
                <w:rFonts w:ascii="Futura BQ Light" w:eastAsiaTheme="minorHAnsi" w:hAnsi="Futura BQ Light" w:cs="FuturaSerieBQ-Light"/>
                <w:color w:val="000000"/>
                <w:sz w:val="24"/>
                <w:szCs w:val="28"/>
                <w:lang w:val="fr-FR" w:eastAsia="en-US"/>
              </w:rPr>
              <w:t>d’imposition avec numéro d’imposition</w:t>
            </w:r>
          </w:p>
        </w:tc>
      </w:tr>
      <w:tr w:rsidR="006224F6" w:rsidRPr="003D4EB9" w14:paraId="6C80F279" w14:textId="77777777" w:rsidTr="004F3F6E">
        <w:tc>
          <w:tcPr>
            <w:tcW w:w="1985" w:type="dxa"/>
            <w:shd w:val="clear" w:color="auto" w:fill="F2F2F2" w:themeFill="background1" w:themeFillShade="F2"/>
          </w:tcPr>
          <w:p w14:paraId="07F4C18D" w14:textId="467C1EDE" w:rsidR="006224F6" w:rsidRPr="00885FE3" w:rsidRDefault="00AE544F" w:rsidP="00885FE3">
            <w:pPr>
              <w:rPr>
                <w:rFonts w:ascii="Futura BQ Light" w:eastAsiaTheme="minorHAnsi" w:hAnsi="Futura BQ Light" w:cs="FuturaSerieBQ-Light"/>
                <w:color w:val="000000"/>
                <w:szCs w:val="28"/>
                <w:lang w:val="en-GB" w:eastAsia="en-US"/>
              </w:rPr>
            </w:pPr>
            <w:permStart w:id="1397246765" w:edGrp="everyone"/>
            <w:proofErr w:type="spellStart"/>
            <w:r>
              <w:rPr>
                <w:rFonts w:ascii="Futura BQ Light" w:eastAsiaTheme="minorHAnsi" w:hAnsi="Futura BQ Light" w:cs="FuturaSerieBQ-Light"/>
                <w:color w:val="000000"/>
                <w:szCs w:val="28"/>
                <w:lang w:val="en-GB" w:eastAsia="en-US"/>
              </w:rPr>
              <w:t>oui</w:t>
            </w:r>
            <w:proofErr w:type="spellEnd"/>
            <w:r w:rsidR="00885FE3"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391764885"/>
                <w14:checkbox>
                  <w14:checked w14:val="0"/>
                  <w14:checkedState w14:val="2612" w14:font="MS Gothic"/>
                  <w14:uncheckedState w14:val="2610" w14:font="MS Gothic"/>
                </w14:checkbox>
              </w:sdtPr>
              <w:sdtEndPr/>
              <w:sdtContent>
                <w:r w:rsidR="00885FE3">
                  <w:rPr>
                    <w:rFonts w:ascii="MS Gothic" w:eastAsia="MS Gothic" w:hAnsi="MS Gothic" w:cs="FuturaSerieBQ-Light" w:hint="eastAsia"/>
                    <w:color w:val="000000"/>
                    <w:sz w:val="40"/>
                    <w:szCs w:val="40"/>
                    <w:lang w:val="en-GB" w:eastAsia="en-US"/>
                  </w:rPr>
                  <w:t>☐</w:t>
                </w:r>
              </w:sdtContent>
            </w:sdt>
            <w:permEnd w:id="1397246765"/>
            <w:r w:rsidR="00885FE3">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53B1F13F" w14:textId="2275DF12" w:rsidR="006224F6" w:rsidRDefault="00AE544F" w:rsidP="006224F6">
            <w:pPr>
              <w:keepLines/>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Certificat (datant de moins de 3 ans) attestant de l'objectif caritatif de l'organisation est joint.</w:t>
            </w:r>
          </w:p>
        </w:tc>
      </w:tr>
      <w:tr w:rsidR="006224F6" w:rsidRPr="003D4EB9" w14:paraId="0FC3F5A0" w14:textId="77777777" w:rsidTr="004F3F6E">
        <w:tc>
          <w:tcPr>
            <w:tcW w:w="1985" w:type="dxa"/>
            <w:shd w:val="clear" w:color="auto" w:fill="F2F2F2" w:themeFill="background1" w:themeFillShade="F2"/>
          </w:tcPr>
          <w:p w14:paraId="5385CAB5" w14:textId="74AAD7A2" w:rsidR="006224F6" w:rsidRPr="00885FE3" w:rsidRDefault="00AE544F" w:rsidP="00885FE3">
            <w:pPr>
              <w:rPr>
                <w:rFonts w:ascii="Futura BQ Light" w:eastAsiaTheme="minorHAnsi" w:hAnsi="Futura BQ Light" w:cs="FuturaSerieBQ-Light"/>
                <w:color w:val="000000"/>
                <w:szCs w:val="28"/>
                <w:lang w:val="en-GB" w:eastAsia="en-US"/>
              </w:rPr>
            </w:pPr>
            <w:permStart w:id="194844119" w:edGrp="everyone"/>
            <w:proofErr w:type="spellStart"/>
            <w:r>
              <w:rPr>
                <w:rFonts w:ascii="Futura BQ Light" w:eastAsiaTheme="minorHAnsi" w:hAnsi="Futura BQ Light" w:cs="FuturaSerieBQ-Light"/>
                <w:color w:val="000000"/>
                <w:szCs w:val="28"/>
                <w:lang w:val="en-GB" w:eastAsia="en-US"/>
              </w:rPr>
              <w:t>oui</w:t>
            </w:r>
            <w:proofErr w:type="spellEnd"/>
            <w:r w:rsidR="00885FE3"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435296673"/>
                <w14:checkbox>
                  <w14:checked w14:val="0"/>
                  <w14:checkedState w14:val="2612" w14:font="MS Gothic"/>
                  <w14:uncheckedState w14:val="2610" w14:font="MS Gothic"/>
                </w14:checkbox>
              </w:sdtPr>
              <w:sdtEndPr/>
              <w:sdtContent>
                <w:r w:rsidR="00885FE3">
                  <w:rPr>
                    <w:rFonts w:ascii="MS Gothic" w:eastAsia="MS Gothic" w:hAnsi="MS Gothic" w:cs="FuturaSerieBQ-Light" w:hint="eastAsia"/>
                    <w:color w:val="000000"/>
                    <w:sz w:val="40"/>
                    <w:szCs w:val="40"/>
                    <w:lang w:val="en-GB" w:eastAsia="en-US"/>
                  </w:rPr>
                  <w:t>☐</w:t>
                </w:r>
              </w:sdtContent>
            </w:sdt>
            <w:permEnd w:id="194844119"/>
          </w:p>
        </w:tc>
        <w:tc>
          <w:tcPr>
            <w:tcW w:w="7087" w:type="dxa"/>
            <w:shd w:val="clear" w:color="auto" w:fill="F2F2F2" w:themeFill="background1" w:themeFillShade="F2"/>
          </w:tcPr>
          <w:p w14:paraId="34C8A145" w14:textId="42916D0F" w:rsidR="006224F6" w:rsidRPr="00D06FAE" w:rsidRDefault="00AE544F" w:rsidP="006224F6">
            <w:pPr>
              <w:keepLines/>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 xml:space="preserve">Le plan financier et budgétaire (y compris le détail des fonds propres et des fonds de tiers) est joint. </w:t>
            </w:r>
            <w:r w:rsidRPr="00E16F31">
              <w:rPr>
                <w:rFonts w:ascii="Futura BQ Light" w:eastAsiaTheme="minorHAnsi" w:hAnsi="Futura BQ Light" w:cs="FuturaSerieBQ-Light"/>
                <w:color w:val="000000"/>
                <w:sz w:val="24"/>
                <w:szCs w:val="28"/>
                <w:lang w:val="en-GB" w:eastAsia="en-US"/>
              </w:rPr>
              <w:t>Veuillez joindre un document Excel</w:t>
            </w:r>
          </w:p>
        </w:tc>
      </w:tr>
      <w:tr w:rsidR="006224F6" w:rsidRPr="004572BF" w14:paraId="04C60259" w14:textId="77777777" w:rsidTr="004F3F6E">
        <w:tc>
          <w:tcPr>
            <w:tcW w:w="1985" w:type="dxa"/>
            <w:shd w:val="clear" w:color="auto" w:fill="F2F2F2" w:themeFill="background1" w:themeFillShade="F2"/>
          </w:tcPr>
          <w:p w14:paraId="4ED3AAFD" w14:textId="3B880A4F" w:rsidR="006224F6" w:rsidRPr="00885FE3" w:rsidRDefault="00AE544F" w:rsidP="00885FE3">
            <w:pPr>
              <w:rPr>
                <w:rFonts w:ascii="Futura BQ Light" w:eastAsiaTheme="minorHAnsi" w:hAnsi="Futura BQ Light" w:cs="FuturaSerieBQ-Light"/>
                <w:color w:val="000000"/>
                <w:szCs w:val="28"/>
                <w:lang w:val="en-GB" w:eastAsia="en-US"/>
              </w:rPr>
            </w:pPr>
            <w:permStart w:id="1701010774" w:edGrp="everyone"/>
            <w:proofErr w:type="spellStart"/>
            <w:r>
              <w:rPr>
                <w:rFonts w:ascii="Futura BQ Light" w:eastAsiaTheme="minorHAnsi" w:hAnsi="Futura BQ Light" w:cs="FuturaSerieBQ-Light"/>
                <w:color w:val="000000"/>
                <w:szCs w:val="28"/>
                <w:lang w:val="en-GB" w:eastAsia="en-US"/>
              </w:rPr>
              <w:t>oui</w:t>
            </w:r>
            <w:proofErr w:type="spellEnd"/>
            <w:r w:rsidR="00885FE3"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399361978"/>
                <w14:checkbox>
                  <w14:checked w14:val="0"/>
                  <w14:checkedState w14:val="2612" w14:font="MS Gothic"/>
                  <w14:uncheckedState w14:val="2610" w14:font="MS Gothic"/>
                </w14:checkbox>
              </w:sdtPr>
              <w:sdtEndPr/>
              <w:sdtContent>
                <w:r w:rsidR="00885FE3">
                  <w:rPr>
                    <w:rFonts w:ascii="MS Gothic" w:eastAsia="MS Gothic" w:hAnsi="MS Gothic" w:cs="FuturaSerieBQ-Light" w:hint="eastAsia"/>
                    <w:color w:val="000000"/>
                    <w:sz w:val="40"/>
                    <w:szCs w:val="40"/>
                    <w:lang w:val="en-GB" w:eastAsia="en-US"/>
                  </w:rPr>
                  <w:t>☐</w:t>
                </w:r>
              </w:sdtContent>
            </w:sdt>
            <w:permEnd w:id="1701010774"/>
            <w:r w:rsidR="00885FE3">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29538946" w14:textId="2FAA2F30" w:rsidR="006224F6" w:rsidRPr="00C35B8E" w:rsidRDefault="00AE544F" w:rsidP="006224F6">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États financiers audités des deux dernières années</w:t>
            </w:r>
          </w:p>
        </w:tc>
      </w:tr>
      <w:tr w:rsidR="006224F6" w:rsidRPr="003D4EB9" w14:paraId="480E15D9" w14:textId="77777777" w:rsidTr="004F3F6E">
        <w:tc>
          <w:tcPr>
            <w:tcW w:w="1985" w:type="dxa"/>
            <w:shd w:val="clear" w:color="auto" w:fill="F2F2F2" w:themeFill="background1" w:themeFillShade="F2"/>
          </w:tcPr>
          <w:p w14:paraId="7A3F4BB2" w14:textId="0056F5E9" w:rsidR="006224F6" w:rsidRPr="00885FE3" w:rsidRDefault="00AE544F" w:rsidP="00885FE3">
            <w:pPr>
              <w:rPr>
                <w:rFonts w:ascii="Futura BQ Light" w:eastAsiaTheme="minorHAnsi" w:hAnsi="Futura BQ Light" w:cs="FuturaSerieBQ-Light"/>
                <w:color w:val="000000"/>
                <w:szCs w:val="28"/>
                <w:lang w:val="en-GB" w:eastAsia="en-US"/>
              </w:rPr>
            </w:pPr>
            <w:permStart w:id="680596875" w:edGrp="everyone"/>
            <w:proofErr w:type="spellStart"/>
            <w:r>
              <w:rPr>
                <w:rFonts w:ascii="Futura BQ Light" w:eastAsiaTheme="minorHAnsi" w:hAnsi="Futura BQ Light" w:cs="FuturaSerieBQ-Light"/>
                <w:color w:val="000000"/>
                <w:szCs w:val="28"/>
                <w:lang w:val="en-GB" w:eastAsia="en-US"/>
              </w:rPr>
              <w:t>oui</w:t>
            </w:r>
            <w:proofErr w:type="spellEnd"/>
            <w:r w:rsidR="00885FE3"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689578339"/>
                <w14:checkbox>
                  <w14:checked w14:val="0"/>
                  <w14:checkedState w14:val="2612" w14:font="MS Gothic"/>
                  <w14:uncheckedState w14:val="2610" w14:font="MS Gothic"/>
                </w14:checkbox>
              </w:sdtPr>
              <w:sdtEndPr/>
              <w:sdtContent>
                <w:r w:rsidR="00885FE3">
                  <w:rPr>
                    <w:rFonts w:ascii="MS Gothic" w:eastAsia="MS Gothic" w:hAnsi="MS Gothic" w:cs="FuturaSerieBQ-Light" w:hint="eastAsia"/>
                    <w:color w:val="000000"/>
                    <w:sz w:val="40"/>
                    <w:szCs w:val="40"/>
                    <w:lang w:val="en-GB" w:eastAsia="en-US"/>
                  </w:rPr>
                  <w:t>☐</w:t>
                </w:r>
              </w:sdtContent>
            </w:sdt>
            <w:permEnd w:id="680596875"/>
            <w:r w:rsidR="00885FE3">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6BB2B2B8" w14:textId="754BFE0A" w:rsidR="006224F6" w:rsidRPr="00F64AA5" w:rsidRDefault="00AE544F" w:rsidP="006224F6">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r w:rsidRPr="00E16F31">
              <w:rPr>
                <w:rFonts w:ascii="Futura BQ Light" w:eastAsiaTheme="minorHAnsi" w:hAnsi="Futura BQ Light" w:cs="FuturaSerieBQ-Light"/>
                <w:color w:val="000000"/>
                <w:sz w:val="24"/>
                <w:szCs w:val="28"/>
                <w:lang w:val="fr-FR" w:eastAsia="en-US"/>
              </w:rPr>
              <w:t xml:space="preserve">Veuillez envoyer une photo représentant le projet (300 dpi) et le logo de l'organisation candidate.  </w:t>
            </w:r>
          </w:p>
        </w:tc>
      </w:tr>
    </w:tbl>
    <w:p w14:paraId="078C0F6C" w14:textId="443B5526" w:rsidR="00097BAF" w:rsidRPr="00D06FAE" w:rsidRDefault="00BA202A" w:rsidP="00831FCC">
      <w:pPr>
        <w:pStyle w:val="z-Formularende"/>
        <w:keepLines/>
        <w:rPr>
          <w:lang w:val="en-GB"/>
        </w:rPr>
      </w:pPr>
      <w:r w:rsidRPr="00D06FAE">
        <w:rPr>
          <w:lang w:val="en-GB"/>
        </w:rPr>
        <w:t>Formularende</w:t>
      </w:r>
    </w:p>
    <w:sectPr w:rsidR="00097BAF" w:rsidRPr="00D06FAE" w:rsidSect="004F3F6E">
      <w:headerReference w:type="default" r:id="rId8"/>
      <w:footerReference w:type="even" r:id="rId9"/>
      <w:footerReference w:type="default" r:id="rId10"/>
      <w:pgSz w:w="11906" w:h="16838"/>
      <w:pgMar w:top="1134" w:right="1418"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BCB9C" w14:textId="77777777" w:rsidR="008B4710" w:rsidRDefault="008B4710" w:rsidP="00DF45A5">
      <w:pPr>
        <w:spacing w:after="0" w:line="240" w:lineRule="auto"/>
      </w:pPr>
      <w:r>
        <w:separator/>
      </w:r>
    </w:p>
  </w:endnote>
  <w:endnote w:type="continuationSeparator" w:id="0">
    <w:p w14:paraId="54A8F5A5" w14:textId="77777777" w:rsidR="008B4710" w:rsidRDefault="008B4710" w:rsidP="00DF4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utura BQ Light">
    <w:altName w:val="Century Gothic"/>
    <w:panose1 w:val="00000000000000000000"/>
    <w:charset w:val="00"/>
    <w:family w:val="modern"/>
    <w:notTrueType/>
    <w:pitch w:val="variable"/>
    <w:sig w:usb0="A000002F" w:usb1="5000205B" w:usb2="00000000" w:usb3="00000000" w:csb0="00000093" w:csb1="00000000"/>
  </w:font>
  <w:font w:name="FuturaSerieBQ-Book">
    <w:altName w:val="Century Gothic"/>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 BQ DemiBold">
    <w:panose1 w:val="02000703020000020004"/>
    <w:charset w:val="00"/>
    <w:family w:val="modern"/>
    <w:notTrueType/>
    <w:pitch w:val="variable"/>
    <w:sig w:usb0="A000002F" w:usb1="5000205B" w:usb2="00000000" w:usb3="00000000" w:csb0="00000093" w:csb1="00000000"/>
  </w:font>
  <w:font w:name="FuturaSerieBQ-Light">
    <w:altName w:val="Century Gothic"/>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utur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6BE41" w14:textId="77777777" w:rsidR="00097BAF" w:rsidRDefault="00561045" w:rsidP="004C21B5">
    <w:pPr>
      <w:pStyle w:val="Fuzeile"/>
      <w:framePr w:wrap="around" w:vAnchor="text" w:hAnchor="margin" w:xAlign="right" w:y="1"/>
      <w:rPr>
        <w:rStyle w:val="Seitenzahl"/>
      </w:rPr>
    </w:pPr>
    <w:r>
      <w:rPr>
        <w:rStyle w:val="Seitenzahl"/>
      </w:rPr>
      <w:fldChar w:fldCharType="begin"/>
    </w:r>
    <w:r w:rsidR="00097BAF">
      <w:rPr>
        <w:rStyle w:val="Seitenzahl"/>
      </w:rPr>
      <w:instrText xml:space="preserve">PAGE  </w:instrText>
    </w:r>
    <w:r>
      <w:rPr>
        <w:rStyle w:val="Seitenzahl"/>
      </w:rPr>
      <w:fldChar w:fldCharType="end"/>
    </w:r>
  </w:p>
  <w:p w14:paraId="1EFDC6BD" w14:textId="77777777" w:rsidR="00097BAF" w:rsidRDefault="00097BAF" w:rsidP="004C21B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37A72" w14:textId="08F2922F" w:rsidR="00097BAF" w:rsidRPr="004C21B5" w:rsidRDefault="00561045" w:rsidP="004C21B5">
    <w:pPr>
      <w:pStyle w:val="Fuzeile"/>
      <w:framePr w:wrap="around" w:vAnchor="text" w:hAnchor="margin" w:xAlign="right" w:y="1"/>
      <w:rPr>
        <w:rStyle w:val="Seitenzahl"/>
      </w:rPr>
    </w:pPr>
    <w:r w:rsidRPr="004C21B5">
      <w:rPr>
        <w:rStyle w:val="Seitenzahl"/>
        <w:rFonts w:ascii="FuturaSerieBQ-Light" w:hAnsi="FuturaSerieBQ-Light"/>
      </w:rPr>
      <w:fldChar w:fldCharType="begin"/>
    </w:r>
    <w:r w:rsidR="00097BAF" w:rsidRPr="004C21B5">
      <w:rPr>
        <w:rStyle w:val="Seitenzahl"/>
        <w:rFonts w:ascii="FuturaSerieBQ-Light" w:hAnsi="FuturaSerieBQ-Light"/>
      </w:rPr>
      <w:instrText xml:space="preserve">PAGE  </w:instrText>
    </w:r>
    <w:r w:rsidRPr="004C21B5">
      <w:rPr>
        <w:rStyle w:val="Seitenzahl"/>
        <w:rFonts w:ascii="FuturaSerieBQ-Light" w:hAnsi="FuturaSerieBQ-Light"/>
      </w:rPr>
      <w:fldChar w:fldCharType="separate"/>
    </w:r>
    <w:r w:rsidR="00D06FAE">
      <w:rPr>
        <w:rStyle w:val="Seitenzahl"/>
        <w:rFonts w:ascii="FuturaSerieBQ-Light" w:hAnsi="FuturaSerieBQ-Light"/>
        <w:noProof/>
      </w:rPr>
      <w:t>6</w:t>
    </w:r>
    <w:r w:rsidRPr="004C21B5">
      <w:rPr>
        <w:rStyle w:val="Seitenzahl"/>
        <w:rFonts w:ascii="FuturaSerieBQ-Light" w:hAnsi="FuturaSerieBQ-Light"/>
      </w:rPr>
      <w:fldChar w:fldCharType="end"/>
    </w:r>
  </w:p>
  <w:p w14:paraId="408D625F" w14:textId="77777777" w:rsidR="00097BAF" w:rsidRPr="001F7598" w:rsidRDefault="00097BAF" w:rsidP="004C21B5">
    <w:pPr>
      <w:pStyle w:val="Fuzeile"/>
      <w:tabs>
        <w:tab w:val="left" w:pos="2314"/>
        <w:tab w:val="left" w:pos="5096"/>
      </w:tabs>
      <w:ind w:right="360"/>
      <w:rPr>
        <w:rFonts w:ascii="FuturaSerieBQ-Book" w:hAnsi="FuturaSerieBQ-Book" w:cs="Futura"/>
        <w:sz w:val="13"/>
        <w:szCs w:val="13"/>
      </w:rPr>
    </w:pPr>
  </w:p>
  <w:p w14:paraId="0B03B33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p w14:paraId="27FE797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65F81" w14:textId="77777777" w:rsidR="008B4710" w:rsidRDefault="008B4710" w:rsidP="00DF45A5">
      <w:pPr>
        <w:spacing w:after="0" w:line="240" w:lineRule="auto"/>
      </w:pPr>
      <w:r>
        <w:separator/>
      </w:r>
    </w:p>
  </w:footnote>
  <w:footnote w:type="continuationSeparator" w:id="0">
    <w:p w14:paraId="081544B9" w14:textId="77777777" w:rsidR="008B4710" w:rsidRDefault="008B4710" w:rsidP="00DF4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E2EB" w14:textId="0DA93CFF" w:rsidR="00097BAF" w:rsidRPr="003E4BB1" w:rsidRDefault="00AE534F" w:rsidP="003D3480">
    <w:pPr>
      <w:pStyle w:val="Kopfzeile"/>
      <w:rPr>
        <w:rFonts w:ascii="FuturaSerieBQ-Book" w:hAnsi="FuturaSerieBQ-Book" w:cs="Futura"/>
        <w:sz w:val="14"/>
        <w:szCs w:val="18"/>
      </w:rPr>
    </w:pPr>
    <w:r>
      <w:rPr>
        <w:rFonts w:ascii="FuturaSerieBQ-Book" w:hAnsi="FuturaSerieBQ-Book" w:cs="Futura"/>
        <w:noProof/>
        <w:sz w:val="14"/>
        <w:szCs w:val="18"/>
        <w:lang w:eastAsia="de-DE"/>
      </w:rPr>
      <w:drawing>
        <wp:anchor distT="0" distB="0" distL="114300" distR="114300" simplePos="0" relativeHeight="251658240" behindDoc="0" locked="0" layoutInCell="1" allowOverlap="1" wp14:anchorId="3E6B7632" wp14:editId="716A14B4">
          <wp:simplePos x="0" y="0"/>
          <wp:positionH relativeFrom="column">
            <wp:posOffset>4794250</wp:posOffset>
          </wp:positionH>
          <wp:positionV relativeFrom="paragraph">
            <wp:posOffset>-18415</wp:posOffset>
          </wp:positionV>
          <wp:extent cx="1217295" cy="784860"/>
          <wp:effectExtent l="0" t="0" r="1905"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295" cy="7848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4AEDE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C95C4B10"/>
    <w:lvl w:ilvl="0">
      <w:start w:val="1"/>
      <w:numFmt w:val="decimal"/>
      <w:lvlText w:val="%1."/>
      <w:lvlJc w:val="left"/>
      <w:pPr>
        <w:tabs>
          <w:tab w:val="num" w:pos="643"/>
        </w:tabs>
        <w:ind w:left="643" w:hanging="360"/>
      </w:pPr>
    </w:lvl>
  </w:abstractNum>
  <w:abstractNum w:abstractNumId="2" w15:restartNumberingAfterBreak="0">
    <w:nsid w:val="01C9302F"/>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3" w15:restartNumberingAfterBreak="0">
    <w:nsid w:val="026C0C8E"/>
    <w:multiLevelType w:val="multilevel"/>
    <w:tmpl w:val="867EF3C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B8528F"/>
    <w:multiLevelType w:val="multilevel"/>
    <w:tmpl w:val="2430C81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65E1C17"/>
    <w:multiLevelType w:val="hybridMultilevel"/>
    <w:tmpl w:val="BD96DD8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914107E"/>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7" w15:restartNumberingAfterBreak="0">
    <w:nsid w:val="2B743A33"/>
    <w:multiLevelType w:val="hybridMultilevel"/>
    <w:tmpl w:val="B89CB188"/>
    <w:lvl w:ilvl="0" w:tplc="A55099CC">
      <w:start w:val="1"/>
      <w:numFmt w:val="decimal"/>
      <w:lvlText w:val="%1)"/>
      <w:lvlJc w:val="left"/>
      <w:pPr>
        <w:ind w:left="720" w:hanging="360"/>
      </w:pPr>
      <w:rPr>
        <w:rFonts w:ascii="FuturaSerieBQ-Book" w:hAnsi="FuturaSerieBQ-Book" w:cs="FuturaSerieBQ-Book"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393357"/>
    <w:multiLevelType w:val="multilevel"/>
    <w:tmpl w:val="00ECDCB8"/>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lang w:val="en-IN"/>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9" w15:restartNumberingAfterBreak="0">
    <w:nsid w:val="3D801B42"/>
    <w:multiLevelType w:val="multilevel"/>
    <w:tmpl w:val="C98ECECA"/>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E9102B8"/>
    <w:multiLevelType w:val="hybridMultilevel"/>
    <w:tmpl w:val="196EF5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672160"/>
    <w:multiLevelType w:val="multilevel"/>
    <w:tmpl w:val="00ECDCB8"/>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lang w:val="en-IN"/>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2" w15:restartNumberingAfterBreak="0">
    <w:nsid w:val="40664A78"/>
    <w:multiLevelType w:val="hybridMultilevel"/>
    <w:tmpl w:val="4B6AB476"/>
    <w:lvl w:ilvl="0" w:tplc="0407000F">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3" w15:restartNumberingAfterBreak="0">
    <w:nsid w:val="435D030B"/>
    <w:multiLevelType w:val="multilevel"/>
    <w:tmpl w:val="00ECDCB8"/>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lang w:val="en-IN"/>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4" w15:restartNumberingAfterBreak="0">
    <w:nsid w:val="49EE634E"/>
    <w:multiLevelType w:val="multilevel"/>
    <w:tmpl w:val="01EE530C"/>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CE661C7"/>
    <w:multiLevelType w:val="multilevel"/>
    <w:tmpl w:val="B870167C"/>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EFA11EC"/>
    <w:multiLevelType w:val="multilevel"/>
    <w:tmpl w:val="00ECDCB8"/>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lang w:val="en-IN"/>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7" w15:restartNumberingAfterBreak="0">
    <w:nsid w:val="632437B8"/>
    <w:multiLevelType w:val="multilevel"/>
    <w:tmpl w:val="88EC602C"/>
    <w:lvl w:ilvl="0">
      <w:start w:val="3"/>
      <w:numFmt w:val="decimal"/>
      <w:lvlText w:val="%1."/>
      <w:lvlJc w:val="left"/>
      <w:pPr>
        <w:ind w:left="360" w:hanging="360"/>
      </w:pPr>
      <w:rPr>
        <w:rFonts w:hint="default"/>
        <w:sz w:val="24"/>
      </w:rPr>
    </w:lvl>
    <w:lvl w:ilvl="1">
      <w:start w:val="2"/>
      <w:numFmt w:val="decimal"/>
      <w:isLgl/>
      <w:lvlText w:val="%1.%2."/>
      <w:lvlJc w:val="left"/>
      <w:pPr>
        <w:ind w:left="720" w:hanging="720"/>
      </w:pPr>
      <w:rPr>
        <w:rFonts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8" w15:restartNumberingAfterBreak="0">
    <w:nsid w:val="6B2252A9"/>
    <w:multiLevelType w:val="multilevel"/>
    <w:tmpl w:val="F1C236C4"/>
    <w:lvl w:ilvl="0">
      <w:start w:val="1"/>
      <w:numFmt w:val="decimal"/>
      <w:lvlText w:val="%1."/>
      <w:lvlJc w:val="left"/>
      <w:pPr>
        <w:ind w:left="420" w:hanging="360"/>
      </w:pPr>
      <w:rPr>
        <w:rFonts w:hint="default"/>
      </w:rPr>
    </w:lvl>
    <w:lvl w:ilvl="1">
      <w:start w:val="2"/>
      <w:numFmt w:val="decimal"/>
      <w:isLgl/>
      <w:lvlText w:val="%1.%2."/>
      <w:lvlJc w:val="left"/>
      <w:pPr>
        <w:ind w:left="720" w:hanging="720"/>
      </w:pPr>
      <w:rPr>
        <w:rFonts w:hint="default"/>
        <w:i w:val="0"/>
        <w:sz w:val="24"/>
        <w:lang w:val="de-DE"/>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9" w15:restartNumberingAfterBreak="0">
    <w:nsid w:val="71D1391B"/>
    <w:multiLevelType w:val="multilevel"/>
    <w:tmpl w:val="0F8E136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6D50E4B"/>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21" w15:restartNumberingAfterBreak="0">
    <w:nsid w:val="773A2C67"/>
    <w:multiLevelType w:val="multilevel"/>
    <w:tmpl w:val="3AC4DBB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202935995">
    <w:abstractNumId w:val="7"/>
  </w:num>
  <w:num w:numId="2" w16cid:durableId="915552645">
    <w:abstractNumId w:val="1"/>
  </w:num>
  <w:num w:numId="3" w16cid:durableId="1929118496">
    <w:abstractNumId w:val="0"/>
  </w:num>
  <w:num w:numId="4" w16cid:durableId="194732489">
    <w:abstractNumId w:val="18"/>
  </w:num>
  <w:num w:numId="5" w16cid:durableId="967202743">
    <w:abstractNumId w:val="11"/>
  </w:num>
  <w:num w:numId="6" w16cid:durableId="949123894">
    <w:abstractNumId w:val="17"/>
  </w:num>
  <w:num w:numId="7" w16cid:durableId="488980441">
    <w:abstractNumId w:val="5"/>
  </w:num>
  <w:num w:numId="8" w16cid:durableId="1587302333">
    <w:abstractNumId w:val="10"/>
  </w:num>
  <w:num w:numId="9" w16cid:durableId="1697073583">
    <w:abstractNumId w:val="9"/>
  </w:num>
  <w:num w:numId="10" w16cid:durableId="1633906124">
    <w:abstractNumId w:val="21"/>
  </w:num>
  <w:num w:numId="11" w16cid:durableId="1713119011">
    <w:abstractNumId w:val="19"/>
  </w:num>
  <w:num w:numId="12" w16cid:durableId="501242592">
    <w:abstractNumId w:val="15"/>
  </w:num>
  <w:num w:numId="13" w16cid:durableId="784883683">
    <w:abstractNumId w:val="14"/>
  </w:num>
  <w:num w:numId="14" w16cid:durableId="1432706538">
    <w:abstractNumId w:val="6"/>
  </w:num>
  <w:num w:numId="15" w16cid:durableId="63570140">
    <w:abstractNumId w:val="3"/>
  </w:num>
  <w:num w:numId="16" w16cid:durableId="1303192803">
    <w:abstractNumId w:val="4"/>
  </w:num>
  <w:num w:numId="17" w16cid:durableId="2063211149">
    <w:abstractNumId w:val="20"/>
  </w:num>
  <w:num w:numId="18" w16cid:durableId="936133123">
    <w:abstractNumId w:val="2"/>
  </w:num>
  <w:num w:numId="19" w16cid:durableId="2056922656">
    <w:abstractNumId w:val="12"/>
  </w:num>
  <w:num w:numId="20" w16cid:durableId="1647783981">
    <w:abstractNumId w:val="13"/>
  </w:num>
  <w:num w:numId="21" w16cid:durableId="786051229">
    <w:abstractNumId w:val="16"/>
  </w:num>
  <w:num w:numId="22" w16cid:durableId="12708892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0"/>
  <w:defaultTabStop w:val="708"/>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NDU1MTYzMbYwtTRV0lEKTi0uzszPAykwqgUAqeVbJiwAAAA="/>
  </w:docVars>
  <w:rsids>
    <w:rsidRoot w:val="00DF45A5"/>
    <w:rsid w:val="0001064B"/>
    <w:rsid w:val="00013C2C"/>
    <w:rsid w:val="00015808"/>
    <w:rsid w:val="00036CA1"/>
    <w:rsid w:val="000469C5"/>
    <w:rsid w:val="000561AE"/>
    <w:rsid w:val="00057600"/>
    <w:rsid w:val="00060C75"/>
    <w:rsid w:val="00064272"/>
    <w:rsid w:val="00065F6C"/>
    <w:rsid w:val="00067091"/>
    <w:rsid w:val="000701F3"/>
    <w:rsid w:val="00070285"/>
    <w:rsid w:val="00074F19"/>
    <w:rsid w:val="0007706C"/>
    <w:rsid w:val="00083E70"/>
    <w:rsid w:val="00083F9E"/>
    <w:rsid w:val="000879E4"/>
    <w:rsid w:val="00097BAF"/>
    <w:rsid w:val="000A4727"/>
    <w:rsid w:val="000B5787"/>
    <w:rsid w:val="000D1280"/>
    <w:rsid w:val="000D1EF8"/>
    <w:rsid w:val="000D4A4E"/>
    <w:rsid w:val="000E2CF5"/>
    <w:rsid w:val="000E3D6E"/>
    <w:rsid w:val="000F3A4B"/>
    <w:rsid w:val="00130BEF"/>
    <w:rsid w:val="00136B5F"/>
    <w:rsid w:val="00151797"/>
    <w:rsid w:val="00155B4F"/>
    <w:rsid w:val="00162263"/>
    <w:rsid w:val="00162805"/>
    <w:rsid w:val="00173798"/>
    <w:rsid w:val="001963DD"/>
    <w:rsid w:val="00196AE4"/>
    <w:rsid w:val="001B2CD6"/>
    <w:rsid w:val="001C09D6"/>
    <w:rsid w:val="001C68FD"/>
    <w:rsid w:val="001D47F3"/>
    <w:rsid w:val="001F2B2B"/>
    <w:rsid w:val="001F3440"/>
    <w:rsid w:val="0021305D"/>
    <w:rsid w:val="00232109"/>
    <w:rsid w:val="00232A9D"/>
    <w:rsid w:val="00242AEB"/>
    <w:rsid w:val="00242B73"/>
    <w:rsid w:val="00245D8E"/>
    <w:rsid w:val="0024768C"/>
    <w:rsid w:val="0025018A"/>
    <w:rsid w:val="002602AC"/>
    <w:rsid w:val="00272F96"/>
    <w:rsid w:val="00275310"/>
    <w:rsid w:val="002778FF"/>
    <w:rsid w:val="00277EDF"/>
    <w:rsid w:val="00286D40"/>
    <w:rsid w:val="00292896"/>
    <w:rsid w:val="00295902"/>
    <w:rsid w:val="00297F9F"/>
    <w:rsid w:val="002A7D8E"/>
    <w:rsid w:val="002C2EA2"/>
    <w:rsid w:val="002C4C4E"/>
    <w:rsid w:val="002C716B"/>
    <w:rsid w:val="002D2DDA"/>
    <w:rsid w:val="002D3E85"/>
    <w:rsid w:val="002F129B"/>
    <w:rsid w:val="002F3C60"/>
    <w:rsid w:val="00300D6E"/>
    <w:rsid w:val="00310ABA"/>
    <w:rsid w:val="003171AD"/>
    <w:rsid w:val="00340F90"/>
    <w:rsid w:val="00350CE1"/>
    <w:rsid w:val="00351CF4"/>
    <w:rsid w:val="00353BE4"/>
    <w:rsid w:val="00362CCD"/>
    <w:rsid w:val="00375519"/>
    <w:rsid w:val="00375D80"/>
    <w:rsid w:val="003851A7"/>
    <w:rsid w:val="00390C8D"/>
    <w:rsid w:val="003A0DE6"/>
    <w:rsid w:val="003A3F3E"/>
    <w:rsid w:val="003B18FE"/>
    <w:rsid w:val="003B5B85"/>
    <w:rsid w:val="003C21BA"/>
    <w:rsid w:val="003C3416"/>
    <w:rsid w:val="003D1015"/>
    <w:rsid w:val="003D14DE"/>
    <w:rsid w:val="003D3480"/>
    <w:rsid w:val="003D4EB9"/>
    <w:rsid w:val="003E0696"/>
    <w:rsid w:val="003E4BB1"/>
    <w:rsid w:val="003E7B9B"/>
    <w:rsid w:val="00401590"/>
    <w:rsid w:val="00404588"/>
    <w:rsid w:val="00404E35"/>
    <w:rsid w:val="00405CAE"/>
    <w:rsid w:val="00410FC2"/>
    <w:rsid w:val="0042333B"/>
    <w:rsid w:val="00433BD5"/>
    <w:rsid w:val="00442851"/>
    <w:rsid w:val="00442A2F"/>
    <w:rsid w:val="00447F41"/>
    <w:rsid w:val="004572BF"/>
    <w:rsid w:val="00457C70"/>
    <w:rsid w:val="00481986"/>
    <w:rsid w:val="00483753"/>
    <w:rsid w:val="004849B7"/>
    <w:rsid w:val="004A43DC"/>
    <w:rsid w:val="004B204F"/>
    <w:rsid w:val="004B4533"/>
    <w:rsid w:val="004C21B5"/>
    <w:rsid w:val="004C7509"/>
    <w:rsid w:val="004D2272"/>
    <w:rsid w:val="004D4204"/>
    <w:rsid w:val="004D4624"/>
    <w:rsid w:val="004F3ED0"/>
    <w:rsid w:val="004F3F6E"/>
    <w:rsid w:val="00512BF6"/>
    <w:rsid w:val="0051324B"/>
    <w:rsid w:val="00516F9D"/>
    <w:rsid w:val="0052150B"/>
    <w:rsid w:val="005232E7"/>
    <w:rsid w:val="00550669"/>
    <w:rsid w:val="00552493"/>
    <w:rsid w:val="00561045"/>
    <w:rsid w:val="0057327A"/>
    <w:rsid w:val="0057753E"/>
    <w:rsid w:val="00585188"/>
    <w:rsid w:val="00587272"/>
    <w:rsid w:val="00590FE2"/>
    <w:rsid w:val="005A0A7F"/>
    <w:rsid w:val="005B3389"/>
    <w:rsid w:val="005C5E15"/>
    <w:rsid w:val="00601368"/>
    <w:rsid w:val="006224F6"/>
    <w:rsid w:val="00625ED9"/>
    <w:rsid w:val="00631E55"/>
    <w:rsid w:val="006348C5"/>
    <w:rsid w:val="0064364B"/>
    <w:rsid w:val="00655A07"/>
    <w:rsid w:val="00673663"/>
    <w:rsid w:val="0067435B"/>
    <w:rsid w:val="00692462"/>
    <w:rsid w:val="00695082"/>
    <w:rsid w:val="00696A24"/>
    <w:rsid w:val="006A7273"/>
    <w:rsid w:val="006D07B9"/>
    <w:rsid w:val="006D2D19"/>
    <w:rsid w:val="006E75E7"/>
    <w:rsid w:val="006F0993"/>
    <w:rsid w:val="006F2CB3"/>
    <w:rsid w:val="00701F28"/>
    <w:rsid w:val="0071570E"/>
    <w:rsid w:val="0071655B"/>
    <w:rsid w:val="00723820"/>
    <w:rsid w:val="00725C07"/>
    <w:rsid w:val="00727352"/>
    <w:rsid w:val="007303FE"/>
    <w:rsid w:val="0073070B"/>
    <w:rsid w:val="00731952"/>
    <w:rsid w:val="0074701C"/>
    <w:rsid w:val="00764E63"/>
    <w:rsid w:val="007A1346"/>
    <w:rsid w:val="007A1B1D"/>
    <w:rsid w:val="007A2D62"/>
    <w:rsid w:val="007A2F53"/>
    <w:rsid w:val="007A481D"/>
    <w:rsid w:val="007C7407"/>
    <w:rsid w:val="007D3435"/>
    <w:rsid w:val="007E0D69"/>
    <w:rsid w:val="007F638D"/>
    <w:rsid w:val="00800281"/>
    <w:rsid w:val="00806F4B"/>
    <w:rsid w:val="0081256C"/>
    <w:rsid w:val="00815264"/>
    <w:rsid w:val="00820CAF"/>
    <w:rsid w:val="00820F0F"/>
    <w:rsid w:val="00826968"/>
    <w:rsid w:val="00830E3C"/>
    <w:rsid w:val="00831FCC"/>
    <w:rsid w:val="008347C3"/>
    <w:rsid w:val="00852FBF"/>
    <w:rsid w:val="008603A5"/>
    <w:rsid w:val="00864FD5"/>
    <w:rsid w:val="00870447"/>
    <w:rsid w:val="00885FE3"/>
    <w:rsid w:val="008A55BA"/>
    <w:rsid w:val="008B3E19"/>
    <w:rsid w:val="008B4710"/>
    <w:rsid w:val="008D02EC"/>
    <w:rsid w:val="008D2D3D"/>
    <w:rsid w:val="008D3587"/>
    <w:rsid w:val="008E04D4"/>
    <w:rsid w:val="008E755C"/>
    <w:rsid w:val="009003D7"/>
    <w:rsid w:val="00904A0C"/>
    <w:rsid w:val="009071E9"/>
    <w:rsid w:val="00911F11"/>
    <w:rsid w:val="00914409"/>
    <w:rsid w:val="00916C9E"/>
    <w:rsid w:val="009316F6"/>
    <w:rsid w:val="00932567"/>
    <w:rsid w:val="009408B1"/>
    <w:rsid w:val="009423A6"/>
    <w:rsid w:val="00956C17"/>
    <w:rsid w:val="009601D6"/>
    <w:rsid w:val="0097692E"/>
    <w:rsid w:val="009821D6"/>
    <w:rsid w:val="00984E64"/>
    <w:rsid w:val="00987223"/>
    <w:rsid w:val="00990311"/>
    <w:rsid w:val="00993B98"/>
    <w:rsid w:val="009A06D4"/>
    <w:rsid w:val="009A7D67"/>
    <w:rsid w:val="009B536D"/>
    <w:rsid w:val="009F383C"/>
    <w:rsid w:val="009F446C"/>
    <w:rsid w:val="00A06BA2"/>
    <w:rsid w:val="00A16E3D"/>
    <w:rsid w:val="00A27470"/>
    <w:rsid w:val="00A31768"/>
    <w:rsid w:val="00A32176"/>
    <w:rsid w:val="00A36CD8"/>
    <w:rsid w:val="00A401DD"/>
    <w:rsid w:val="00A43B7A"/>
    <w:rsid w:val="00A70329"/>
    <w:rsid w:val="00A7277D"/>
    <w:rsid w:val="00A74310"/>
    <w:rsid w:val="00A77454"/>
    <w:rsid w:val="00A906B4"/>
    <w:rsid w:val="00A961CF"/>
    <w:rsid w:val="00AA67C9"/>
    <w:rsid w:val="00AB6320"/>
    <w:rsid w:val="00AC12C5"/>
    <w:rsid w:val="00AD1E64"/>
    <w:rsid w:val="00AD2821"/>
    <w:rsid w:val="00AD48B3"/>
    <w:rsid w:val="00AD5111"/>
    <w:rsid w:val="00AE534F"/>
    <w:rsid w:val="00AE544F"/>
    <w:rsid w:val="00AF31AE"/>
    <w:rsid w:val="00AF331E"/>
    <w:rsid w:val="00AF3999"/>
    <w:rsid w:val="00B06DE9"/>
    <w:rsid w:val="00B3693E"/>
    <w:rsid w:val="00B51BA4"/>
    <w:rsid w:val="00B70DE0"/>
    <w:rsid w:val="00B974D2"/>
    <w:rsid w:val="00BA202A"/>
    <w:rsid w:val="00BA5DC3"/>
    <w:rsid w:val="00BB25B6"/>
    <w:rsid w:val="00BB2682"/>
    <w:rsid w:val="00BC1C20"/>
    <w:rsid w:val="00BD205A"/>
    <w:rsid w:val="00BE1454"/>
    <w:rsid w:val="00BE3209"/>
    <w:rsid w:val="00C174E7"/>
    <w:rsid w:val="00C23920"/>
    <w:rsid w:val="00C35B8E"/>
    <w:rsid w:val="00C45732"/>
    <w:rsid w:val="00C5038A"/>
    <w:rsid w:val="00C559E6"/>
    <w:rsid w:val="00C55D9E"/>
    <w:rsid w:val="00C60AA2"/>
    <w:rsid w:val="00C66F43"/>
    <w:rsid w:val="00C72A4C"/>
    <w:rsid w:val="00C83DF7"/>
    <w:rsid w:val="00CA3291"/>
    <w:rsid w:val="00CC50D4"/>
    <w:rsid w:val="00CC75B4"/>
    <w:rsid w:val="00CD6ABC"/>
    <w:rsid w:val="00CE6937"/>
    <w:rsid w:val="00CE7F8C"/>
    <w:rsid w:val="00D06FAE"/>
    <w:rsid w:val="00D248E1"/>
    <w:rsid w:val="00D27CB6"/>
    <w:rsid w:val="00D31D67"/>
    <w:rsid w:val="00D33EFC"/>
    <w:rsid w:val="00D42D9D"/>
    <w:rsid w:val="00D47EDD"/>
    <w:rsid w:val="00D51DDC"/>
    <w:rsid w:val="00D63452"/>
    <w:rsid w:val="00D64C37"/>
    <w:rsid w:val="00D73E71"/>
    <w:rsid w:val="00D74009"/>
    <w:rsid w:val="00D976E6"/>
    <w:rsid w:val="00DA1BAC"/>
    <w:rsid w:val="00DA3143"/>
    <w:rsid w:val="00DB19F4"/>
    <w:rsid w:val="00DC6EEB"/>
    <w:rsid w:val="00DE2B56"/>
    <w:rsid w:val="00DE6F2D"/>
    <w:rsid w:val="00DF45A5"/>
    <w:rsid w:val="00E2621A"/>
    <w:rsid w:val="00E352D7"/>
    <w:rsid w:val="00E3639B"/>
    <w:rsid w:val="00E36556"/>
    <w:rsid w:val="00E36E70"/>
    <w:rsid w:val="00E42836"/>
    <w:rsid w:val="00E44B2D"/>
    <w:rsid w:val="00E56999"/>
    <w:rsid w:val="00E63159"/>
    <w:rsid w:val="00E6610D"/>
    <w:rsid w:val="00E74B29"/>
    <w:rsid w:val="00E74B82"/>
    <w:rsid w:val="00E75214"/>
    <w:rsid w:val="00E81DD2"/>
    <w:rsid w:val="00EC2ADD"/>
    <w:rsid w:val="00ED2993"/>
    <w:rsid w:val="00ED5083"/>
    <w:rsid w:val="00ED7631"/>
    <w:rsid w:val="00EE0D24"/>
    <w:rsid w:val="00EF31CA"/>
    <w:rsid w:val="00EF724C"/>
    <w:rsid w:val="00F013F6"/>
    <w:rsid w:val="00F038D0"/>
    <w:rsid w:val="00F06EE3"/>
    <w:rsid w:val="00F118CE"/>
    <w:rsid w:val="00F119B9"/>
    <w:rsid w:val="00F160E2"/>
    <w:rsid w:val="00F17F2A"/>
    <w:rsid w:val="00F21B88"/>
    <w:rsid w:val="00F30FE4"/>
    <w:rsid w:val="00F3265E"/>
    <w:rsid w:val="00F46A3A"/>
    <w:rsid w:val="00F4709F"/>
    <w:rsid w:val="00F501BF"/>
    <w:rsid w:val="00F5290E"/>
    <w:rsid w:val="00F55521"/>
    <w:rsid w:val="00F64AA5"/>
    <w:rsid w:val="00F64DE8"/>
    <w:rsid w:val="00F6518B"/>
    <w:rsid w:val="00F66E95"/>
    <w:rsid w:val="00F702E5"/>
    <w:rsid w:val="00F76A67"/>
    <w:rsid w:val="00FB19A8"/>
    <w:rsid w:val="00FC7CBC"/>
    <w:rsid w:val="00FD465E"/>
    <w:rsid w:val="00FD5090"/>
    <w:rsid w:val="00FD62E6"/>
    <w:rsid w:val="00FE22B6"/>
    <w:rsid w:val="00FE2714"/>
    <w:rsid w:val="00FE423C"/>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E437FC3"/>
  <w15:docId w15:val="{CD820800-DDCB-4A55-8D48-1306271D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0" w:defSemiHidden="0" w:defUnhideWhenUsed="0" w:defQFormat="0" w:count="376">
    <w:lsdException w:name="heading 8" w:unhideWhenUsed="1"/>
    <w:lsdException w:name="index 1" w:semiHidden="1"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F45A5"/>
    <w:pPr>
      <w:suppressAutoHyphens/>
    </w:pPr>
    <w:rPr>
      <w:rFonts w:ascii="Calibri" w:eastAsia="Times New Roman" w:hAnsi="Calibri" w:cs="Calibri"/>
      <w:lang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DF45A5"/>
    <w:pPr>
      <w:spacing w:after="0" w:line="100" w:lineRule="atLeast"/>
    </w:pPr>
  </w:style>
  <w:style w:type="character" w:customStyle="1" w:styleId="KopfzeileZchn">
    <w:name w:val="Kopfzeile Zchn"/>
    <w:basedOn w:val="Absatz-Standardschriftart"/>
    <w:link w:val="Kopfzeile"/>
    <w:rsid w:val="00DF45A5"/>
    <w:rPr>
      <w:rFonts w:ascii="Calibri" w:eastAsia="Times New Roman" w:hAnsi="Calibri" w:cs="Calibri"/>
      <w:lang w:eastAsia="ar-SA"/>
    </w:rPr>
  </w:style>
  <w:style w:type="paragraph" w:styleId="Fuzeile">
    <w:name w:val="footer"/>
    <w:basedOn w:val="Standard"/>
    <w:link w:val="FuzeileZchn"/>
    <w:rsid w:val="00DF45A5"/>
    <w:pPr>
      <w:spacing w:after="0" w:line="100" w:lineRule="atLeast"/>
    </w:pPr>
  </w:style>
  <w:style w:type="character" w:customStyle="1" w:styleId="FuzeileZchn">
    <w:name w:val="Fußzeile Zchn"/>
    <w:basedOn w:val="Absatz-Standardschriftart"/>
    <w:link w:val="Fuzeile"/>
    <w:rsid w:val="00DF45A5"/>
    <w:rPr>
      <w:rFonts w:ascii="Calibri" w:eastAsia="Times New Roman" w:hAnsi="Calibri" w:cs="Calibri"/>
      <w:lang w:eastAsia="ar-SA"/>
    </w:rPr>
  </w:style>
  <w:style w:type="paragraph" w:styleId="Sprechblasentext">
    <w:name w:val="Balloon Text"/>
    <w:basedOn w:val="Standard"/>
    <w:link w:val="SprechblasentextZchn"/>
    <w:uiPriority w:val="99"/>
    <w:semiHidden/>
    <w:unhideWhenUsed/>
    <w:rsid w:val="00DF45A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F45A5"/>
    <w:rPr>
      <w:rFonts w:ascii="Tahoma" w:eastAsia="Times New Roman" w:hAnsi="Tahoma" w:cs="Tahoma"/>
      <w:sz w:val="16"/>
      <w:szCs w:val="16"/>
      <w:lang w:eastAsia="ar-SA"/>
    </w:rPr>
  </w:style>
  <w:style w:type="paragraph" w:styleId="Listenabsatz">
    <w:name w:val="List Paragraph"/>
    <w:basedOn w:val="Standard"/>
    <w:uiPriority w:val="34"/>
    <w:qFormat/>
    <w:rsid w:val="009F446C"/>
    <w:pPr>
      <w:ind w:left="720"/>
      <w:contextualSpacing/>
    </w:pPr>
  </w:style>
  <w:style w:type="table" w:styleId="Tabellenraster">
    <w:name w:val="Table Grid"/>
    <w:basedOn w:val="NormaleTabelle"/>
    <w:uiPriority w:val="39"/>
    <w:rsid w:val="003D348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1">
    <w:name w:val="Grid Table 1 Light1"/>
    <w:basedOn w:val="NormaleTabelle"/>
    <w:uiPriority w:val="46"/>
    <w:rsid w:val="002C4C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eitenzahl">
    <w:name w:val="page number"/>
    <w:basedOn w:val="Absatz-Standardschriftart"/>
    <w:semiHidden/>
    <w:unhideWhenUsed/>
    <w:rsid w:val="004C21B5"/>
  </w:style>
  <w:style w:type="paragraph" w:styleId="z-Formularende">
    <w:name w:val="HTML Bottom of Form"/>
    <w:basedOn w:val="Standard"/>
    <w:next w:val="Standard"/>
    <w:link w:val="z-FormularendeZchn"/>
    <w:hidden/>
    <w:unhideWhenUsed/>
    <w:rsid w:val="00820CAF"/>
    <w:pPr>
      <w:pBdr>
        <w:top w:val="single" w:sz="6" w:space="1" w:color="auto"/>
      </w:pBdr>
      <w:spacing w:after="0"/>
      <w:jc w:val="center"/>
    </w:pPr>
    <w:rPr>
      <w:rFonts w:ascii="Arial" w:hAnsi="Arial"/>
      <w:vanish/>
      <w:sz w:val="16"/>
      <w:szCs w:val="16"/>
    </w:rPr>
  </w:style>
  <w:style w:type="character" w:customStyle="1" w:styleId="z-FormularendeZchn">
    <w:name w:val="z-Formularende Zchn"/>
    <w:basedOn w:val="Absatz-Standardschriftart"/>
    <w:link w:val="z-Formularende"/>
    <w:rsid w:val="00820CAF"/>
    <w:rPr>
      <w:rFonts w:ascii="Arial" w:eastAsia="Times New Roman" w:hAnsi="Arial" w:cs="Calibri"/>
      <w:vanish/>
      <w:sz w:val="16"/>
      <w:szCs w:val="16"/>
      <w:lang w:eastAsia="ar-SA"/>
    </w:rPr>
  </w:style>
  <w:style w:type="paragraph" w:styleId="z-Formularbeginn">
    <w:name w:val="HTML Top of Form"/>
    <w:basedOn w:val="Standard"/>
    <w:next w:val="Standard"/>
    <w:link w:val="z-FormularbeginnZchn"/>
    <w:hidden/>
    <w:semiHidden/>
    <w:unhideWhenUsed/>
    <w:rsid w:val="00820CAF"/>
    <w:pPr>
      <w:pBdr>
        <w:bottom w:val="single" w:sz="6" w:space="1" w:color="auto"/>
      </w:pBdr>
      <w:spacing w:after="0"/>
      <w:jc w:val="center"/>
    </w:pPr>
    <w:rPr>
      <w:rFonts w:ascii="Arial" w:hAnsi="Arial"/>
      <w:vanish/>
      <w:sz w:val="16"/>
      <w:szCs w:val="16"/>
    </w:rPr>
  </w:style>
  <w:style w:type="character" w:customStyle="1" w:styleId="z-FormularbeginnZchn">
    <w:name w:val="z-Formularbeginn Zchn"/>
    <w:basedOn w:val="Absatz-Standardschriftart"/>
    <w:link w:val="z-Formularbeginn"/>
    <w:semiHidden/>
    <w:rsid w:val="00820CAF"/>
    <w:rPr>
      <w:rFonts w:ascii="Arial" w:eastAsia="Times New Roman" w:hAnsi="Arial" w:cs="Calibri"/>
      <w:vanish/>
      <w:sz w:val="16"/>
      <w:szCs w:val="16"/>
      <w:lang w:eastAsia="ar-SA"/>
    </w:rPr>
  </w:style>
  <w:style w:type="character" w:styleId="Kommentarzeichen">
    <w:name w:val="annotation reference"/>
    <w:basedOn w:val="Absatz-Standardschriftart"/>
    <w:semiHidden/>
    <w:unhideWhenUsed/>
    <w:rsid w:val="00956C17"/>
    <w:rPr>
      <w:sz w:val="16"/>
      <w:szCs w:val="16"/>
    </w:rPr>
  </w:style>
  <w:style w:type="paragraph" w:styleId="Kommentartext">
    <w:name w:val="annotation text"/>
    <w:basedOn w:val="Standard"/>
    <w:link w:val="KommentartextZchn"/>
    <w:semiHidden/>
    <w:unhideWhenUsed/>
    <w:rsid w:val="00956C17"/>
    <w:pPr>
      <w:spacing w:line="240" w:lineRule="auto"/>
    </w:pPr>
    <w:rPr>
      <w:sz w:val="20"/>
      <w:szCs w:val="20"/>
    </w:rPr>
  </w:style>
  <w:style w:type="character" w:customStyle="1" w:styleId="KommentartextZchn">
    <w:name w:val="Kommentartext Zchn"/>
    <w:basedOn w:val="Absatz-Standardschriftart"/>
    <w:link w:val="Kommentartext"/>
    <w:semiHidden/>
    <w:rsid w:val="00956C17"/>
    <w:rPr>
      <w:rFonts w:ascii="Calibri" w:eastAsia="Times New Roman" w:hAnsi="Calibri" w:cs="Calibri"/>
      <w:sz w:val="20"/>
      <w:szCs w:val="20"/>
      <w:lang w:eastAsia="ar-SA"/>
    </w:rPr>
  </w:style>
  <w:style w:type="paragraph" w:styleId="Kommentarthema">
    <w:name w:val="annotation subject"/>
    <w:basedOn w:val="Kommentartext"/>
    <w:next w:val="Kommentartext"/>
    <w:link w:val="KommentarthemaZchn"/>
    <w:semiHidden/>
    <w:unhideWhenUsed/>
    <w:rsid w:val="00956C17"/>
    <w:rPr>
      <w:b/>
      <w:bCs/>
    </w:rPr>
  </w:style>
  <w:style w:type="character" w:customStyle="1" w:styleId="KommentarthemaZchn">
    <w:name w:val="Kommentarthema Zchn"/>
    <w:basedOn w:val="KommentartextZchn"/>
    <w:link w:val="Kommentarthema"/>
    <w:semiHidden/>
    <w:rsid w:val="00956C17"/>
    <w:rPr>
      <w:rFonts w:ascii="Calibri" w:eastAsia="Times New Roman" w:hAnsi="Calibri" w:cs="Calibri"/>
      <w:b/>
      <w:bCs/>
      <w:sz w:val="20"/>
      <w:szCs w:val="20"/>
      <w:lang w:eastAsia="ar-SA"/>
    </w:rPr>
  </w:style>
  <w:style w:type="paragraph" w:styleId="berarbeitung">
    <w:name w:val="Revision"/>
    <w:hidden/>
    <w:semiHidden/>
    <w:rsid w:val="00B974D2"/>
    <w:pPr>
      <w:spacing w:after="0" w:line="240" w:lineRule="auto"/>
    </w:pPr>
    <w:rPr>
      <w:rFonts w:ascii="Calibri" w:eastAsia="Times New Roman" w:hAnsi="Calibri" w:cs="Calibri"/>
      <w:lang w:eastAsia="ar-SA"/>
    </w:rPr>
  </w:style>
  <w:style w:type="character" w:styleId="Platzhaltertext">
    <w:name w:val="Placeholder Text"/>
    <w:basedOn w:val="Absatz-Standardschriftart"/>
    <w:semiHidden/>
    <w:rsid w:val="00DA1BAC"/>
    <w:rPr>
      <w:color w:val="808080"/>
    </w:rPr>
  </w:style>
  <w:style w:type="character" w:styleId="Hyperlink">
    <w:name w:val="Hyperlink"/>
    <w:basedOn w:val="Absatz-Standardschriftart"/>
    <w:unhideWhenUsed/>
    <w:rsid w:val="004849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49665">
      <w:bodyDiv w:val="1"/>
      <w:marLeft w:val="0"/>
      <w:marRight w:val="0"/>
      <w:marTop w:val="0"/>
      <w:marBottom w:val="0"/>
      <w:divBdr>
        <w:top w:val="none" w:sz="0" w:space="0" w:color="auto"/>
        <w:left w:val="none" w:sz="0" w:space="0" w:color="auto"/>
        <w:bottom w:val="none" w:sz="0" w:space="0" w:color="auto"/>
        <w:right w:val="none" w:sz="0" w:space="0" w:color="auto"/>
      </w:divBdr>
    </w:div>
    <w:div w:id="34953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D1E2E-6543-4642-B9A5-92D4310CC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49</Words>
  <Characters>6612</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St Andrews</Company>
  <LinksUpToDate>false</LinksUpToDate>
  <CharactersWithSpaces>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monaid</dc:creator>
  <cp:lastModifiedBy>Marina Kuch</cp:lastModifiedBy>
  <cp:revision>2</cp:revision>
  <cp:lastPrinted>2018-01-31T14:33:00Z</cp:lastPrinted>
  <dcterms:created xsi:type="dcterms:W3CDTF">2022-08-01T13:50:00Z</dcterms:created>
  <dcterms:modified xsi:type="dcterms:W3CDTF">2022-08-01T13:50:00Z</dcterms:modified>
</cp:coreProperties>
</file>